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theme/themeOverride1.xml" ContentType="application/vnd.openxmlformats-officedocument.themeOverrid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7BE224D" w14:textId="0B3EB54F" w:rsidR="0077777C" w:rsidRDefault="0077777C" w:rsidP="00CA1EAD">
      <w:pPr>
        <w:spacing w:before="120" w:after="120" w:line="240" w:lineRule="auto"/>
        <w:jc w:val="center"/>
        <w:rPr>
          <w:rFonts w:ascii="Arial" w:hAnsi="Arial" w:cs="Arial"/>
          <w:sz w:val="24"/>
          <w:szCs w:val="24"/>
          <w:u w:val="single"/>
        </w:rPr>
      </w:pPr>
    </w:p>
    <w:p w14:paraId="65F1D214" w14:textId="7E4B77BC" w:rsidR="00552F25" w:rsidRPr="00552F25" w:rsidRDefault="00552F25" w:rsidP="00552F25">
      <w:pPr>
        <w:spacing w:before="120" w:after="120" w:line="240" w:lineRule="auto"/>
        <w:jc w:val="center"/>
        <w:rPr>
          <w:rFonts w:asciiTheme="minorHAnsi" w:hAnsiTheme="minorHAnsi" w:cstheme="minorHAnsi"/>
          <w:b/>
          <w:sz w:val="72"/>
          <w:szCs w:val="72"/>
        </w:rPr>
      </w:pPr>
      <w:r w:rsidRPr="00552F25">
        <w:rPr>
          <w:rFonts w:asciiTheme="minorHAnsi" w:hAnsiTheme="minorHAnsi" w:cstheme="minorHAnsi"/>
          <w:b/>
          <w:sz w:val="72"/>
          <w:szCs w:val="72"/>
        </w:rPr>
        <w:t>Central Mountain Training Region</w:t>
      </w:r>
    </w:p>
    <w:p w14:paraId="0E744C01" w14:textId="1E9483DA" w:rsidR="00552F25" w:rsidRDefault="00552F25" w:rsidP="00CA1EAD">
      <w:pPr>
        <w:spacing w:before="120" w:after="120" w:line="240" w:lineRule="auto"/>
        <w:jc w:val="center"/>
        <w:rPr>
          <w:rFonts w:ascii="Arial" w:hAnsi="Arial" w:cs="Arial"/>
          <w:sz w:val="24"/>
          <w:szCs w:val="24"/>
          <w:u w:val="single"/>
        </w:rPr>
      </w:pPr>
    </w:p>
    <w:p w14:paraId="42931298" w14:textId="6E762932" w:rsidR="00552F25" w:rsidRDefault="00552F25" w:rsidP="00CA1EAD">
      <w:pPr>
        <w:spacing w:before="120" w:after="120" w:line="240" w:lineRule="auto"/>
        <w:jc w:val="center"/>
        <w:rPr>
          <w:rFonts w:ascii="Arial" w:hAnsi="Arial" w:cs="Arial"/>
          <w:sz w:val="24"/>
          <w:szCs w:val="24"/>
          <w:u w:val="single"/>
        </w:rPr>
      </w:pPr>
      <w:r>
        <w:rPr>
          <w:rFonts w:ascii="Arial" w:hAnsi="Arial" w:cs="Arial"/>
          <w:noProof/>
          <w:sz w:val="24"/>
          <w:szCs w:val="24"/>
          <w:u w:val="single"/>
        </w:rPr>
        <w:drawing>
          <wp:inline distT="0" distB="0" distL="0" distR="0" wp14:anchorId="461750C9" wp14:editId="0782FEF9">
            <wp:extent cx="1955567" cy="2438400"/>
            <wp:effectExtent l="0" t="0" r="698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CMTR logo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89388" cy="24805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1716B8" w14:textId="78CF5639" w:rsidR="00552F25" w:rsidRDefault="00552F25" w:rsidP="00CA1EAD">
      <w:pPr>
        <w:spacing w:before="120" w:after="120" w:line="240" w:lineRule="auto"/>
        <w:jc w:val="center"/>
        <w:rPr>
          <w:rFonts w:ascii="Arial" w:hAnsi="Arial" w:cs="Arial"/>
          <w:sz w:val="24"/>
          <w:szCs w:val="24"/>
          <w:u w:val="single"/>
        </w:rPr>
      </w:pPr>
    </w:p>
    <w:p w14:paraId="452BD08D" w14:textId="477C42AA" w:rsidR="00552F25" w:rsidRDefault="00552F25" w:rsidP="00CA1EAD">
      <w:pPr>
        <w:spacing w:before="120" w:after="120" w:line="240" w:lineRule="auto"/>
        <w:jc w:val="center"/>
        <w:rPr>
          <w:rFonts w:ascii="Arial" w:hAnsi="Arial" w:cs="Arial"/>
          <w:sz w:val="24"/>
          <w:szCs w:val="24"/>
          <w:u w:val="single"/>
        </w:rPr>
      </w:pPr>
    </w:p>
    <w:p w14:paraId="0516540B" w14:textId="1E94B8D7" w:rsidR="00552F25" w:rsidRDefault="00552F25" w:rsidP="00CA1EAD">
      <w:pPr>
        <w:spacing w:before="120" w:after="120" w:line="240" w:lineRule="auto"/>
        <w:jc w:val="center"/>
        <w:rPr>
          <w:rFonts w:asciiTheme="minorHAnsi" w:hAnsiTheme="minorHAnsi" w:cstheme="minorHAnsi"/>
          <w:b/>
          <w:sz w:val="40"/>
          <w:szCs w:val="40"/>
        </w:rPr>
      </w:pPr>
      <w:r>
        <w:rPr>
          <w:rFonts w:asciiTheme="minorHAnsi" w:hAnsiTheme="minorHAnsi" w:cstheme="minorHAnsi"/>
          <w:b/>
          <w:sz w:val="40"/>
          <w:szCs w:val="40"/>
        </w:rPr>
        <w:t>Meeting Agenda</w:t>
      </w:r>
    </w:p>
    <w:p w14:paraId="4A83DA0F" w14:textId="666C88AF" w:rsidR="00552F25" w:rsidRDefault="006564A7" w:rsidP="00CA1EAD">
      <w:pPr>
        <w:spacing w:before="120" w:after="120" w:line="240" w:lineRule="auto"/>
        <w:jc w:val="center"/>
        <w:rPr>
          <w:rFonts w:asciiTheme="minorHAnsi" w:hAnsiTheme="minorHAnsi" w:cstheme="minorHAnsi"/>
          <w:b/>
          <w:sz w:val="40"/>
          <w:szCs w:val="40"/>
        </w:rPr>
      </w:pPr>
      <w:r>
        <w:rPr>
          <w:rFonts w:asciiTheme="minorHAnsi" w:hAnsiTheme="minorHAnsi" w:cstheme="minorHAnsi"/>
          <w:b/>
          <w:sz w:val="40"/>
          <w:szCs w:val="40"/>
        </w:rPr>
        <w:t xml:space="preserve">November </w:t>
      </w:r>
      <w:r w:rsidR="007C526B">
        <w:rPr>
          <w:rFonts w:asciiTheme="minorHAnsi" w:hAnsiTheme="minorHAnsi" w:cstheme="minorHAnsi"/>
          <w:b/>
          <w:sz w:val="40"/>
          <w:szCs w:val="40"/>
        </w:rPr>
        <w:t>14</w:t>
      </w:r>
      <w:r w:rsidRPr="006564A7">
        <w:rPr>
          <w:rFonts w:asciiTheme="minorHAnsi" w:hAnsiTheme="minorHAnsi" w:cstheme="minorHAnsi"/>
          <w:b/>
          <w:sz w:val="40"/>
          <w:szCs w:val="40"/>
          <w:vertAlign w:val="superscript"/>
        </w:rPr>
        <w:t>th</w:t>
      </w:r>
      <w:r w:rsidR="000E67A3">
        <w:rPr>
          <w:rFonts w:asciiTheme="minorHAnsi" w:hAnsiTheme="minorHAnsi" w:cstheme="minorHAnsi"/>
          <w:b/>
          <w:sz w:val="40"/>
          <w:szCs w:val="40"/>
        </w:rPr>
        <w:t>, 2019</w:t>
      </w:r>
    </w:p>
    <w:p w14:paraId="203D7103" w14:textId="35D73274" w:rsidR="00552F25" w:rsidRDefault="0017312D" w:rsidP="00CA1EAD">
      <w:pPr>
        <w:spacing w:before="120" w:after="120" w:line="240" w:lineRule="auto"/>
        <w:jc w:val="center"/>
        <w:rPr>
          <w:rFonts w:asciiTheme="minorHAnsi" w:hAnsiTheme="minorHAnsi" w:cstheme="minorHAnsi"/>
          <w:b/>
          <w:sz w:val="40"/>
          <w:szCs w:val="40"/>
        </w:rPr>
      </w:pPr>
      <w:r>
        <w:rPr>
          <w:rFonts w:asciiTheme="minorHAnsi" w:hAnsiTheme="minorHAnsi" w:cstheme="minorHAnsi"/>
          <w:b/>
          <w:sz w:val="40"/>
          <w:szCs w:val="40"/>
        </w:rPr>
        <w:t>11</w:t>
      </w:r>
      <w:r w:rsidR="00552F25">
        <w:rPr>
          <w:rFonts w:asciiTheme="minorHAnsi" w:hAnsiTheme="minorHAnsi" w:cstheme="minorHAnsi"/>
          <w:b/>
          <w:sz w:val="40"/>
          <w:szCs w:val="40"/>
        </w:rPr>
        <w:t>:00am</w:t>
      </w:r>
    </w:p>
    <w:p w14:paraId="29EBBECE" w14:textId="5403B6F5" w:rsidR="00552F25" w:rsidRDefault="00552F25" w:rsidP="00CA1EAD">
      <w:pPr>
        <w:spacing w:before="120" w:after="120" w:line="240" w:lineRule="auto"/>
        <w:jc w:val="center"/>
        <w:rPr>
          <w:rFonts w:asciiTheme="minorHAnsi" w:hAnsiTheme="minorHAnsi" w:cstheme="minorHAnsi"/>
          <w:b/>
          <w:sz w:val="40"/>
          <w:szCs w:val="40"/>
        </w:rPr>
      </w:pPr>
    </w:p>
    <w:p w14:paraId="2D8EB1D7" w14:textId="564960F7" w:rsidR="00552F25" w:rsidRDefault="00552F25" w:rsidP="00CA1EAD">
      <w:pPr>
        <w:spacing w:before="120" w:after="120" w:line="240" w:lineRule="auto"/>
        <w:jc w:val="center"/>
        <w:rPr>
          <w:rFonts w:asciiTheme="minorHAnsi" w:hAnsiTheme="minorHAnsi" w:cstheme="minorHAnsi"/>
          <w:b/>
          <w:sz w:val="40"/>
          <w:szCs w:val="40"/>
        </w:rPr>
      </w:pPr>
    </w:p>
    <w:p w14:paraId="1CCC3496" w14:textId="2B42AC93" w:rsidR="00552F25" w:rsidRDefault="00552F25" w:rsidP="00CA1EAD">
      <w:pPr>
        <w:spacing w:before="120" w:after="120" w:line="240" w:lineRule="auto"/>
        <w:jc w:val="center"/>
        <w:rPr>
          <w:rFonts w:asciiTheme="minorHAnsi" w:hAnsiTheme="minorHAnsi" w:cstheme="minorHAnsi"/>
          <w:b/>
          <w:sz w:val="36"/>
          <w:szCs w:val="36"/>
        </w:rPr>
      </w:pPr>
      <w:r>
        <w:rPr>
          <w:rFonts w:asciiTheme="minorHAnsi" w:hAnsiTheme="minorHAnsi" w:cstheme="minorHAnsi"/>
          <w:b/>
          <w:sz w:val="36"/>
          <w:szCs w:val="36"/>
        </w:rPr>
        <w:t>Host:</w:t>
      </w:r>
    </w:p>
    <w:p w14:paraId="2D7BB94F" w14:textId="56E065C6" w:rsidR="00973A8D" w:rsidRPr="00973A8D" w:rsidRDefault="006564A7" w:rsidP="00973A8D">
      <w:pPr>
        <w:spacing w:before="120" w:after="120" w:line="240" w:lineRule="auto"/>
        <w:jc w:val="center"/>
        <w:rPr>
          <w:rFonts w:ascii="Times New Roman" w:eastAsia="Times New Roman" w:hAnsi="Times New Roman"/>
          <w:b/>
          <w:color w:val="333333"/>
          <w:sz w:val="32"/>
          <w:szCs w:val="32"/>
        </w:rPr>
      </w:pPr>
      <w:r>
        <w:rPr>
          <w:rFonts w:ascii="Times New Roman" w:eastAsia="Times New Roman" w:hAnsi="Times New Roman"/>
          <w:b/>
          <w:color w:val="333333"/>
          <w:sz w:val="32"/>
          <w:szCs w:val="32"/>
        </w:rPr>
        <w:t>Colorado Springs</w:t>
      </w:r>
      <w:r w:rsidR="00973A8D" w:rsidRPr="00973A8D">
        <w:rPr>
          <w:rFonts w:ascii="Times New Roman" w:eastAsia="Times New Roman" w:hAnsi="Times New Roman"/>
          <w:b/>
          <w:color w:val="333333"/>
          <w:sz w:val="32"/>
          <w:szCs w:val="32"/>
        </w:rPr>
        <w:t xml:space="preserve"> Police Department</w:t>
      </w:r>
    </w:p>
    <w:p w14:paraId="48AACC2A" w14:textId="77777777" w:rsidR="006564A7" w:rsidRPr="006564A7" w:rsidRDefault="006564A7" w:rsidP="006564A7">
      <w:pPr>
        <w:spacing w:before="120" w:after="120" w:line="240" w:lineRule="auto"/>
        <w:jc w:val="center"/>
        <w:rPr>
          <w:rFonts w:ascii="Times New Roman" w:eastAsia="Times New Roman" w:hAnsi="Times New Roman"/>
          <w:b/>
          <w:color w:val="333333"/>
          <w:sz w:val="32"/>
          <w:szCs w:val="32"/>
        </w:rPr>
      </w:pPr>
      <w:r w:rsidRPr="006564A7">
        <w:rPr>
          <w:rFonts w:ascii="Times New Roman" w:eastAsia="Times New Roman" w:hAnsi="Times New Roman"/>
          <w:b/>
          <w:color w:val="333333"/>
          <w:sz w:val="32"/>
          <w:szCs w:val="32"/>
        </w:rPr>
        <w:t>725 N Murray Blvd</w:t>
      </w:r>
    </w:p>
    <w:p w14:paraId="5B67431E" w14:textId="77777777" w:rsidR="006564A7" w:rsidRPr="006564A7" w:rsidRDefault="006564A7" w:rsidP="006564A7">
      <w:pPr>
        <w:spacing w:before="120" w:after="120" w:line="240" w:lineRule="auto"/>
        <w:jc w:val="center"/>
        <w:rPr>
          <w:rFonts w:ascii="Times New Roman" w:eastAsia="Times New Roman" w:hAnsi="Times New Roman"/>
          <w:b/>
          <w:color w:val="333333"/>
          <w:sz w:val="32"/>
          <w:szCs w:val="32"/>
        </w:rPr>
      </w:pPr>
      <w:r w:rsidRPr="006564A7">
        <w:rPr>
          <w:rFonts w:ascii="Times New Roman" w:eastAsia="Times New Roman" w:hAnsi="Times New Roman"/>
          <w:b/>
          <w:color w:val="333333"/>
          <w:sz w:val="32"/>
          <w:szCs w:val="32"/>
        </w:rPr>
        <w:t>Colorado Springs, CO 80915</w:t>
      </w:r>
    </w:p>
    <w:p w14:paraId="6436C2E8" w14:textId="51F38C12" w:rsidR="0077777C" w:rsidRDefault="00812312" w:rsidP="008521B3">
      <w:pPr>
        <w:spacing w:before="120" w:after="120" w:line="240" w:lineRule="auto"/>
        <w:jc w:val="center"/>
        <w:rPr>
          <w:rFonts w:ascii="Arial" w:hAnsi="Arial" w:cs="Arial"/>
          <w:sz w:val="48"/>
          <w:szCs w:val="48"/>
          <w:u w:val="single"/>
        </w:rPr>
      </w:pPr>
      <w:r>
        <w:rPr>
          <w:rFonts w:ascii="Arial" w:hAnsi="Arial" w:cs="Arial"/>
          <w:sz w:val="48"/>
          <w:szCs w:val="48"/>
          <w:u w:val="single"/>
        </w:rPr>
        <w:lastRenderedPageBreak/>
        <w:t xml:space="preserve">Meeting </w:t>
      </w:r>
      <w:r w:rsidR="0077777C">
        <w:rPr>
          <w:rFonts w:ascii="Arial" w:hAnsi="Arial" w:cs="Arial"/>
          <w:sz w:val="48"/>
          <w:szCs w:val="48"/>
          <w:u w:val="single"/>
        </w:rPr>
        <w:t>Agenda</w:t>
      </w:r>
    </w:p>
    <w:p w14:paraId="06176947" w14:textId="77777777" w:rsidR="00812312" w:rsidRPr="0077777C" w:rsidRDefault="00812312" w:rsidP="00812312">
      <w:pPr>
        <w:spacing w:before="120" w:after="120" w:line="240" w:lineRule="auto"/>
        <w:rPr>
          <w:rFonts w:ascii="Arial" w:hAnsi="Arial" w:cs="Arial"/>
          <w:b/>
          <w:sz w:val="28"/>
          <w:szCs w:val="28"/>
        </w:rPr>
      </w:pPr>
    </w:p>
    <w:p w14:paraId="4E5995CA" w14:textId="4B2E7753" w:rsidR="000249EA" w:rsidRDefault="0077777C" w:rsidP="00812312">
      <w:pPr>
        <w:spacing w:before="120" w:after="120" w:line="240" w:lineRule="auto"/>
        <w:jc w:val="center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CMTR Board Members</w:t>
      </w:r>
    </w:p>
    <w:p w14:paraId="65F83434" w14:textId="594F0CDB" w:rsidR="00142A5F" w:rsidRPr="00161650" w:rsidRDefault="00142A5F" w:rsidP="00142A5F">
      <w:pPr>
        <w:pStyle w:val="ListParagraph"/>
        <w:numPr>
          <w:ilvl w:val="0"/>
          <w:numId w:val="1"/>
        </w:numPr>
        <w:spacing w:before="120" w:after="120" w:line="240" w:lineRule="auto"/>
        <w:rPr>
          <w:rFonts w:ascii="Times New Roman" w:hAnsi="Times New Roman"/>
          <w:sz w:val="32"/>
          <w:szCs w:val="32"/>
        </w:rPr>
      </w:pPr>
      <w:r w:rsidRPr="00161650">
        <w:rPr>
          <w:rFonts w:ascii="Times New Roman" w:hAnsi="Times New Roman"/>
          <w:sz w:val="32"/>
          <w:szCs w:val="32"/>
        </w:rPr>
        <w:t xml:space="preserve">President: </w:t>
      </w:r>
      <w:r w:rsidR="00BD17F8" w:rsidRPr="00161650">
        <w:rPr>
          <w:rFonts w:ascii="Times New Roman" w:hAnsi="Times New Roman"/>
          <w:sz w:val="32"/>
          <w:szCs w:val="32"/>
        </w:rPr>
        <w:t xml:space="preserve">Shelli </w:t>
      </w:r>
      <w:proofErr w:type="gramStart"/>
      <w:r w:rsidR="00BD17F8" w:rsidRPr="00161650">
        <w:rPr>
          <w:rFonts w:ascii="Times New Roman" w:hAnsi="Times New Roman"/>
          <w:sz w:val="32"/>
          <w:szCs w:val="32"/>
        </w:rPr>
        <w:t>Ellis  Pueblo</w:t>
      </w:r>
      <w:proofErr w:type="gramEnd"/>
      <w:r w:rsidR="00BD17F8" w:rsidRPr="00161650">
        <w:rPr>
          <w:rFonts w:ascii="Times New Roman" w:hAnsi="Times New Roman"/>
          <w:sz w:val="32"/>
          <w:szCs w:val="32"/>
        </w:rPr>
        <w:t xml:space="preserve"> PD</w:t>
      </w:r>
      <w:r w:rsidR="00FC7AB4">
        <w:rPr>
          <w:rFonts w:ascii="Times New Roman" w:hAnsi="Times New Roman"/>
          <w:sz w:val="32"/>
          <w:szCs w:val="32"/>
        </w:rPr>
        <w:t xml:space="preserve"> </w:t>
      </w:r>
    </w:p>
    <w:p w14:paraId="7DF79C0F" w14:textId="24064FC2" w:rsidR="00142A5F" w:rsidRPr="00161650" w:rsidRDefault="00142A5F" w:rsidP="00142A5F">
      <w:pPr>
        <w:pStyle w:val="ListParagraph"/>
        <w:numPr>
          <w:ilvl w:val="0"/>
          <w:numId w:val="1"/>
        </w:numPr>
        <w:spacing w:before="120" w:after="120" w:line="240" w:lineRule="auto"/>
        <w:rPr>
          <w:rFonts w:ascii="Times New Roman" w:hAnsi="Times New Roman"/>
          <w:sz w:val="32"/>
          <w:szCs w:val="32"/>
        </w:rPr>
      </w:pPr>
      <w:r w:rsidRPr="00161650">
        <w:rPr>
          <w:rFonts w:ascii="Times New Roman" w:hAnsi="Times New Roman"/>
          <w:sz w:val="32"/>
          <w:szCs w:val="32"/>
        </w:rPr>
        <w:t>1</w:t>
      </w:r>
      <w:r w:rsidRPr="00161650">
        <w:rPr>
          <w:rFonts w:ascii="Times New Roman" w:hAnsi="Times New Roman"/>
          <w:sz w:val="32"/>
          <w:szCs w:val="32"/>
          <w:vertAlign w:val="superscript"/>
        </w:rPr>
        <w:t>st</w:t>
      </w:r>
      <w:r w:rsidRPr="00161650">
        <w:rPr>
          <w:rFonts w:ascii="Times New Roman" w:hAnsi="Times New Roman"/>
          <w:sz w:val="32"/>
          <w:szCs w:val="32"/>
        </w:rPr>
        <w:t xml:space="preserve"> Vice President: </w:t>
      </w:r>
      <w:r w:rsidR="00BD17F8" w:rsidRPr="00161650">
        <w:rPr>
          <w:rFonts w:ascii="Times New Roman" w:hAnsi="Times New Roman"/>
          <w:sz w:val="32"/>
          <w:szCs w:val="32"/>
        </w:rPr>
        <w:t xml:space="preserve">Shannon </w:t>
      </w:r>
      <w:proofErr w:type="gramStart"/>
      <w:r w:rsidR="00BD17F8" w:rsidRPr="00161650">
        <w:rPr>
          <w:rFonts w:ascii="Times New Roman" w:hAnsi="Times New Roman"/>
          <w:sz w:val="32"/>
          <w:szCs w:val="32"/>
        </w:rPr>
        <w:t>Byerly  Custer</w:t>
      </w:r>
      <w:proofErr w:type="gramEnd"/>
      <w:r w:rsidR="00BD17F8" w:rsidRPr="00161650">
        <w:rPr>
          <w:rFonts w:ascii="Times New Roman" w:hAnsi="Times New Roman"/>
          <w:sz w:val="32"/>
          <w:szCs w:val="32"/>
        </w:rPr>
        <w:t xml:space="preserve"> County S.O.</w:t>
      </w:r>
    </w:p>
    <w:p w14:paraId="77DED390" w14:textId="39596747" w:rsidR="00142A5F" w:rsidRPr="00161650" w:rsidRDefault="00142A5F" w:rsidP="00142A5F">
      <w:pPr>
        <w:pStyle w:val="ListParagraph"/>
        <w:numPr>
          <w:ilvl w:val="0"/>
          <w:numId w:val="1"/>
        </w:numPr>
        <w:spacing w:before="120" w:after="120" w:line="240" w:lineRule="auto"/>
        <w:rPr>
          <w:rFonts w:ascii="Times New Roman" w:hAnsi="Times New Roman"/>
          <w:sz w:val="32"/>
          <w:szCs w:val="32"/>
        </w:rPr>
      </w:pPr>
      <w:r w:rsidRPr="00161650">
        <w:rPr>
          <w:rFonts w:ascii="Times New Roman" w:hAnsi="Times New Roman"/>
          <w:sz w:val="32"/>
          <w:szCs w:val="32"/>
        </w:rPr>
        <w:t xml:space="preserve">Secretary: </w:t>
      </w:r>
      <w:r w:rsidR="00973A8D">
        <w:rPr>
          <w:rFonts w:ascii="Times New Roman" w:hAnsi="Times New Roman"/>
          <w:sz w:val="32"/>
          <w:szCs w:val="32"/>
        </w:rPr>
        <w:t xml:space="preserve">Ryan </w:t>
      </w:r>
      <w:proofErr w:type="spellStart"/>
      <w:proofErr w:type="gramStart"/>
      <w:r w:rsidR="00973A8D">
        <w:rPr>
          <w:rFonts w:ascii="Times New Roman" w:hAnsi="Times New Roman"/>
          <w:sz w:val="32"/>
          <w:szCs w:val="32"/>
        </w:rPr>
        <w:t>Hol</w:t>
      </w:r>
      <w:r w:rsidR="00AF7B3F">
        <w:rPr>
          <w:rFonts w:ascii="Times New Roman" w:hAnsi="Times New Roman"/>
          <w:sz w:val="32"/>
          <w:szCs w:val="32"/>
        </w:rPr>
        <w:t>z</w:t>
      </w:r>
      <w:r w:rsidR="00973A8D">
        <w:rPr>
          <w:rFonts w:ascii="Times New Roman" w:hAnsi="Times New Roman"/>
          <w:sz w:val="32"/>
          <w:szCs w:val="32"/>
        </w:rPr>
        <w:t>w</w:t>
      </w:r>
      <w:r w:rsidR="00AF7B3F">
        <w:rPr>
          <w:rFonts w:ascii="Times New Roman" w:hAnsi="Times New Roman"/>
          <w:sz w:val="32"/>
          <w:szCs w:val="32"/>
        </w:rPr>
        <w:t>a</w:t>
      </w:r>
      <w:r w:rsidR="00973A8D">
        <w:rPr>
          <w:rFonts w:ascii="Times New Roman" w:hAnsi="Times New Roman"/>
          <w:sz w:val="32"/>
          <w:szCs w:val="32"/>
        </w:rPr>
        <w:t>rth</w:t>
      </w:r>
      <w:proofErr w:type="spellEnd"/>
      <w:r w:rsidRPr="00161650">
        <w:rPr>
          <w:rFonts w:ascii="Times New Roman" w:hAnsi="Times New Roman"/>
          <w:sz w:val="32"/>
          <w:szCs w:val="32"/>
        </w:rPr>
        <w:t xml:space="preserve">  Woodland</w:t>
      </w:r>
      <w:proofErr w:type="gramEnd"/>
      <w:r w:rsidRPr="00161650">
        <w:rPr>
          <w:rFonts w:ascii="Times New Roman" w:hAnsi="Times New Roman"/>
          <w:sz w:val="32"/>
          <w:szCs w:val="32"/>
        </w:rPr>
        <w:t xml:space="preserve"> Park PD</w:t>
      </w:r>
    </w:p>
    <w:p w14:paraId="3A673991" w14:textId="77777777" w:rsidR="00142A5F" w:rsidRPr="00161650" w:rsidRDefault="00142A5F" w:rsidP="00142A5F">
      <w:pPr>
        <w:pStyle w:val="ListParagraph"/>
        <w:numPr>
          <w:ilvl w:val="0"/>
          <w:numId w:val="1"/>
        </w:numPr>
        <w:spacing w:before="120" w:after="120" w:line="240" w:lineRule="auto"/>
        <w:rPr>
          <w:rFonts w:ascii="Times New Roman" w:hAnsi="Times New Roman"/>
          <w:sz w:val="32"/>
          <w:szCs w:val="32"/>
        </w:rPr>
      </w:pPr>
      <w:r w:rsidRPr="00161650">
        <w:rPr>
          <w:rFonts w:ascii="Times New Roman" w:hAnsi="Times New Roman"/>
          <w:sz w:val="32"/>
          <w:szCs w:val="32"/>
        </w:rPr>
        <w:t xml:space="preserve">Assistant Secretary: Russ </w:t>
      </w:r>
      <w:proofErr w:type="gramStart"/>
      <w:r w:rsidRPr="00161650">
        <w:rPr>
          <w:rFonts w:ascii="Times New Roman" w:hAnsi="Times New Roman"/>
          <w:sz w:val="32"/>
          <w:szCs w:val="32"/>
        </w:rPr>
        <w:t>Johnson  Salida</w:t>
      </w:r>
      <w:proofErr w:type="gramEnd"/>
      <w:r w:rsidRPr="00161650">
        <w:rPr>
          <w:rFonts w:ascii="Times New Roman" w:hAnsi="Times New Roman"/>
          <w:sz w:val="32"/>
          <w:szCs w:val="32"/>
        </w:rPr>
        <w:t xml:space="preserve"> PD</w:t>
      </w:r>
    </w:p>
    <w:p w14:paraId="25184C10" w14:textId="11EB0607" w:rsidR="00142A5F" w:rsidRPr="00161650" w:rsidRDefault="00142A5F" w:rsidP="00142A5F">
      <w:pPr>
        <w:pStyle w:val="ListParagraph"/>
        <w:numPr>
          <w:ilvl w:val="0"/>
          <w:numId w:val="1"/>
        </w:numPr>
        <w:spacing w:before="120" w:after="120" w:line="240" w:lineRule="auto"/>
        <w:rPr>
          <w:rFonts w:ascii="Times New Roman" w:hAnsi="Times New Roman"/>
          <w:sz w:val="32"/>
          <w:szCs w:val="32"/>
        </w:rPr>
      </w:pPr>
      <w:r w:rsidRPr="00161650">
        <w:rPr>
          <w:rFonts w:ascii="Times New Roman" w:hAnsi="Times New Roman"/>
          <w:sz w:val="32"/>
          <w:szCs w:val="32"/>
        </w:rPr>
        <w:t xml:space="preserve">Voting Position: </w:t>
      </w:r>
      <w:r w:rsidR="00B515FC">
        <w:rPr>
          <w:rFonts w:ascii="Times New Roman" w:hAnsi="Times New Roman"/>
          <w:sz w:val="32"/>
          <w:szCs w:val="32"/>
        </w:rPr>
        <w:t>Bruce Briscoe Fremont County SO</w:t>
      </w:r>
    </w:p>
    <w:p w14:paraId="0EF159AB" w14:textId="0622FE99" w:rsidR="00BD17F8" w:rsidRPr="00161650" w:rsidRDefault="00BD17F8" w:rsidP="00142A5F">
      <w:pPr>
        <w:pStyle w:val="ListParagraph"/>
        <w:numPr>
          <w:ilvl w:val="0"/>
          <w:numId w:val="1"/>
        </w:numPr>
        <w:spacing w:before="120" w:after="120" w:line="240" w:lineRule="auto"/>
        <w:rPr>
          <w:rFonts w:ascii="Times New Roman" w:hAnsi="Times New Roman"/>
          <w:sz w:val="32"/>
          <w:szCs w:val="32"/>
        </w:rPr>
      </w:pPr>
      <w:r w:rsidRPr="00161650">
        <w:rPr>
          <w:rFonts w:ascii="Times New Roman" w:hAnsi="Times New Roman"/>
          <w:sz w:val="32"/>
          <w:szCs w:val="32"/>
        </w:rPr>
        <w:t xml:space="preserve">Voting Position: Chad </w:t>
      </w:r>
      <w:proofErr w:type="gramStart"/>
      <w:r w:rsidRPr="00161650">
        <w:rPr>
          <w:rFonts w:ascii="Times New Roman" w:hAnsi="Times New Roman"/>
          <w:sz w:val="32"/>
          <w:szCs w:val="32"/>
        </w:rPr>
        <w:t>Bauer  Pikes</w:t>
      </w:r>
      <w:proofErr w:type="gramEnd"/>
      <w:r w:rsidRPr="00161650">
        <w:rPr>
          <w:rFonts w:ascii="Times New Roman" w:hAnsi="Times New Roman"/>
          <w:sz w:val="32"/>
          <w:szCs w:val="32"/>
        </w:rPr>
        <w:t xml:space="preserve"> Peak Community College</w:t>
      </w:r>
    </w:p>
    <w:p w14:paraId="078DE02B" w14:textId="00C4738C" w:rsidR="00BD17F8" w:rsidRPr="00161650" w:rsidRDefault="00BD17F8" w:rsidP="00142A5F">
      <w:pPr>
        <w:pStyle w:val="ListParagraph"/>
        <w:numPr>
          <w:ilvl w:val="0"/>
          <w:numId w:val="1"/>
        </w:numPr>
        <w:spacing w:before="120" w:after="120" w:line="240" w:lineRule="auto"/>
        <w:rPr>
          <w:rFonts w:ascii="Times New Roman" w:hAnsi="Times New Roman"/>
          <w:sz w:val="32"/>
          <w:szCs w:val="32"/>
        </w:rPr>
      </w:pPr>
      <w:r w:rsidRPr="00161650">
        <w:rPr>
          <w:rFonts w:ascii="Times New Roman" w:hAnsi="Times New Roman"/>
          <w:sz w:val="32"/>
          <w:szCs w:val="32"/>
        </w:rPr>
        <w:t>Voting Position: Dave Clements Pueblo County SO</w:t>
      </w:r>
    </w:p>
    <w:p w14:paraId="302ADA3B" w14:textId="77777777" w:rsidR="00142A5F" w:rsidRPr="00161650" w:rsidRDefault="00142A5F" w:rsidP="00142A5F">
      <w:pPr>
        <w:pStyle w:val="ListParagraph"/>
        <w:numPr>
          <w:ilvl w:val="0"/>
          <w:numId w:val="1"/>
        </w:numPr>
        <w:spacing w:before="120" w:after="120" w:line="240" w:lineRule="auto"/>
        <w:rPr>
          <w:rFonts w:ascii="Times New Roman" w:hAnsi="Times New Roman"/>
          <w:sz w:val="32"/>
          <w:szCs w:val="32"/>
        </w:rPr>
      </w:pPr>
      <w:r w:rsidRPr="00161650">
        <w:rPr>
          <w:rFonts w:ascii="Times New Roman" w:hAnsi="Times New Roman"/>
          <w:sz w:val="32"/>
          <w:szCs w:val="32"/>
        </w:rPr>
        <w:t xml:space="preserve">Regional Training Coordinator: Jason </w:t>
      </w:r>
      <w:proofErr w:type="gramStart"/>
      <w:r w:rsidRPr="00161650">
        <w:rPr>
          <w:rFonts w:ascii="Times New Roman" w:hAnsi="Times New Roman"/>
          <w:sz w:val="32"/>
          <w:szCs w:val="32"/>
        </w:rPr>
        <w:t>Smith  Pueblo</w:t>
      </w:r>
      <w:proofErr w:type="gramEnd"/>
      <w:r w:rsidRPr="00161650">
        <w:rPr>
          <w:rFonts w:ascii="Times New Roman" w:hAnsi="Times New Roman"/>
          <w:sz w:val="32"/>
          <w:szCs w:val="32"/>
        </w:rPr>
        <w:t xml:space="preserve"> PD</w:t>
      </w:r>
    </w:p>
    <w:p w14:paraId="7702C9CB" w14:textId="77777777" w:rsidR="00142A5F" w:rsidRPr="00161650" w:rsidRDefault="00142A5F" w:rsidP="00142A5F">
      <w:pPr>
        <w:spacing w:before="120" w:after="120" w:line="240" w:lineRule="auto"/>
        <w:rPr>
          <w:rFonts w:ascii="Times New Roman" w:hAnsi="Times New Roman"/>
          <w:sz w:val="32"/>
          <w:szCs w:val="32"/>
        </w:rPr>
      </w:pPr>
    </w:p>
    <w:p w14:paraId="62990A28" w14:textId="1019C4A8" w:rsidR="00381D45" w:rsidRPr="00161650" w:rsidRDefault="00142A5F" w:rsidP="00142A5F">
      <w:pPr>
        <w:spacing w:before="120" w:after="120" w:line="240" w:lineRule="auto"/>
        <w:rPr>
          <w:rFonts w:ascii="Times New Roman" w:hAnsi="Times New Roman"/>
          <w:sz w:val="32"/>
          <w:szCs w:val="32"/>
        </w:rPr>
      </w:pPr>
      <w:r w:rsidRPr="00161650">
        <w:rPr>
          <w:rFonts w:ascii="Times New Roman" w:hAnsi="Times New Roman"/>
          <w:sz w:val="32"/>
          <w:szCs w:val="32"/>
        </w:rPr>
        <w:t xml:space="preserve">Welcome: New </w:t>
      </w:r>
      <w:r w:rsidR="00381D45" w:rsidRPr="00161650">
        <w:rPr>
          <w:rFonts w:ascii="Times New Roman" w:hAnsi="Times New Roman"/>
          <w:sz w:val="32"/>
          <w:szCs w:val="32"/>
        </w:rPr>
        <w:t>Faces and Guests</w:t>
      </w:r>
    </w:p>
    <w:p w14:paraId="5162A111" w14:textId="7630E1A8" w:rsidR="00750CF2" w:rsidRPr="00161650" w:rsidRDefault="00381D45" w:rsidP="00142A5F">
      <w:pPr>
        <w:spacing w:before="120" w:after="120" w:line="240" w:lineRule="auto"/>
        <w:rPr>
          <w:rFonts w:ascii="Times New Roman" w:hAnsi="Times New Roman"/>
          <w:sz w:val="32"/>
          <w:szCs w:val="32"/>
        </w:rPr>
      </w:pPr>
      <w:r w:rsidRPr="00161650">
        <w:rPr>
          <w:rFonts w:ascii="Times New Roman" w:hAnsi="Times New Roman"/>
          <w:sz w:val="32"/>
          <w:szCs w:val="32"/>
        </w:rPr>
        <w:t>Treasurer’s Report: (Jason Smith)</w:t>
      </w:r>
    </w:p>
    <w:p w14:paraId="4C4DE01E" w14:textId="77777777" w:rsidR="00BA3007" w:rsidRPr="00161650" w:rsidRDefault="00BA3007" w:rsidP="00142A5F">
      <w:pPr>
        <w:spacing w:before="120" w:after="120" w:line="240" w:lineRule="auto"/>
        <w:rPr>
          <w:rFonts w:ascii="Times New Roman" w:hAnsi="Times New Roman"/>
          <w:sz w:val="32"/>
          <w:szCs w:val="32"/>
        </w:rPr>
      </w:pPr>
    </w:p>
    <w:p w14:paraId="3A4A481B" w14:textId="77777777" w:rsidR="00F64102" w:rsidRPr="00161650" w:rsidRDefault="00F64102" w:rsidP="00F64102">
      <w:pPr>
        <w:spacing w:after="0" w:line="240" w:lineRule="auto"/>
        <w:rPr>
          <w:rFonts w:ascii="Times New Roman" w:hAnsi="Times New Roman"/>
          <w:b/>
          <w:bCs/>
          <w:sz w:val="32"/>
          <w:szCs w:val="32"/>
        </w:rPr>
      </w:pPr>
      <w:r w:rsidRPr="001B20F3">
        <w:rPr>
          <w:rFonts w:ascii="Times New Roman" w:hAnsi="Times New Roman"/>
          <w:b/>
          <w:bCs/>
          <w:sz w:val="32"/>
          <w:szCs w:val="32"/>
        </w:rPr>
        <w:t>Training</w:t>
      </w:r>
    </w:p>
    <w:p w14:paraId="59CF76F9" w14:textId="3DB69971" w:rsidR="00812312" w:rsidRDefault="00F64102" w:rsidP="00EB5119">
      <w:pPr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/>
          <w:sz w:val="32"/>
          <w:szCs w:val="32"/>
        </w:rPr>
      </w:pPr>
      <w:r w:rsidRPr="00161650">
        <w:rPr>
          <w:rFonts w:ascii="Times New Roman" w:eastAsia="Times New Roman" w:hAnsi="Times New Roman"/>
          <w:sz w:val="32"/>
          <w:szCs w:val="32"/>
        </w:rPr>
        <w:t>Started with $</w:t>
      </w:r>
      <w:r w:rsidR="00560BDF">
        <w:rPr>
          <w:rFonts w:ascii="Times New Roman" w:eastAsia="Times New Roman" w:hAnsi="Times New Roman"/>
          <w:sz w:val="32"/>
          <w:szCs w:val="32"/>
        </w:rPr>
        <w:t>131,810.00</w:t>
      </w:r>
      <w:r w:rsidR="00E57F80">
        <w:rPr>
          <w:rFonts w:ascii="Times New Roman" w:eastAsia="Times New Roman" w:hAnsi="Times New Roman"/>
          <w:sz w:val="32"/>
          <w:szCs w:val="32"/>
        </w:rPr>
        <w:t xml:space="preserve"> ($178,476.00)</w:t>
      </w:r>
    </w:p>
    <w:p w14:paraId="2C7EA4EF" w14:textId="6AE691F6" w:rsidR="001B25CC" w:rsidRPr="00161650" w:rsidRDefault="00BA7ECD" w:rsidP="00EB5119">
      <w:pPr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/>
          <w:sz w:val="32"/>
          <w:szCs w:val="32"/>
        </w:rPr>
      </w:pPr>
      <w:r>
        <w:rPr>
          <w:rFonts w:ascii="Times New Roman" w:eastAsia="Times New Roman" w:hAnsi="Times New Roman"/>
          <w:sz w:val="32"/>
          <w:szCs w:val="32"/>
        </w:rPr>
        <w:t>Basic FTO ($8388.42), Crisis Negotiations ($14,090.97)</w:t>
      </w:r>
    </w:p>
    <w:p w14:paraId="0E8010FC" w14:textId="0FE662AF" w:rsidR="008B5EEC" w:rsidRPr="00E229FD" w:rsidRDefault="008B5EEC" w:rsidP="008B5EEC">
      <w:pPr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/>
          <w:sz w:val="32"/>
          <w:szCs w:val="32"/>
        </w:rPr>
      </w:pPr>
      <w:r w:rsidRPr="00E229FD">
        <w:rPr>
          <w:rFonts w:ascii="Times New Roman" w:eastAsia="Times New Roman" w:hAnsi="Times New Roman"/>
          <w:sz w:val="32"/>
          <w:szCs w:val="32"/>
        </w:rPr>
        <w:t>Balance $</w:t>
      </w:r>
      <w:r w:rsidR="00E57F80">
        <w:rPr>
          <w:rFonts w:ascii="Times New Roman" w:eastAsia="Times New Roman" w:hAnsi="Times New Roman"/>
          <w:sz w:val="32"/>
          <w:szCs w:val="32"/>
        </w:rPr>
        <w:t>1</w:t>
      </w:r>
      <w:r w:rsidR="00BA7ECD">
        <w:rPr>
          <w:rFonts w:ascii="Times New Roman" w:eastAsia="Times New Roman" w:hAnsi="Times New Roman"/>
          <w:sz w:val="32"/>
          <w:szCs w:val="32"/>
        </w:rPr>
        <w:t>18,602.40</w:t>
      </w:r>
    </w:p>
    <w:p w14:paraId="44696E21" w14:textId="77777777" w:rsidR="00F64102" w:rsidRPr="00161650" w:rsidRDefault="00F64102" w:rsidP="00F64102">
      <w:pPr>
        <w:spacing w:after="0" w:line="240" w:lineRule="auto"/>
        <w:rPr>
          <w:rFonts w:ascii="Times New Roman" w:hAnsi="Times New Roman"/>
          <w:sz w:val="32"/>
          <w:szCs w:val="32"/>
        </w:rPr>
      </w:pPr>
    </w:p>
    <w:p w14:paraId="1BB2C354" w14:textId="77777777" w:rsidR="00F64102" w:rsidRPr="00161650" w:rsidRDefault="00F64102" w:rsidP="00F64102">
      <w:pPr>
        <w:spacing w:after="0" w:line="240" w:lineRule="auto"/>
        <w:rPr>
          <w:rFonts w:ascii="Times New Roman" w:hAnsi="Times New Roman"/>
          <w:b/>
          <w:bCs/>
          <w:sz w:val="32"/>
          <w:szCs w:val="32"/>
        </w:rPr>
      </w:pPr>
      <w:r w:rsidRPr="001B20F3">
        <w:rPr>
          <w:rFonts w:ascii="Times New Roman" w:hAnsi="Times New Roman"/>
          <w:b/>
          <w:bCs/>
          <w:sz w:val="32"/>
          <w:szCs w:val="32"/>
        </w:rPr>
        <w:t>Equipment</w:t>
      </w:r>
    </w:p>
    <w:p w14:paraId="610CD12F" w14:textId="16BF6E11" w:rsidR="00973A8D" w:rsidRDefault="00F64102" w:rsidP="00973A8D">
      <w:pPr>
        <w:numPr>
          <w:ilvl w:val="0"/>
          <w:numId w:val="3"/>
        </w:numPr>
        <w:spacing w:after="0" w:line="240" w:lineRule="auto"/>
        <w:rPr>
          <w:rFonts w:ascii="Times New Roman" w:eastAsia="Times New Roman" w:hAnsi="Times New Roman"/>
          <w:sz w:val="32"/>
          <w:szCs w:val="32"/>
        </w:rPr>
      </w:pPr>
      <w:r w:rsidRPr="00161650">
        <w:rPr>
          <w:rFonts w:ascii="Times New Roman" w:eastAsia="Times New Roman" w:hAnsi="Times New Roman"/>
          <w:sz w:val="32"/>
          <w:szCs w:val="32"/>
        </w:rPr>
        <w:t>Started with $</w:t>
      </w:r>
      <w:r w:rsidR="00560BDF">
        <w:rPr>
          <w:rFonts w:ascii="Times New Roman" w:eastAsia="Times New Roman" w:hAnsi="Times New Roman"/>
          <w:sz w:val="32"/>
          <w:szCs w:val="32"/>
        </w:rPr>
        <w:t>20,991.00</w:t>
      </w:r>
    </w:p>
    <w:p w14:paraId="48EE4C34" w14:textId="564B747C" w:rsidR="000A1E50" w:rsidRDefault="000A1E50" w:rsidP="00973A8D">
      <w:pPr>
        <w:numPr>
          <w:ilvl w:val="0"/>
          <w:numId w:val="3"/>
        </w:numPr>
        <w:spacing w:after="0" w:line="240" w:lineRule="auto"/>
        <w:rPr>
          <w:rFonts w:ascii="Times New Roman" w:eastAsia="Times New Roman" w:hAnsi="Times New Roman"/>
          <w:sz w:val="32"/>
          <w:szCs w:val="32"/>
        </w:rPr>
      </w:pPr>
      <w:r>
        <w:rPr>
          <w:rFonts w:ascii="Times New Roman" w:eastAsia="Times New Roman" w:hAnsi="Times New Roman"/>
          <w:sz w:val="32"/>
          <w:szCs w:val="32"/>
        </w:rPr>
        <w:t>Fuel $95.50</w:t>
      </w:r>
    </w:p>
    <w:p w14:paraId="6F121C1C" w14:textId="41DAB58C" w:rsidR="008B5EEC" w:rsidRPr="00161650" w:rsidRDefault="008B5EEC" w:rsidP="00DD3F27">
      <w:pPr>
        <w:numPr>
          <w:ilvl w:val="0"/>
          <w:numId w:val="3"/>
        </w:numPr>
        <w:spacing w:after="0" w:line="240" w:lineRule="auto"/>
        <w:rPr>
          <w:rFonts w:ascii="Times New Roman" w:eastAsia="Times New Roman" w:hAnsi="Times New Roman"/>
          <w:sz w:val="32"/>
          <w:szCs w:val="32"/>
        </w:rPr>
      </w:pPr>
      <w:r w:rsidRPr="00161650">
        <w:rPr>
          <w:rFonts w:ascii="Times New Roman" w:eastAsia="Times New Roman" w:hAnsi="Times New Roman"/>
          <w:sz w:val="32"/>
          <w:szCs w:val="32"/>
        </w:rPr>
        <w:t xml:space="preserve">Balance </w:t>
      </w:r>
      <w:r w:rsidR="000E67A3">
        <w:rPr>
          <w:rFonts w:ascii="Times New Roman" w:eastAsia="Times New Roman" w:hAnsi="Times New Roman"/>
          <w:sz w:val="32"/>
          <w:szCs w:val="32"/>
        </w:rPr>
        <w:t>$</w:t>
      </w:r>
      <w:r w:rsidR="00561CD0">
        <w:rPr>
          <w:rFonts w:ascii="Times New Roman" w:eastAsia="Times New Roman" w:hAnsi="Times New Roman"/>
          <w:sz w:val="32"/>
          <w:szCs w:val="32"/>
        </w:rPr>
        <w:t>20</w:t>
      </w:r>
      <w:r w:rsidR="000A1E50">
        <w:rPr>
          <w:rFonts w:ascii="Times New Roman" w:eastAsia="Times New Roman" w:hAnsi="Times New Roman"/>
          <w:sz w:val="32"/>
          <w:szCs w:val="32"/>
        </w:rPr>
        <w:t>,119.82</w:t>
      </w:r>
      <w:r w:rsidR="00F03C7D">
        <w:rPr>
          <w:rFonts w:ascii="Times New Roman" w:eastAsia="Times New Roman" w:hAnsi="Times New Roman"/>
          <w:sz w:val="32"/>
          <w:szCs w:val="32"/>
        </w:rPr>
        <w:t xml:space="preserve"> </w:t>
      </w:r>
    </w:p>
    <w:p w14:paraId="0B3896ED" w14:textId="77777777" w:rsidR="000E379B" w:rsidRPr="00161650" w:rsidRDefault="000E379B" w:rsidP="00EB5119">
      <w:pPr>
        <w:spacing w:after="0" w:line="240" w:lineRule="auto"/>
        <w:rPr>
          <w:rFonts w:ascii="Times New Roman" w:hAnsi="Times New Roman"/>
          <w:sz w:val="32"/>
          <w:szCs w:val="32"/>
        </w:rPr>
      </w:pPr>
    </w:p>
    <w:p w14:paraId="72EA6C26" w14:textId="77777777" w:rsidR="00F64102" w:rsidRPr="00161650" w:rsidRDefault="00F64102" w:rsidP="00F64102">
      <w:pPr>
        <w:spacing w:after="0" w:line="240" w:lineRule="auto"/>
        <w:rPr>
          <w:rFonts w:ascii="Times New Roman" w:hAnsi="Times New Roman"/>
          <w:b/>
          <w:bCs/>
          <w:sz w:val="32"/>
          <w:szCs w:val="32"/>
        </w:rPr>
      </w:pPr>
      <w:r w:rsidRPr="001B20F3">
        <w:rPr>
          <w:rFonts w:ascii="Times New Roman" w:hAnsi="Times New Roman"/>
          <w:b/>
          <w:bCs/>
          <w:sz w:val="32"/>
          <w:szCs w:val="32"/>
        </w:rPr>
        <w:t>Scholarships</w:t>
      </w:r>
    </w:p>
    <w:p w14:paraId="2643E5EB" w14:textId="5818D1B3" w:rsidR="00F64102" w:rsidRPr="00161650" w:rsidRDefault="00F64102" w:rsidP="00F64102">
      <w:pPr>
        <w:numPr>
          <w:ilvl w:val="0"/>
          <w:numId w:val="4"/>
        </w:numPr>
        <w:spacing w:after="0" w:line="240" w:lineRule="auto"/>
        <w:rPr>
          <w:rFonts w:ascii="Times New Roman" w:eastAsia="Times New Roman" w:hAnsi="Times New Roman"/>
          <w:sz w:val="32"/>
          <w:szCs w:val="32"/>
        </w:rPr>
      </w:pPr>
      <w:r w:rsidRPr="00161650">
        <w:rPr>
          <w:rFonts w:ascii="Times New Roman" w:eastAsia="Times New Roman" w:hAnsi="Times New Roman"/>
          <w:sz w:val="32"/>
          <w:szCs w:val="32"/>
        </w:rPr>
        <w:t>Started with $</w:t>
      </w:r>
      <w:r w:rsidR="00560BDF">
        <w:rPr>
          <w:rFonts w:ascii="Times New Roman" w:eastAsia="Times New Roman" w:hAnsi="Times New Roman"/>
          <w:sz w:val="32"/>
          <w:szCs w:val="32"/>
        </w:rPr>
        <w:t>30,000.00</w:t>
      </w:r>
      <w:r w:rsidR="00B515FC">
        <w:rPr>
          <w:rFonts w:ascii="Times New Roman" w:eastAsia="Times New Roman" w:hAnsi="Times New Roman"/>
          <w:sz w:val="32"/>
          <w:szCs w:val="32"/>
        </w:rPr>
        <w:t xml:space="preserve"> </w:t>
      </w:r>
    </w:p>
    <w:p w14:paraId="0C709B1A" w14:textId="31DC020B" w:rsidR="008C6CAB" w:rsidRDefault="007C526B" w:rsidP="002C782C">
      <w:pPr>
        <w:numPr>
          <w:ilvl w:val="0"/>
          <w:numId w:val="4"/>
        </w:numPr>
        <w:spacing w:after="0" w:line="240" w:lineRule="auto"/>
        <w:rPr>
          <w:rFonts w:ascii="Times New Roman" w:eastAsia="Times New Roman" w:hAnsi="Times New Roman"/>
          <w:sz w:val="32"/>
          <w:szCs w:val="32"/>
        </w:rPr>
      </w:pPr>
      <w:r>
        <w:rPr>
          <w:rFonts w:ascii="Times New Roman" w:eastAsia="Times New Roman" w:hAnsi="Times New Roman"/>
          <w:sz w:val="32"/>
          <w:szCs w:val="32"/>
        </w:rPr>
        <w:t>3</w:t>
      </w:r>
      <w:r w:rsidR="000E67A3">
        <w:rPr>
          <w:rFonts w:ascii="Times New Roman" w:eastAsia="Times New Roman" w:hAnsi="Times New Roman"/>
          <w:sz w:val="32"/>
          <w:szCs w:val="32"/>
        </w:rPr>
        <w:t xml:space="preserve"> scholarship</w:t>
      </w:r>
      <w:r w:rsidR="00000C44">
        <w:rPr>
          <w:rFonts w:ascii="Times New Roman" w:eastAsia="Times New Roman" w:hAnsi="Times New Roman"/>
          <w:sz w:val="32"/>
          <w:szCs w:val="32"/>
        </w:rPr>
        <w:t xml:space="preserve">s were approved </w:t>
      </w:r>
      <w:r w:rsidR="00383EC8">
        <w:rPr>
          <w:rFonts w:ascii="Times New Roman" w:eastAsia="Times New Roman" w:hAnsi="Times New Roman"/>
          <w:sz w:val="32"/>
          <w:szCs w:val="32"/>
        </w:rPr>
        <w:t xml:space="preserve">in </w:t>
      </w:r>
      <w:r>
        <w:rPr>
          <w:rFonts w:ascii="Times New Roman" w:eastAsia="Times New Roman" w:hAnsi="Times New Roman"/>
          <w:sz w:val="32"/>
          <w:szCs w:val="32"/>
        </w:rPr>
        <w:t>October</w:t>
      </w:r>
      <w:r w:rsidR="001B25CC">
        <w:rPr>
          <w:rFonts w:ascii="Times New Roman" w:eastAsia="Times New Roman" w:hAnsi="Times New Roman"/>
          <w:sz w:val="32"/>
          <w:szCs w:val="32"/>
        </w:rPr>
        <w:t xml:space="preserve"> ($</w:t>
      </w:r>
      <w:r>
        <w:rPr>
          <w:rFonts w:ascii="Times New Roman" w:eastAsia="Times New Roman" w:hAnsi="Times New Roman"/>
          <w:sz w:val="32"/>
          <w:szCs w:val="32"/>
        </w:rPr>
        <w:t>565</w:t>
      </w:r>
      <w:r w:rsidR="001B25CC">
        <w:rPr>
          <w:rFonts w:ascii="Times New Roman" w:eastAsia="Times New Roman" w:hAnsi="Times New Roman"/>
          <w:sz w:val="32"/>
          <w:szCs w:val="32"/>
        </w:rPr>
        <w:t>)</w:t>
      </w:r>
    </w:p>
    <w:p w14:paraId="0ED0A68D" w14:textId="70D7214C" w:rsidR="00A50888" w:rsidRDefault="0090394B" w:rsidP="00A50888">
      <w:pPr>
        <w:numPr>
          <w:ilvl w:val="0"/>
          <w:numId w:val="4"/>
        </w:numPr>
        <w:spacing w:after="0" w:line="240" w:lineRule="auto"/>
        <w:rPr>
          <w:rFonts w:ascii="Times New Roman" w:eastAsia="Times New Roman" w:hAnsi="Times New Roman"/>
          <w:sz w:val="32"/>
          <w:szCs w:val="32"/>
        </w:rPr>
      </w:pPr>
      <w:r w:rsidRPr="00161650">
        <w:rPr>
          <w:rFonts w:ascii="Times New Roman" w:eastAsia="Times New Roman" w:hAnsi="Times New Roman"/>
          <w:sz w:val="32"/>
          <w:szCs w:val="32"/>
        </w:rPr>
        <w:t>Remaining $</w:t>
      </w:r>
      <w:r w:rsidR="00561CD0">
        <w:rPr>
          <w:rFonts w:ascii="Times New Roman" w:eastAsia="Times New Roman" w:hAnsi="Times New Roman"/>
          <w:sz w:val="32"/>
          <w:szCs w:val="32"/>
        </w:rPr>
        <w:t>1</w:t>
      </w:r>
      <w:r w:rsidR="001645CF">
        <w:rPr>
          <w:rFonts w:ascii="Times New Roman" w:eastAsia="Times New Roman" w:hAnsi="Times New Roman"/>
          <w:sz w:val="32"/>
          <w:szCs w:val="32"/>
        </w:rPr>
        <w:t>5,</w:t>
      </w:r>
      <w:r w:rsidR="00982BAA">
        <w:rPr>
          <w:rFonts w:ascii="Times New Roman" w:eastAsia="Times New Roman" w:hAnsi="Times New Roman"/>
          <w:sz w:val="32"/>
          <w:szCs w:val="32"/>
        </w:rPr>
        <w:t>296.00</w:t>
      </w:r>
    </w:p>
    <w:p w14:paraId="23A80A34" w14:textId="7449E96E" w:rsidR="00D72BFA" w:rsidRDefault="00D72BFA" w:rsidP="00D72BFA">
      <w:pPr>
        <w:spacing w:after="0" w:line="240" w:lineRule="auto"/>
        <w:rPr>
          <w:rFonts w:ascii="Times New Roman" w:eastAsia="Times New Roman" w:hAnsi="Times New Roman"/>
          <w:sz w:val="32"/>
          <w:szCs w:val="32"/>
        </w:rPr>
      </w:pPr>
    </w:p>
    <w:p w14:paraId="20C1224B" w14:textId="2E69E1EA" w:rsidR="00972FD0" w:rsidRDefault="00731A83" w:rsidP="00F64102">
      <w:pPr>
        <w:spacing w:after="0" w:line="240" w:lineRule="auto"/>
        <w:rPr>
          <w:rFonts w:ascii="Times New Roman" w:eastAsia="Times New Roman" w:hAnsi="Times New Roman"/>
          <w:sz w:val="32"/>
          <w:szCs w:val="32"/>
        </w:rPr>
      </w:pPr>
      <w:r>
        <w:rPr>
          <w:noProof/>
        </w:rPr>
        <w:lastRenderedPageBreak/>
        <w:drawing>
          <wp:inline distT="0" distB="0" distL="0" distR="0" wp14:anchorId="2F0C9D35" wp14:editId="30FADFD6">
            <wp:extent cx="5943600" cy="4015105"/>
            <wp:effectExtent l="38100" t="38100" r="95250" b="99695"/>
            <wp:docPr id="1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D0807E03-FDDA-4E41-8E28-2C02752E6CE5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7"/>
              </a:graphicData>
            </a:graphic>
          </wp:inline>
        </w:drawing>
      </w:r>
    </w:p>
    <w:p w14:paraId="59270975" w14:textId="77777777" w:rsidR="00971209" w:rsidRDefault="00971209" w:rsidP="00F64102">
      <w:pPr>
        <w:spacing w:after="0" w:line="240" w:lineRule="auto"/>
        <w:rPr>
          <w:rFonts w:ascii="Times New Roman" w:hAnsi="Times New Roman"/>
          <w:b/>
          <w:sz w:val="32"/>
          <w:szCs w:val="32"/>
          <w:u w:val="single"/>
        </w:rPr>
      </w:pPr>
    </w:p>
    <w:p w14:paraId="0366A67F" w14:textId="451531DF" w:rsidR="00A50888" w:rsidRPr="00161650" w:rsidRDefault="00A50888" w:rsidP="00F64102">
      <w:pPr>
        <w:spacing w:after="0" w:line="240" w:lineRule="auto"/>
        <w:rPr>
          <w:rFonts w:ascii="Times New Roman" w:hAnsi="Times New Roman"/>
          <w:b/>
          <w:sz w:val="32"/>
          <w:szCs w:val="32"/>
          <w:u w:val="single"/>
        </w:rPr>
      </w:pPr>
      <w:r w:rsidRPr="00161650">
        <w:rPr>
          <w:rFonts w:ascii="Times New Roman" w:hAnsi="Times New Roman"/>
          <w:b/>
          <w:sz w:val="32"/>
          <w:szCs w:val="32"/>
          <w:u w:val="single"/>
        </w:rPr>
        <w:t>Old Business</w:t>
      </w:r>
    </w:p>
    <w:p w14:paraId="35EDBCD4" w14:textId="77777777" w:rsidR="006564A7" w:rsidRPr="00561CD0" w:rsidRDefault="006564A7" w:rsidP="006564A7">
      <w:pPr>
        <w:pStyle w:val="ListParagraph"/>
        <w:numPr>
          <w:ilvl w:val="0"/>
          <w:numId w:val="37"/>
        </w:numPr>
        <w:spacing w:before="120" w:after="0" w:line="240" w:lineRule="auto"/>
        <w:rPr>
          <w:rFonts w:ascii="Times New Roman" w:hAnsi="Times New Roman"/>
          <w:b/>
          <w:sz w:val="32"/>
          <w:szCs w:val="32"/>
          <w:u w:val="single"/>
        </w:rPr>
      </w:pPr>
      <w:r>
        <w:rPr>
          <w:rFonts w:ascii="Times New Roman" w:hAnsi="Times New Roman"/>
          <w:bCs/>
          <w:sz w:val="32"/>
          <w:szCs w:val="32"/>
        </w:rPr>
        <w:t>Public Safety Leadership Development class</w:t>
      </w:r>
    </w:p>
    <w:p w14:paraId="7C71D8DE" w14:textId="77777777" w:rsidR="006564A7" w:rsidRPr="00AA7B27" w:rsidRDefault="006564A7" w:rsidP="006564A7">
      <w:pPr>
        <w:pStyle w:val="ListParagraph"/>
        <w:numPr>
          <w:ilvl w:val="0"/>
          <w:numId w:val="37"/>
        </w:numPr>
        <w:spacing w:before="120" w:after="0" w:line="240" w:lineRule="auto"/>
        <w:rPr>
          <w:rFonts w:ascii="Times New Roman" w:hAnsi="Times New Roman"/>
          <w:b/>
          <w:sz w:val="32"/>
          <w:szCs w:val="32"/>
          <w:u w:val="single"/>
        </w:rPr>
      </w:pPr>
      <w:r>
        <w:rPr>
          <w:rFonts w:ascii="Times New Roman" w:hAnsi="Times New Roman"/>
          <w:bCs/>
          <w:sz w:val="32"/>
          <w:szCs w:val="32"/>
        </w:rPr>
        <w:t>FBI Command Leadership class (lower enrollment)</w:t>
      </w:r>
    </w:p>
    <w:p w14:paraId="3699C445" w14:textId="77777777" w:rsidR="006564A7" w:rsidRPr="006B4675" w:rsidRDefault="006564A7" w:rsidP="006564A7">
      <w:pPr>
        <w:pStyle w:val="ListParagraph"/>
        <w:numPr>
          <w:ilvl w:val="0"/>
          <w:numId w:val="37"/>
        </w:numPr>
        <w:spacing w:before="120" w:after="0" w:line="240" w:lineRule="auto"/>
        <w:rPr>
          <w:rFonts w:ascii="Times New Roman" w:hAnsi="Times New Roman"/>
          <w:b/>
          <w:sz w:val="32"/>
          <w:szCs w:val="32"/>
          <w:u w:val="single"/>
        </w:rPr>
      </w:pPr>
      <w:r>
        <w:rPr>
          <w:rFonts w:ascii="Times New Roman" w:hAnsi="Times New Roman"/>
          <w:bCs/>
          <w:sz w:val="32"/>
          <w:szCs w:val="32"/>
        </w:rPr>
        <w:t>Training Needs Analysis (</w:t>
      </w:r>
      <w:proofErr w:type="spellStart"/>
      <w:proofErr w:type="gramStart"/>
      <w:r>
        <w:rPr>
          <w:rFonts w:ascii="Times New Roman" w:hAnsi="Times New Roman"/>
          <w:bCs/>
          <w:sz w:val="32"/>
          <w:szCs w:val="32"/>
        </w:rPr>
        <w:t>Training,Leadership</w:t>
      </w:r>
      <w:proofErr w:type="spellEnd"/>
      <w:proofErr w:type="gramEnd"/>
      <w:r>
        <w:rPr>
          <w:rFonts w:ascii="Times New Roman" w:hAnsi="Times New Roman"/>
          <w:bCs/>
          <w:sz w:val="32"/>
          <w:szCs w:val="32"/>
        </w:rPr>
        <w:t xml:space="preserve">, and Change Management, LLC) </w:t>
      </w:r>
    </w:p>
    <w:p w14:paraId="740786E7" w14:textId="77777777" w:rsidR="00560BDF" w:rsidRPr="00560BDF" w:rsidRDefault="00560BDF" w:rsidP="00560BDF">
      <w:pPr>
        <w:spacing w:before="120" w:after="120" w:line="240" w:lineRule="auto"/>
        <w:rPr>
          <w:rFonts w:ascii="Times New Roman" w:hAnsi="Times New Roman"/>
          <w:b/>
          <w:sz w:val="32"/>
          <w:szCs w:val="32"/>
          <w:u w:val="single"/>
        </w:rPr>
      </w:pPr>
    </w:p>
    <w:p w14:paraId="515C8E9F" w14:textId="203FD319" w:rsidR="00444A28" w:rsidRDefault="00820E5B" w:rsidP="00E94F08">
      <w:pPr>
        <w:spacing w:before="120" w:after="0" w:line="240" w:lineRule="auto"/>
        <w:rPr>
          <w:rFonts w:ascii="Times New Roman" w:hAnsi="Times New Roman"/>
          <w:b/>
          <w:sz w:val="32"/>
          <w:szCs w:val="32"/>
          <w:u w:val="single"/>
        </w:rPr>
      </w:pPr>
      <w:r w:rsidRPr="00B01C3F">
        <w:rPr>
          <w:rFonts w:ascii="Times New Roman" w:hAnsi="Times New Roman"/>
          <w:b/>
          <w:sz w:val="32"/>
          <w:szCs w:val="32"/>
          <w:u w:val="single"/>
        </w:rPr>
        <w:t>New Business</w:t>
      </w:r>
    </w:p>
    <w:p w14:paraId="2C4AABE3" w14:textId="6496E288" w:rsidR="00AF7B3F" w:rsidRPr="00576530" w:rsidRDefault="007C526B" w:rsidP="006564A7">
      <w:pPr>
        <w:pStyle w:val="ListParagraph"/>
        <w:numPr>
          <w:ilvl w:val="0"/>
          <w:numId w:val="39"/>
        </w:numPr>
        <w:spacing w:before="120" w:after="0" w:line="240" w:lineRule="auto"/>
        <w:rPr>
          <w:rFonts w:ascii="Times New Roman" w:hAnsi="Times New Roman"/>
          <w:b/>
          <w:sz w:val="32"/>
          <w:szCs w:val="32"/>
          <w:u w:val="single"/>
        </w:rPr>
      </w:pPr>
      <w:r>
        <w:rPr>
          <w:rFonts w:ascii="Times New Roman" w:hAnsi="Times New Roman"/>
          <w:bCs/>
          <w:sz w:val="32"/>
          <w:szCs w:val="32"/>
        </w:rPr>
        <w:t>Discussion on Driving Simulator</w:t>
      </w:r>
    </w:p>
    <w:p w14:paraId="0B7D708F" w14:textId="2060F912" w:rsidR="00576530" w:rsidRPr="006564A7" w:rsidRDefault="00576530" w:rsidP="006564A7">
      <w:pPr>
        <w:pStyle w:val="ListParagraph"/>
        <w:numPr>
          <w:ilvl w:val="0"/>
          <w:numId w:val="39"/>
        </w:numPr>
        <w:spacing w:before="120" w:after="0" w:line="240" w:lineRule="auto"/>
        <w:rPr>
          <w:rFonts w:ascii="Times New Roman" w:hAnsi="Times New Roman"/>
          <w:b/>
          <w:sz w:val="32"/>
          <w:szCs w:val="32"/>
          <w:u w:val="single"/>
        </w:rPr>
      </w:pPr>
      <w:r>
        <w:rPr>
          <w:rFonts w:ascii="Times New Roman" w:hAnsi="Times New Roman"/>
          <w:bCs/>
          <w:sz w:val="32"/>
          <w:szCs w:val="32"/>
        </w:rPr>
        <w:t>Allocation of Grant money for Regions</w:t>
      </w:r>
    </w:p>
    <w:p w14:paraId="780218FC" w14:textId="656445FD" w:rsidR="006564A7" w:rsidRPr="006564A7" w:rsidRDefault="000969FF" w:rsidP="006564A7">
      <w:pPr>
        <w:pStyle w:val="ListParagraph"/>
        <w:numPr>
          <w:ilvl w:val="0"/>
          <w:numId w:val="39"/>
        </w:numPr>
        <w:spacing w:before="120" w:after="0" w:line="240" w:lineRule="auto"/>
        <w:rPr>
          <w:rFonts w:ascii="Times New Roman" w:hAnsi="Times New Roman"/>
          <w:b/>
          <w:sz w:val="32"/>
          <w:szCs w:val="32"/>
          <w:u w:val="single"/>
        </w:rPr>
      </w:pPr>
      <w:r>
        <w:rPr>
          <w:rFonts w:ascii="Times New Roman" w:hAnsi="Times New Roman"/>
          <w:bCs/>
          <w:sz w:val="32"/>
          <w:szCs w:val="32"/>
        </w:rPr>
        <w:t xml:space="preserve">Training Needs </w:t>
      </w:r>
    </w:p>
    <w:p w14:paraId="1D360318" w14:textId="22E63064" w:rsidR="000969FF" w:rsidRDefault="000969FF" w:rsidP="006D1E89">
      <w:pPr>
        <w:spacing w:before="120" w:after="120" w:line="240" w:lineRule="auto"/>
        <w:rPr>
          <w:rFonts w:ascii="Times New Roman" w:hAnsi="Times New Roman"/>
          <w:b/>
          <w:sz w:val="32"/>
          <w:szCs w:val="32"/>
          <w:u w:val="single"/>
        </w:rPr>
      </w:pPr>
    </w:p>
    <w:p w14:paraId="73DB2ABE" w14:textId="0EC0B8F7" w:rsidR="006D1E89" w:rsidRDefault="006D1E89" w:rsidP="006D1E89">
      <w:pPr>
        <w:spacing w:before="120" w:after="120" w:line="240" w:lineRule="auto"/>
        <w:rPr>
          <w:rFonts w:ascii="Times New Roman" w:hAnsi="Times New Roman"/>
          <w:b/>
          <w:sz w:val="32"/>
          <w:szCs w:val="32"/>
          <w:u w:val="single"/>
        </w:rPr>
      </w:pPr>
    </w:p>
    <w:p w14:paraId="12848AF0" w14:textId="77777777" w:rsidR="00975CD5" w:rsidRDefault="00975CD5" w:rsidP="006D1E89">
      <w:pPr>
        <w:spacing w:before="120" w:after="120" w:line="240" w:lineRule="auto"/>
        <w:rPr>
          <w:rFonts w:ascii="Times New Roman" w:hAnsi="Times New Roman"/>
          <w:b/>
          <w:sz w:val="32"/>
          <w:szCs w:val="32"/>
          <w:u w:val="single"/>
        </w:rPr>
      </w:pPr>
      <w:bookmarkStart w:id="0" w:name="_GoBack"/>
      <w:bookmarkEnd w:id="0"/>
    </w:p>
    <w:p w14:paraId="6966AFDF" w14:textId="08897ABB" w:rsidR="0077777C" w:rsidRPr="00161650" w:rsidRDefault="00FD4CB5" w:rsidP="00FD4CB5">
      <w:pPr>
        <w:spacing w:before="120" w:after="120" w:line="240" w:lineRule="auto"/>
        <w:jc w:val="center"/>
        <w:rPr>
          <w:rFonts w:ascii="Times New Roman" w:hAnsi="Times New Roman"/>
          <w:b/>
          <w:sz w:val="32"/>
          <w:szCs w:val="32"/>
          <w:u w:val="single"/>
        </w:rPr>
      </w:pPr>
      <w:r w:rsidRPr="00161650">
        <w:rPr>
          <w:rFonts w:ascii="Times New Roman" w:hAnsi="Times New Roman"/>
          <w:b/>
          <w:sz w:val="32"/>
          <w:szCs w:val="32"/>
          <w:u w:val="single"/>
        </w:rPr>
        <w:lastRenderedPageBreak/>
        <w:t>Training Request</w:t>
      </w:r>
    </w:p>
    <w:p w14:paraId="55D5C755" w14:textId="20D2AA1A" w:rsidR="009F3B5B" w:rsidRDefault="00276133" w:rsidP="00FD4CB5">
      <w:pPr>
        <w:spacing w:before="120" w:after="120" w:line="240" w:lineRule="auto"/>
        <w:jc w:val="center"/>
        <w:rPr>
          <w:rFonts w:ascii="Times New Roman" w:eastAsia="Times New Roman" w:hAnsi="Times New Roman"/>
          <w:sz w:val="32"/>
          <w:szCs w:val="32"/>
        </w:rPr>
      </w:pPr>
      <w:r w:rsidRPr="00161650">
        <w:rPr>
          <w:rFonts w:ascii="Times New Roman" w:hAnsi="Times New Roman"/>
          <w:b/>
          <w:sz w:val="32"/>
          <w:szCs w:val="32"/>
          <w:u w:val="single"/>
        </w:rPr>
        <w:t>Remaining Balance:</w:t>
      </w:r>
      <w:r w:rsidRPr="00161650">
        <w:rPr>
          <w:rFonts w:ascii="Times New Roman" w:hAnsi="Times New Roman"/>
          <w:sz w:val="32"/>
          <w:szCs w:val="32"/>
        </w:rPr>
        <w:t xml:space="preserve"> </w:t>
      </w:r>
      <w:r w:rsidRPr="00161650">
        <w:rPr>
          <w:rFonts w:ascii="Times New Roman" w:hAnsi="Times New Roman"/>
          <w:b/>
          <w:sz w:val="32"/>
          <w:szCs w:val="32"/>
        </w:rPr>
        <w:t>$</w:t>
      </w:r>
      <w:r w:rsidR="001645CF">
        <w:rPr>
          <w:rFonts w:ascii="Times New Roman" w:eastAsia="Times New Roman" w:hAnsi="Times New Roman"/>
          <w:sz w:val="32"/>
          <w:szCs w:val="32"/>
        </w:rPr>
        <w:t>15,</w:t>
      </w:r>
      <w:r w:rsidR="00982BAA">
        <w:rPr>
          <w:rFonts w:ascii="Times New Roman" w:eastAsia="Times New Roman" w:hAnsi="Times New Roman"/>
          <w:sz w:val="32"/>
          <w:szCs w:val="32"/>
        </w:rPr>
        <w:t>296.00</w:t>
      </w:r>
    </w:p>
    <w:p w14:paraId="33C8BBE3" w14:textId="6DDAE205" w:rsidR="00731A83" w:rsidRPr="00161650" w:rsidRDefault="00731A83" w:rsidP="00FD4CB5">
      <w:pPr>
        <w:spacing w:before="120" w:after="120" w:line="240" w:lineRule="auto"/>
        <w:jc w:val="center"/>
        <w:rPr>
          <w:rFonts w:ascii="Times New Roman" w:hAnsi="Times New Roman"/>
          <w:sz w:val="32"/>
          <w:szCs w:val="32"/>
        </w:rPr>
      </w:pPr>
      <w:r>
        <w:rPr>
          <w:rFonts w:ascii="Times New Roman" w:eastAsia="Times New Roman" w:hAnsi="Times New Roman"/>
          <w:sz w:val="32"/>
          <w:szCs w:val="32"/>
        </w:rPr>
        <w:t>Request Total: $3,</w:t>
      </w:r>
      <w:r w:rsidR="0080628A">
        <w:rPr>
          <w:rFonts w:ascii="Times New Roman" w:eastAsia="Times New Roman" w:hAnsi="Times New Roman"/>
          <w:sz w:val="32"/>
          <w:szCs w:val="32"/>
        </w:rPr>
        <w:t>520</w:t>
      </w:r>
    </w:p>
    <w:p w14:paraId="62FFB9AA" w14:textId="6924F5C9" w:rsidR="008425CC" w:rsidRDefault="008425CC" w:rsidP="006B2B1B">
      <w:pPr>
        <w:spacing w:before="120" w:after="120" w:line="240" w:lineRule="auto"/>
        <w:jc w:val="center"/>
        <w:rPr>
          <w:rFonts w:ascii="Times New Roman" w:hAnsi="Times New Roman"/>
          <w:b/>
          <w:sz w:val="32"/>
          <w:szCs w:val="32"/>
        </w:rPr>
      </w:pPr>
      <w:bookmarkStart w:id="1" w:name="_Hlk20721201"/>
      <w:bookmarkStart w:id="2" w:name="_Hlk528669661"/>
    </w:p>
    <w:p w14:paraId="25488F91" w14:textId="6742FEFF" w:rsidR="00E11036" w:rsidRPr="001645CF" w:rsidRDefault="00E11036" w:rsidP="00E11036">
      <w:pPr>
        <w:pStyle w:val="ListParagraph"/>
        <w:numPr>
          <w:ilvl w:val="0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bookmarkStart w:id="3" w:name="_Hlk20721245"/>
      <w:r w:rsidRPr="001645CF">
        <w:rPr>
          <w:rFonts w:ascii="Times New Roman" w:hAnsi="Times New Roman"/>
          <w:b/>
          <w:sz w:val="24"/>
          <w:szCs w:val="24"/>
        </w:rPr>
        <w:t xml:space="preserve">From Agency: </w:t>
      </w:r>
      <w:r w:rsidR="006564A7">
        <w:rPr>
          <w:rFonts w:ascii="Times New Roman" w:hAnsi="Times New Roman"/>
          <w:b/>
          <w:sz w:val="24"/>
          <w:szCs w:val="24"/>
        </w:rPr>
        <w:t>Canon City PD</w:t>
      </w:r>
    </w:p>
    <w:p w14:paraId="6BB87DEC" w14:textId="77E69371" w:rsidR="00E11036" w:rsidRPr="001645CF" w:rsidRDefault="00E11036" w:rsidP="00E11036">
      <w:pPr>
        <w:pStyle w:val="ListParagraph"/>
        <w:numPr>
          <w:ilvl w:val="1"/>
          <w:numId w:val="35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1645CF">
        <w:rPr>
          <w:rFonts w:ascii="Times New Roman" w:hAnsi="Times New Roman"/>
          <w:b/>
          <w:sz w:val="24"/>
          <w:szCs w:val="24"/>
        </w:rPr>
        <w:t xml:space="preserve">For (Officer): </w:t>
      </w:r>
      <w:r w:rsidR="006564A7">
        <w:rPr>
          <w:rFonts w:ascii="Times New Roman" w:hAnsi="Times New Roman"/>
          <w:sz w:val="24"/>
          <w:szCs w:val="24"/>
        </w:rPr>
        <w:t xml:space="preserve">Bryce </w:t>
      </w:r>
      <w:proofErr w:type="spellStart"/>
      <w:r w:rsidR="006564A7">
        <w:rPr>
          <w:rFonts w:ascii="Times New Roman" w:hAnsi="Times New Roman"/>
          <w:sz w:val="24"/>
          <w:szCs w:val="24"/>
        </w:rPr>
        <w:t>Bodycomb</w:t>
      </w:r>
      <w:proofErr w:type="spellEnd"/>
    </w:p>
    <w:p w14:paraId="1FC3B52E" w14:textId="03FC9AE6" w:rsidR="00E11036" w:rsidRPr="001645CF" w:rsidRDefault="00E11036" w:rsidP="00E11036">
      <w:pPr>
        <w:pStyle w:val="ListParagraph"/>
        <w:numPr>
          <w:ilvl w:val="1"/>
          <w:numId w:val="35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1645CF">
        <w:rPr>
          <w:rFonts w:ascii="Times New Roman" w:hAnsi="Times New Roman"/>
          <w:b/>
          <w:sz w:val="24"/>
          <w:szCs w:val="24"/>
        </w:rPr>
        <w:t>Class:</w:t>
      </w:r>
      <w:r w:rsidRPr="001645CF">
        <w:rPr>
          <w:rFonts w:ascii="Times New Roman" w:hAnsi="Times New Roman"/>
          <w:b/>
          <w:sz w:val="24"/>
          <w:szCs w:val="24"/>
          <w:u w:val="single"/>
        </w:rPr>
        <w:t xml:space="preserve"> </w:t>
      </w:r>
      <w:r w:rsidR="006564A7">
        <w:rPr>
          <w:rFonts w:ascii="Times New Roman" w:hAnsi="Times New Roman"/>
          <w:bCs/>
          <w:sz w:val="24"/>
          <w:szCs w:val="24"/>
        </w:rPr>
        <w:t>Dignitary Protection Class</w:t>
      </w:r>
    </w:p>
    <w:p w14:paraId="320A75A9" w14:textId="4A577100" w:rsidR="00E11036" w:rsidRPr="001645CF" w:rsidRDefault="00E11036" w:rsidP="00E11036">
      <w:pPr>
        <w:pStyle w:val="ListParagraph"/>
        <w:numPr>
          <w:ilvl w:val="1"/>
          <w:numId w:val="35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1645CF">
        <w:rPr>
          <w:rFonts w:ascii="Times New Roman" w:hAnsi="Times New Roman"/>
          <w:b/>
          <w:sz w:val="24"/>
          <w:szCs w:val="24"/>
        </w:rPr>
        <w:t>Date Requested:</w:t>
      </w:r>
      <w:r w:rsidRPr="001645CF">
        <w:rPr>
          <w:rFonts w:ascii="Times New Roman" w:hAnsi="Times New Roman"/>
          <w:b/>
          <w:sz w:val="24"/>
          <w:szCs w:val="24"/>
          <w:u w:val="single"/>
        </w:rPr>
        <w:t xml:space="preserve"> </w:t>
      </w:r>
      <w:r w:rsidR="006564A7">
        <w:rPr>
          <w:rFonts w:ascii="Times New Roman" w:hAnsi="Times New Roman"/>
          <w:sz w:val="24"/>
          <w:szCs w:val="24"/>
        </w:rPr>
        <w:t>10/08/19</w:t>
      </w:r>
    </w:p>
    <w:p w14:paraId="5650A6F7" w14:textId="2A97B346" w:rsidR="00E11036" w:rsidRPr="001645CF" w:rsidRDefault="00E11036" w:rsidP="00E11036">
      <w:pPr>
        <w:pStyle w:val="ListParagraph"/>
        <w:numPr>
          <w:ilvl w:val="1"/>
          <w:numId w:val="35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1645CF">
        <w:rPr>
          <w:rFonts w:ascii="Times New Roman" w:hAnsi="Times New Roman"/>
          <w:b/>
          <w:sz w:val="24"/>
          <w:szCs w:val="24"/>
        </w:rPr>
        <w:t>Date(s):</w:t>
      </w:r>
      <w:r w:rsidRPr="001645CF">
        <w:rPr>
          <w:rFonts w:ascii="Times New Roman" w:hAnsi="Times New Roman"/>
          <w:sz w:val="24"/>
          <w:szCs w:val="24"/>
        </w:rPr>
        <w:t xml:space="preserve"> </w:t>
      </w:r>
      <w:r w:rsidR="006564A7">
        <w:rPr>
          <w:rFonts w:ascii="Times New Roman" w:hAnsi="Times New Roman"/>
          <w:sz w:val="24"/>
          <w:szCs w:val="24"/>
        </w:rPr>
        <w:t>October 3</w:t>
      </w:r>
      <w:r w:rsidR="006564A7" w:rsidRPr="006564A7">
        <w:rPr>
          <w:rFonts w:ascii="Times New Roman" w:hAnsi="Times New Roman"/>
          <w:sz w:val="24"/>
          <w:szCs w:val="24"/>
          <w:vertAlign w:val="superscript"/>
        </w:rPr>
        <w:t>rd</w:t>
      </w:r>
      <w:r w:rsidR="006564A7">
        <w:rPr>
          <w:rFonts w:ascii="Times New Roman" w:hAnsi="Times New Roman"/>
          <w:sz w:val="24"/>
          <w:szCs w:val="24"/>
        </w:rPr>
        <w:t xml:space="preserve"> &amp; 4</w:t>
      </w:r>
      <w:r w:rsidR="006564A7" w:rsidRPr="006564A7">
        <w:rPr>
          <w:rFonts w:ascii="Times New Roman" w:hAnsi="Times New Roman"/>
          <w:sz w:val="24"/>
          <w:szCs w:val="24"/>
          <w:vertAlign w:val="superscript"/>
        </w:rPr>
        <w:t>th</w:t>
      </w:r>
      <w:r w:rsidRPr="001645CF">
        <w:rPr>
          <w:rFonts w:ascii="Times New Roman" w:hAnsi="Times New Roman"/>
          <w:sz w:val="24"/>
          <w:szCs w:val="24"/>
        </w:rPr>
        <w:t>, 2019</w:t>
      </w:r>
    </w:p>
    <w:p w14:paraId="6F223203" w14:textId="333D4665" w:rsidR="00E11036" w:rsidRPr="001645CF" w:rsidRDefault="00E11036" w:rsidP="00E11036">
      <w:pPr>
        <w:pStyle w:val="ListParagraph"/>
        <w:numPr>
          <w:ilvl w:val="1"/>
          <w:numId w:val="35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1645CF">
        <w:rPr>
          <w:rFonts w:ascii="Times New Roman" w:hAnsi="Times New Roman"/>
          <w:b/>
          <w:sz w:val="24"/>
          <w:szCs w:val="24"/>
        </w:rPr>
        <w:t>Location:</w:t>
      </w:r>
      <w:r w:rsidRPr="001645CF">
        <w:rPr>
          <w:rFonts w:ascii="Times New Roman" w:hAnsi="Times New Roman"/>
          <w:sz w:val="24"/>
          <w:szCs w:val="24"/>
        </w:rPr>
        <w:t xml:space="preserve"> </w:t>
      </w:r>
      <w:r w:rsidR="006564A7">
        <w:rPr>
          <w:rFonts w:ascii="Times New Roman" w:hAnsi="Times New Roman"/>
          <w:sz w:val="24"/>
          <w:szCs w:val="24"/>
        </w:rPr>
        <w:t>Aurora</w:t>
      </w:r>
      <w:r w:rsidRPr="001645CF">
        <w:rPr>
          <w:rFonts w:ascii="Times New Roman" w:hAnsi="Times New Roman"/>
          <w:sz w:val="24"/>
          <w:szCs w:val="24"/>
        </w:rPr>
        <w:t>, CO</w:t>
      </w:r>
    </w:p>
    <w:p w14:paraId="0DE58698" w14:textId="4A6A1883" w:rsidR="00E11036" w:rsidRPr="001645CF" w:rsidRDefault="00E11036" w:rsidP="00E11036">
      <w:pPr>
        <w:pStyle w:val="ListParagraph"/>
        <w:numPr>
          <w:ilvl w:val="1"/>
          <w:numId w:val="35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1645CF">
        <w:rPr>
          <w:rFonts w:ascii="Times New Roman" w:hAnsi="Times New Roman"/>
          <w:b/>
          <w:sz w:val="24"/>
          <w:szCs w:val="24"/>
        </w:rPr>
        <w:t>Class Cost:</w:t>
      </w:r>
      <w:r w:rsidRPr="001645CF">
        <w:rPr>
          <w:rFonts w:ascii="Times New Roman" w:hAnsi="Times New Roman"/>
          <w:sz w:val="24"/>
          <w:szCs w:val="24"/>
        </w:rPr>
        <w:t xml:space="preserve"> $</w:t>
      </w:r>
      <w:r w:rsidR="00AF7B3F" w:rsidRPr="001645CF">
        <w:rPr>
          <w:rFonts w:ascii="Times New Roman" w:hAnsi="Times New Roman"/>
          <w:sz w:val="24"/>
          <w:szCs w:val="24"/>
        </w:rPr>
        <w:t>1</w:t>
      </w:r>
      <w:r w:rsidR="006564A7">
        <w:rPr>
          <w:rFonts w:ascii="Times New Roman" w:hAnsi="Times New Roman"/>
          <w:sz w:val="24"/>
          <w:szCs w:val="24"/>
        </w:rPr>
        <w:t>5</w:t>
      </w:r>
      <w:r w:rsidR="00AF7B3F" w:rsidRPr="001645CF">
        <w:rPr>
          <w:rFonts w:ascii="Times New Roman" w:hAnsi="Times New Roman"/>
          <w:sz w:val="24"/>
          <w:szCs w:val="24"/>
        </w:rPr>
        <w:t>0</w:t>
      </w:r>
    </w:p>
    <w:p w14:paraId="39691F1B" w14:textId="77777777" w:rsidR="00E11036" w:rsidRPr="00383EC8" w:rsidRDefault="00E11036" w:rsidP="00E11036">
      <w:pPr>
        <w:pStyle w:val="ListParagraph"/>
        <w:numPr>
          <w:ilvl w:val="1"/>
          <w:numId w:val="35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1645CF">
        <w:rPr>
          <w:rFonts w:ascii="Times New Roman" w:hAnsi="Times New Roman"/>
          <w:b/>
          <w:sz w:val="24"/>
          <w:szCs w:val="24"/>
        </w:rPr>
        <w:t>Lodging:</w:t>
      </w:r>
      <w:r w:rsidRPr="001645CF">
        <w:rPr>
          <w:rFonts w:ascii="Times New Roman" w:hAnsi="Times New Roman"/>
          <w:sz w:val="24"/>
          <w:szCs w:val="24"/>
        </w:rPr>
        <w:t xml:space="preserve"> $0</w:t>
      </w:r>
    </w:p>
    <w:p w14:paraId="10DB16E5" w14:textId="77777777" w:rsidR="00E11036" w:rsidRPr="00383EC8" w:rsidRDefault="00E11036" w:rsidP="00E11036">
      <w:pPr>
        <w:pStyle w:val="ListParagraph"/>
        <w:numPr>
          <w:ilvl w:val="1"/>
          <w:numId w:val="35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Per Diem:</w:t>
      </w:r>
      <w:r w:rsidRPr="00383EC8">
        <w:rPr>
          <w:rFonts w:ascii="Times New Roman" w:hAnsi="Times New Roman"/>
          <w:sz w:val="24"/>
          <w:szCs w:val="24"/>
        </w:rPr>
        <w:t xml:space="preserve"> $0</w:t>
      </w:r>
    </w:p>
    <w:p w14:paraId="4009F8A1" w14:textId="77777777" w:rsidR="00E11036" w:rsidRPr="00383EC8" w:rsidRDefault="00E11036" w:rsidP="00E11036">
      <w:pPr>
        <w:pStyle w:val="ListParagraph"/>
        <w:numPr>
          <w:ilvl w:val="2"/>
          <w:numId w:val="35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To:</w:t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  <w:t>Action:</w:t>
      </w:r>
    </w:p>
    <w:p w14:paraId="5993FD1F" w14:textId="77777777" w:rsidR="00E11036" w:rsidRPr="00383EC8" w:rsidRDefault="00E11036" w:rsidP="00E11036">
      <w:pPr>
        <w:pStyle w:val="ListParagraph"/>
        <w:numPr>
          <w:ilvl w:val="1"/>
          <w:numId w:val="35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27872" behindDoc="1" locked="0" layoutInCell="1" allowOverlap="1" wp14:anchorId="48F2A63F" wp14:editId="1FE0A6BD">
                <wp:simplePos x="0" y="0"/>
                <wp:positionH relativeFrom="column">
                  <wp:posOffset>3400425</wp:posOffset>
                </wp:positionH>
                <wp:positionV relativeFrom="paragraph">
                  <wp:posOffset>30480</wp:posOffset>
                </wp:positionV>
                <wp:extent cx="1927860" cy="434340"/>
                <wp:effectExtent l="0" t="0" r="15240" b="22860"/>
                <wp:wrapNone/>
                <wp:docPr id="17" name="Rectangle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27860" cy="43434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rgbClr val="F79646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3F034235" w14:textId="77777777" w:rsidR="00E11036" w:rsidRDefault="00E11036" w:rsidP="00E11036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8F2A63F" id="Rectangle 17" o:spid="_x0000_s1026" style="position:absolute;left:0;text-align:left;margin-left:267.75pt;margin-top:2.4pt;width:151.8pt;height:34.2pt;z-index:-2515886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" fillcolor="window" strokecolor="#f79646" strokeweight="2pt">
                <v:textbox>
                  <w:txbxContent>
                    <w:p w14:paraId="3F034235" w14:textId="77777777" w:rsidR="00E11036" w:rsidRDefault="00E11036" w:rsidP="00E11036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 w:rsidRPr="00383EC8">
        <w:rPr>
          <w:rFonts w:ascii="Times New Roman" w:hAnsi="Times New Roman"/>
          <w:b/>
          <w:sz w:val="24"/>
          <w:szCs w:val="24"/>
        </w:rPr>
        <w:t>Related Cost:</w:t>
      </w:r>
      <w:r w:rsidRPr="00383EC8">
        <w:rPr>
          <w:rFonts w:ascii="Times New Roman" w:hAnsi="Times New Roman"/>
          <w:sz w:val="24"/>
          <w:szCs w:val="24"/>
        </w:rPr>
        <w:t xml:space="preserve"> $0</w:t>
      </w:r>
    </w:p>
    <w:p w14:paraId="1D6276CA" w14:textId="77777777" w:rsidR="00E11036" w:rsidRPr="00383EC8" w:rsidRDefault="00E11036" w:rsidP="00E11036">
      <w:p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</w:p>
    <w:p w14:paraId="6573E5C4" w14:textId="739DB8B2" w:rsidR="00E11036" w:rsidRPr="00383EC8" w:rsidRDefault="00E11036" w:rsidP="00E11036">
      <w:pPr>
        <w:pStyle w:val="ListParagraph"/>
        <w:spacing w:before="120" w:after="120" w:line="240" w:lineRule="auto"/>
        <w:ind w:left="5040" w:firstLine="720"/>
        <w:rPr>
          <w:rFonts w:ascii="Times New Roman" w:hAnsi="Times New Roman"/>
          <w:b/>
          <w:sz w:val="24"/>
          <w:szCs w:val="24"/>
        </w:rPr>
      </w:pPr>
      <w:r w:rsidRPr="00383EC8">
        <w:rPr>
          <w:rFonts w:ascii="Times New Roman" w:hAnsi="Times New Roman"/>
          <w:b/>
          <w:sz w:val="24"/>
          <w:szCs w:val="24"/>
        </w:rPr>
        <w:t>Total Cost:</w:t>
      </w:r>
      <w:r w:rsidRPr="00383EC8">
        <w:rPr>
          <w:rFonts w:ascii="Times New Roman" w:hAnsi="Times New Roman"/>
          <w:b/>
          <w:sz w:val="24"/>
          <w:szCs w:val="24"/>
          <w:u w:val="single"/>
        </w:rPr>
        <w:t xml:space="preserve"> </w:t>
      </w:r>
      <w:r w:rsidRPr="00383EC8">
        <w:rPr>
          <w:rFonts w:ascii="Times New Roman" w:hAnsi="Times New Roman"/>
          <w:b/>
          <w:sz w:val="24"/>
          <w:szCs w:val="24"/>
        </w:rPr>
        <w:t>$</w:t>
      </w:r>
      <w:r w:rsidR="00AF7B3F">
        <w:rPr>
          <w:rFonts w:ascii="Times New Roman" w:hAnsi="Times New Roman"/>
          <w:b/>
          <w:sz w:val="24"/>
          <w:szCs w:val="24"/>
        </w:rPr>
        <w:t>1</w:t>
      </w:r>
      <w:r w:rsidR="006564A7">
        <w:rPr>
          <w:rFonts w:ascii="Times New Roman" w:hAnsi="Times New Roman"/>
          <w:b/>
          <w:sz w:val="24"/>
          <w:szCs w:val="24"/>
        </w:rPr>
        <w:t>5</w:t>
      </w:r>
      <w:r w:rsidR="00AF7B3F">
        <w:rPr>
          <w:rFonts w:ascii="Times New Roman" w:hAnsi="Times New Roman"/>
          <w:b/>
          <w:sz w:val="24"/>
          <w:szCs w:val="24"/>
        </w:rPr>
        <w:t>0</w:t>
      </w:r>
    </w:p>
    <w:p w14:paraId="2A428DDC" w14:textId="77777777" w:rsidR="00E11036" w:rsidRPr="00383EC8" w:rsidRDefault="00E11036" w:rsidP="00E11036">
      <w:pPr>
        <w:spacing w:before="120" w:after="120"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383EC8">
        <w:rPr>
          <w:rFonts w:ascii="Times New Roman" w:hAnsi="Times New Roman"/>
          <w:b/>
          <w:sz w:val="24"/>
          <w:szCs w:val="24"/>
        </w:rPr>
        <w:t>Vote:</w:t>
      </w:r>
    </w:p>
    <w:p w14:paraId="5648FBD9" w14:textId="2C6D6EC9" w:rsidR="00E11036" w:rsidRDefault="00E11036" w:rsidP="00E11036">
      <w:pPr>
        <w:spacing w:before="120" w:after="120"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383EC8">
        <w:rPr>
          <w:rFonts w:ascii="Times New Roman" w:hAnsi="Times New Roman"/>
          <w:b/>
          <w:sz w:val="24"/>
          <w:szCs w:val="24"/>
        </w:rPr>
        <w:t xml:space="preserve">Ellis Y/N, Byerly Y/N, </w:t>
      </w:r>
      <w:proofErr w:type="spellStart"/>
      <w:r w:rsidR="00AF7B3F">
        <w:rPr>
          <w:rFonts w:ascii="Times New Roman" w:hAnsi="Times New Roman"/>
          <w:b/>
          <w:sz w:val="24"/>
          <w:szCs w:val="24"/>
        </w:rPr>
        <w:t>Holzwarth</w:t>
      </w:r>
      <w:proofErr w:type="spellEnd"/>
      <w:r w:rsidRPr="00383EC8">
        <w:rPr>
          <w:rFonts w:ascii="Times New Roman" w:hAnsi="Times New Roman"/>
          <w:b/>
          <w:sz w:val="24"/>
          <w:szCs w:val="24"/>
        </w:rPr>
        <w:t xml:space="preserve"> Y/N, Johnson Y/</w:t>
      </w:r>
      <w:proofErr w:type="gramStart"/>
      <w:r w:rsidRPr="00383EC8">
        <w:rPr>
          <w:rFonts w:ascii="Times New Roman" w:hAnsi="Times New Roman"/>
          <w:b/>
          <w:sz w:val="24"/>
          <w:szCs w:val="24"/>
        </w:rPr>
        <w:t xml:space="preserve">N,   </w:t>
      </w:r>
      <w:proofErr w:type="gramEnd"/>
      <w:r w:rsidRPr="00383EC8">
        <w:rPr>
          <w:rFonts w:ascii="Times New Roman" w:hAnsi="Times New Roman"/>
          <w:b/>
          <w:sz w:val="24"/>
          <w:szCs w:val="24"/>
        </w:rPr>
        <w:t xml:space="preserve">                                                                           </w:t>
      </w:r>
      <w:r w:rsidR="00AF7B3F">
        <w:rPr>
          <w:rFonts w:ascii="Times New Roman" w:hAnsi="Times New Roman"/>
          <w:b/>
          <w:sz w:val="24"/>
          <w:szCs w:val="24"/>
        </w:rPr>
        <w:t>Briscoe</w:t>
      </w:r>
      <w:r w:rsidRPr="00383EC8">
        <w:rPr>
          <w:rFonts w:ascii="Times New Roman" w:hAnsi="Times New Roman"/>
          <w:b/>
          <w:sz w:val="24"/>
          <w:szCs w:val="24"/>
        </w:rPr>
        <w:t xml:space="preserve"> Y/N, Bauer Y/N, Clements Y/N</w:t>
      </w:r>
    </w:p>
    <w:bookmarkEnd w:id="1"/>
    <w:bookmarkEnd w:id="3"/>
    <w:p w14:paraId="49F61728" w14:textId="3C217B2C" w:rsidR="00E11036" w:rsidRDefault="00E11036" w:rsidP="006B2B1B">
      <w:pPr>
        <w:spacing w:before="120" w:after="120" w:line="240" w:lineRule="auto"/>
        <w:jc w:val="center"/>
        <w:rPr>
          <w:rFonts w:ascii="Times New Roman" w:hAnsi="Times New Roman"/>
          <w:b/>
          <w:sz w:val="32"/>
          <w:szCs w:val="32"/>
        </w:rPr>
      </w:pPr>
    </w:p>
    <w:p w14:paraId="6B7F1D73" w14:textId="77777777" w:rsidR="000969FF" w:rsidRDefault="000969FF" w:rsidP="006B2B1B">
      <w:pPr>
        <w:spacing w:before="120" w:after="120" w:line="240" w:lineRule="auto"/>
        <w:jc w:val="center"/>
        <w:rPr>
          <w:rFonts w:ascii="Times New Roman" w:hAnsi="Times New Roman"/>
          <w:b/>
          <w:sz w:val="32"/>
          <w:szCs w:val="32"/>
        </w:rPr>
      </w:pPr>
    </w:p>
    <w:bookmarkEnd w:id="2"/>
    <w:p w14:paraId="29817279" w14:textId="77777777" w:rsidR="006564A7" w:rsidRPr="001645CF" w:rsidRDefault="006564A7" w:rsidP="006564A7">
      <w:pPr>
        <w:pStyle w:val="ListParagraph"/>
        <w:numPr>
          <w:ilvl w:val="0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1645CF">
        <w:rPr>
          <w:rFonts w:ascii="Times New Roman" w:hAnsi="Times New Roman"/>
          <w:b/>
          <w:sz w:val="24"/>
          <w:szCs w:val="24"/>
        </w:rPr>
        <w:t xml:space="preserve">From Agency: </w:t>
      </w:r>
      <w:r>
        <w:rPr>
          <w:rFonts w:ascii="Times New Roman" w:hAnsi="Times New Roman"/>
          <w:b/>
          <w:sz w:val="24"/>
          <w:szCs w:val="24"/>
        </w:rPr>
        <w:t>Canon City PD</w:t>
      </w:r>
    </w:p>
    <w:p w14:paraId="66115755" w14:textId="5F062305" w:rsidR="006564A7" w:rsidRPr="001645CF" w:rsidRDefault="006564A7" w:rsidP="006564A7">
      <w:pPr>
        <w:pStyle w:val="ListParagraph"/>
        <w:numPr>
          <w:ilvl w:val="1"/>
          <w:numId w:val="40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1645CF">
        <w:rPr>
          <w:rFonts w:ascii="Times New Roman" w:hAnsi="Times New Roman"/>
          <w:b/>
          <w:sz w:val="24"/>
          <w:szCs w:val="24"/>
        </w:rPr>
        <w:t xml:space="preserve">For (Officer): </w:t>
      </w:r>
      <w:r>
        <w:rPr>
          <w:rFonts w:ascii="Times New Roman" w:hAnsi="Times New Roman"/>
          <w:sz w:val="24"/>
          <w:szCs w:val="24"/>
        </w:rPr>
        <w:t>Ryan Belding</w:t>
      </w:r>
    </w:p>
    <w:p w14:paraId="42504DBE" w14:textId="77777777" w:rsidR="006564A7" w:rsidRPr="001645CF" w:rsidRDefault="006564A7" w:rsidP="006564A7">
      <w:pPr>
        <w:pStyle w:val="ListParagraph"/>
        <w:numPr>
          <w:ilvl w:val="1"/>
          <w:numId w:val="40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1645CF">
        <w:rPr>
          <w:rFonts w:ascii="Times New Roman" w:hAnsi="Times New Roman"/>
          <w:b/>
          <w:sz w:val="24"/>
          <w:szCs w:val="24"/>
        </w:rPr>
        <w:t>Class:</w:t>
      </w:r>
      <w:r w:rsidRPr="001645CF">
        <w:rPr>
          <w:rFonts w:ascii="Times New Roman" w:hAnsi="Times New Roman"/>
          <w:b/>
          <w:sz w:val="24"/>
          <w:szCs w:val="24"/>
          <w:u w:val="single"/>
        </w:rPr>
        <w:t xml:space="preserve"> </w:t>
      </w:r>
      <w:r>
        <w:rPr>
          <w:rFonts w:ascii="Times New Roman" w:hAnsi="Times New Roman"/>
          <w:bCs/>
          <w:sz w:val="24"/>
          <w:szCs w:val="24"/>
        </w:rPr>
        <w:t>Dignitary Protection Class</w:t>
      </w:r>
    </w:p>
    <w:p w14:paraId="1DC34126" w14:textId="77777777" w:rsidR="006564A7" w:rsidRPr="001645CF" w:rsidRDefault="006564A7" w:rsidP="006564A7">
      <w:pPr>
        <w:pStyle w:val="ListParagraph"/>
        <w:numPr>
          <w:ilvl w:val="1"/>
          <w:numId w:val="40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1645CF">
        <w:rPr>
          <w:rFonts w:ascii="Times New Roman" w:hAnsi="Times New Roman"/>
          <w:b/>
          <w:sz w:val="24"/>
          <w:szCs w:val="24"/>
        </w:rPr>
        <w:t>Date Requested:</w:t>
      </w:r>
      <w:r w:rsidRPr="001645CF">
        <w:rPr>
          <w:rFonts w:ascii="Times New Roman" w:hAnsi="Times New Roman"/>
          <w:b/>
          <w:sz w:val="24"/>
          <w:szCs w:val="24"/>
          <w:u w:val="single"/>
        </w:rPr>
        <w:t xml:space="preserve"> </w:t>
      </w:r>
      <w:r>
        <w:rPr>
          <w:rFonts w:ascii="Times New Roman" w:hAnsi="Times New Roman"/>
          <w:sz w:val="24"/>
          <w:szCs w:val="24"/>
        </w:rPr>
        <w:t>10/08/19</w:t>
      </w:r>
    </w:p>
    <w:p w14:paraId="66A72173" w14:textId="77777777" w:rsidR="006564A7" w:rsidRPr="001645CF" w:rsidRDefault="006564A7" w:rsidP="006564A7">
      <w:pPr>
        <w:pStyle w:val="ListParagraph"/>
        <w:numPr>
          <w:ilvl w:val="1"/>
          <w:numId w:val="40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1645CF">
        <w:rPr>
          <w:rFonts w:ascii="Times New Roman" w:hAnsi="Times New Roman"/>
          <w:b/>
          <w:sz w:val="24"/>
          <w:szCs w:val="24"/>
        </w:rPr>
        <w:t>Date(s):</w:t>
      </w:r>
      <w:r w:rsidRPr="001645CF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October 3</w:t>
      </w:r>
      <w:r w:rsidRPr="006564A7">
        <w:rPr>
          <w:rFonts w:ascii="Times New Roman" w:hAnsi="Times New Roman"/>
          <w:sz w:val="24"/>
          <w:szCs w:val="24"/>
          <w:vertAlign w:val="superscript"/>
        </w:rPr>
        <w:t>rd</w:t>
      </w:r>
      <w:r>
        <w:rPr>
          <w:rFonts w:ascii="Times New Roman" w:hAnsi="Times New Roman"/>
          <w:sz w:val="24"/>
          <w:szCs w:val="24"/>
        </w:rPr>
        <w:t xml:space="preserve"> &amp; 4</w:t>
      </w:r>
      <w:r w:rsidRPr="006564A7">
        <w:rPr>
          <w:rFonts w:ascii="Times New Roman" w:hAnsi="Times New Roman"/>
          <w:sz w:val="24"/>
          <w:szCs w:val="24"/>
          <w:vertAlign w:val="superscript"/>
        </w:rPr>
        <w:t>th</w:t>
      </w:r>
      <w:r w:rsidRPr="001645CF">
        <w:rPr>
          <w:rFonts w:ascii="Times New Roman" w:hAnsi="Times New Roman"/>
          <w:sz w:val="24"/>
          <w:szCs w:val="24"/>
        </w:rPr>
        <w:t>, 2019</w:t>
      </w:r>
    </w:p>
    <w:p w14:paraId="34BB2008" w14:textId="77777777" w:rsidR="006564A7" w:rsidRPr="001645CF" w:rsidRDefault="006564A7" w:rsidP="006564A7">
      <w:pPr>
        <w:pStyle w:val="ListParagraph"/>
        <w:numPr>
          <w:ilvl w:val="1"/>
          <w:numId w:val="40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1645CF">
        <w:rPr>
          <w:rFonts w:ascii="Times New Roman" w:hAnsi="Times New Roman"/>
          <w:b/>
          <w:sz w:val="24"/>
          <w:szCs w:val="24"/>
        </w:rPr>
        <w:t>Location:</w:t>
      </w:r>
      <w:r w:rsidRPr="001645CF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Aurora</w:t>
      </w:r>
      <w:r w:rsidRPr="001645CF">
        <w:rPr>
          <w:rFonts w:ascii="Times New Roman" w:hAnsi="Times New Roman"/>
          <w:sz w:val="24"/>
          <w:szCs w:val="24"/>
        </w:rPr>
        <w:t>, CO</w:t>
      </w:r>
    </w:p>
    <w:p w14:paraId="09C891ED" w14:textId="77777777" w:rsidR="006564A7" w:rsidRPr="001645CF" w:rsidRDefault="006564A7" w:rsidP="006564A7">
      <w:pPr>
        <w:pStyle w:val="ListParagraph"/>
        <w:numPr>
          <w:ilvl w:val="1"/>
          <w:numId w:val="40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1645CF">
        <w:rPr>
          <w:rFonts w:ascii="Times New Roman" w:hAnsi="Times New Roman"/>
          <w:b/>
          <w:sz w:val="24"/>
          <w:szCs w:val="24"/>
        </w:rPr>
        <w:t>Class Cost:</w:t>
      </w:r>
      <w:r w:rsidRPr="001645CF">
        <w:rPr>
          <w:rFonts w:ascii="Times New Roman" w:hAnsi="Times New Roman"/>
          <w:sz w:val="24"/>
          <w:szCs w:val="24"/>
        </w:rPr>
        <w:t xml:space="preserve"> $1</w:t>
      </w:r>
      <w:r>
        <w:rPr>
          <w:rFonts w:ascii="Times New Roman" w:hAnsi="Times New Roman"/>
          <w:sz w:val="24"/>
          <w:szCs w:val="24"/>
        </w:rPr>
        <w:t>5</w:t>
      </w:r>
      <w:r w:rsidRPr="001645CF">
        <w:rPr>
          <w:rFonts w:ascii="Times New Roman" w:hAnsi="Times New Roman"/>
          <w:sz w:val="24"/>
          <w:szCs w:val="24"/>
        </w:rPr>
        <w:t>0</w:t>
      </w:r>
    </w:p>
    <w:p w14:paraId="6E92DB5B" w14:textId="77777777" w:rsidR="006564A7" w:rsidRPr="00383EC8" w:rsidRDefault="006564A7" w:rsidP="006564A7">
      <w:pPr>
        <w:pStyle w:val="ListParagraph"/>
        <w:numPr>
          <w:ilvl w:val="1"/>
          <w:numId w:val="40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1645CF">
        <w:rPr>
          <w:rFonts w:ascii="Times New Roman" w:hAnsi="Times New Roman"/>
          <w:b/>
          <w:sz w:val="24"/>
          <w:szCs w:val="24"/>
        </w:rPr>
        <w:t>Lodging:</w:t>
      </w:r>
      <w:r w:rsidRPr="001645CF">
        <w:rPr>
          <w:rFonts w:ascii="Times New Roman" w:hAnsi="Times New Roman"/>
          <w:sz w:val="24"/>
          <w:szCs w:val="24"/>
        </w:rPr>
        <w:t xml:space="preserve"> $0</w:t>
      </w:r>
    </w:p>
    <w:p w14:paraId="12F61CFC" w14:textId="77777777" w:rsidR="006564A7" w:rsidRPr="00383EC8" w:rsidRDefault="006564A7" w:rsidP="006564A7">
      <w:pPr>
        <w:pStyle w:val="ListParagraph"/>
        <w:numPr>
          <w:ilvl w:val="1"/>
          <w:numId w:val="40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Per Diem:</w:t>
      </w:r>
      <w:r w:rsidRPr="00383EC8">
        <w:rPr>
          <w:rFonts w:ascii="Times New Roman" w:hAnsi="Times New Roman"/>
          <w:sz w:val="24"/>
          <w:szCs w:val="24"/>
        </w:rPr>
        <w:t xml:space="preserve"> $0</w:t>
      </w:r>
    </w:p>
    <w:p w14:paraId="06C2AAD2" w14:textId="77777777" w:rsidR="006564A7" w:rsidRPr="00383EC8" w:rsidRDefault="006564A7" w:rsidP="006564A7">
      <w:pPr>
        <w:pStyle w:val="ListParagraph"/>
        <w:numPr>
          <w:ilvl w:val="2"/>
          <w:numId w:val="40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To:</w:t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  <w:t>Action:</w:t>
      </w:r>
    </w:p>
    <w:p w14:paraId="751FE166" w14:textId="77777777" w:rsidR="006564A7" w:rsidRPr="00383EC8" w:rsidRDefault="006564A7" w:rsidP="006564A7">
      <w:pPr>
        <w:pStyle w:val="ListParagraph"/>
        <w:numPr>
          <w:ilvl w:val="1"/>
          <w:numId w:val="40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34016" behindDoc="1" locked="0" layoutInCell="1" allowOverlap="1" wp14:anchorId="77223418" wp14:editId="76357E44">
                <wp:simplePos x="0" y="0"/>
                <wp:positionH relativeFrom="column">
                  <wp:posOffset>3400425</wp:posOffset>
                </wp:positionH>
                <wp:positionV relativeFrom="paragraph">
                  <wp:posOffset>30480</wp:posOffset>
                </wp:positionV>
                <wp:extent cx="1927860" cy="434340"/>
                <wp:effectExtent l="0" t="0" r="15240" b="22860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27860" cy="43434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rgbClr val="F79646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1FF8DEA0" w14:textId="77777777" w:rsidR="006564A7" w:rsidRDefault="006564A7" w:rsidP="006564A7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7223418" id="Rectangle 6" o:spid="_x0000_s1027" style="position:absolute;left:0;text-align:left;margin-left:267.75pt;margin-top:2.4pt;width:151.8pt;height:34.2pt;z-index:-2515824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" fillcolor="window" strokecolor="#f79646" strokeweight="2pt">
                <v:textbox>
                  <w:txbxContent>
                    <w:p w14:paraId="1FF8DEA0" w14:textId="77777777" w:rsidR="006564A7" w:rsidRDefault="006564A7" w:rsidP="006564A7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 w:rsidRPr="00383EC8">
        <w:rPr>
          <w:rFonts w:ascii="Times New Roman" w:hAnsi="Times New Roman"/>
          <w:b/>
          <w:sz w:val="24"/>
          <w:szCs w:val="24"/>
        </w:rPr>
        <w:t>Related Cost:</w:t>
      </w:r>
      <w:r w:rsidRPr="00383EC8">
        <w:rPr>
          <w:rFonts w:ascii="Times New Roman" w:hAnsi="Times New Roman"/>
          <w:sz w:val="24"/>
          <w:szCs w:val="24"/>
        </w:rPr>
        <w:t xml:space="preserve"> $0</w:t>
      </w:r>
    </w:p>
    <w:p w14:paraId="6316FF36" w14:textId="77777777" w:rsidR="006564A7" w:rsidRPr="00383EC8" w:rsidRDefault="006564A7" w:rsidP="006564A7">
      <w:p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</w:p>
    <w:p w14:paraId="0449AFE2" w14:textId="77777777" w:rsidR="006564A7" w:rsidRPr="00383EC8" w:rsidRDefault="006564A7" w:rsidP="006564A7">
      <w:pPr>
        <w:pStyle w:val="ListParagraph"/>
        <w:spacing w:before="120" w:after="120" w:line="240" w:lineRule="auto"/>
        <w:ind w:left="5040" w:firstLine="720"/>
        <w:rPr>
          <w:rFonts w:ascii="Times New Roman" w:hAnsi="Times New Roman"/>
          <w:b/>
          <w:sz w:val="24"/>
          <w:szCs w:val="24"/>
        </w:rPr>
      </w:pPr>
      <w:r w:rsidRPr="00383EC8">
        <w:rPr>
          <w:rFonts w:ascii="Times New Roman" w:hAnsi="Times New Roman"/>
          <w:b/>
          <w:sz w:val="24"/>
          <w:szCs w:val="24"/>
        </w:rPr>
        <w:t>Total Cost:</w:t>
      </w:r>
      <w:r w:rsidRPr="00383EC8">
        <w:rPr>
          <w:rFonts w:ascii="Times New Roman" w:hAnsi="Times New Roman"/>
          <w:b/>
          <w:sz w:val="24"/>
          <w:szCs w:val="24"/>
          <w:u w:val="single"/>
        </w:rPr>
        <w:t xml:space="preserve"> </w:t>
      </w:r>
      <w:r w:rsidRPr="00383EC8">
        <w:rPr>
          <w:rFonts w:ascii="Times New Roman" w:hAnsi="Times New Roman"/>
          <w:b/>
          <w:sz w:val="24"/>
          <w:szCs w:val="24"/>
        </w:rPr>
        <w:t>$</w:t>
      </w:r>
      <w:r>
        <w:rPr>
          <w:rFonts w:ascii="Times New Roman" w:hAnsi="Times New Roman"/>
          <w:b/>
          <w:sz w:val="24"/>
          <w:szCs w:val="24"/>
        </w:rPr>
        <w:t>150</w:t>
      </w:r>
    </w:p>
    <w:p w14:paraId="19ED2ED8" w14:textId="77777777" w:rsidR="006564A7" w:rsidRPr="00383EC8" w:rsidRDefault="006564A7" w:rsidP="006564A7">
      <w:pPr>
        <w:spacing w:before="120" w:after="120"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383EC8">
        <w:rPr>
          <w:rFonts w:ascii="Times New Roman" w:hAnsi="Times New Roman"/>
          <w:b/>
          <w:sz w:val="24"/>
          <w:szCs w:val="24"/>
        </w:rPr>
        <w:t>Vote:</w:t>
      </w:r>
    </w:p>
    <w:p w14:paraId="50DF2F06" w14:textId="3A03A0A0" w:rsidR="00B06563" w:rsidRDefault="006564A7" w:rsidP="006D1E89">
      <w:pPr>
        <w:spacing w:before="120" w:after="120"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383EC8">
        <w:rPr>
          <w:rFonts w:ascii="Times New Roman" w:hAnsi="Times New Roman"/>
          <w:b/>
          <w:sz w:val="24"/>
          <w:szCs w:val="24"/>
        </w:rPr>
        <w:t xml:space="preserve">Ellis Y/N, Byerly Y/N, </w:t>
      </w:r>
      <w:proofErr w:type="spellStart"/>
      <w:r>
        <w:rPr>
          <w:rFonts w:ascii="Times New Roman" w:hAnsi="Times New Roman"/>
          <w:b/>
          <w:sz w:val="24"/>
          <w:szCs w:val="24"/>
        </w:rPr>
        <w:t>Holzwarth</w:t>
      </w:r>
      <w:proofErr w:type="spellEnd"/>
      <w:r w:rsidRPr="00383EC8">
        <w:rPr>
          <w:rFonts w:ascii="Times New Roman" w:hAnsi="Times New Roman"/>
          <w:b/>
          <w:sz w:val="24"/>
          <w:szCs w:val="24"/>
        </w:rPr>
        <w:t xml:space="preserve"> Y/N, Johnson Y/</w:t>
      </w:r>
      <w:proofErr w:type="gramStart"/>
      <w:r w:rsidRPr="00383EC8">
        <w:rPr>
          <w:rFonts w:ascii="Times New Roman" w:hAnsi="Times New Roman"/>
          <w:b/>
          <w:sz w:val="24"/>
          <w:szCs w:val="24"/>
        </w:rPr>
        <w:t xml:space="preserve">N,   </w:t>
      </w:r>
      <w:proofErr w:type="gramEnd"/>
      <w:r w:rsidRPr="00383EC8">
        <w:rPr>
          <w:rFonts w:ascii="Times New Roman" w:hAnsi="Times New Roman"/>
          <w:b/>
          <w:sz w:val="24"/>
          <w:szCs w:val="24"/>
        </w:rPr>
        <w:t xml:space="preserve">                                                                           </w:t>
      </w:r>
      <w:r>
        <w:rPr>
          <w:rFonts w:ascii="Times New Roman" w:hAnsi="Times New Roman"/>
          <w:b/>
          <w:sz w:val="24"/>
          <w:szCs w:val="24"/>
        </w:rPr>
        <w:t>Briscoe</w:t>
      </w:r>
      <w:r w:rsidRPr="00383EC8">
        <w:rPr>
          <w:rFonts w:ascii="Times New Roman" w:hAnsi="Times New Roman"/>
          <w:b/>
          <w:sz w:val="24"/>
          <w:szCs w:val="24"/>
        </w:rPr>
        <w:t xml:space="preserve"> Y/N, Bauer Y/N, Clements Y/N</w:t>
      </w:r>
    </w:p>
    <w:p w14:paraId="44693571" w14:textId="77777777" w:rsidR="000969FF" w:rsidRDefault="000969FF" w:rsidP="00A4628B">
      <w:pPr>
        <w:spacing w:before="120" w:after="120" w:line="240" w:lineRule="auto"/>
        <w:rPr>
          <w:rFonts w:ascii="Times New Roman" w:hAnsi="Times New Roman"/>
          <w:b/>
          <w:sz w:val="24"/>
          <w:szCs w:val="24"/>
        </w:rPr>
      </w:pPr>
    </w:p>
    <w:p w14:paraId="033BB1A1" w14:textId="3C2D035F" w:rsidR="009F6D1D" w:rsidRPr="00383EC8" w:rsidRDefault="009F6D1D" w:rsidP="009F6D1D">
      <w:pPr>
        <w:pStyle w:val="ListParagraph"/>
        <w:numPr>
          <w:ilvl w:val="0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 xml:space="preserve">From Agency: </w:t>
      </w:r>
      <w:r w:rsidR="000969FF">
        <w:rPr>
          <w:rFonts w:ascii="Times New Roman" w:hAnsi="Times New Roman"/>
          <w:b/>
          <w:sz w:val="24"/>
          <w:szCs w:val="24"/>
        </w:rPr>
        <w:t>Woodland Park PD</w:t>
      </w:r>
    </w:p>
    <w:p w14:paraId="241A1E7E" w14:textId="0E9050C2" w:rsidR="009F6D1D" w:rsidRPr="001645CF" w:rsidRDefault="009F6D1D" w:rsidP="009F6D1D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1645CF">
        <w:rPr>
          <w:rFonts w:ascii="Times New Roman" w:hAnsi="Times New Roman"/>
          <w:b/>
          <w:sz w:val="24"/>
          <w:szCs w:val="24"/>
        </w:rPr>
        <w:t xml:space="preserve">For (Officer): </w:t>
      </w:r>
      <w:r w:rsidR="000969FF">
        <w:rPr>
          <w:rFonts w:ascii="Times New Roman" w:hAnsi="Times New Roman"/>
          <w:bCs/>
          <w:sz w:val="24"/>
          <w:szCs w:val="24"/>
        </w:rPr>
        <w:t>Timothy Bradley</w:t>
      </w:r>
    </w:p>
    <w:p w14:paraId="191099AD" w14:textId="29A2C91C" w:rsidR="009F6D1D" w:rsidRPr="001645CF" w:rsidRDefault="009F6D1D" w:rsidP="009F6D1D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1645CF">
        <w:rPr>
          <w:rFonts w:ascii="Times New Roman" w:hAnsi="Times New Roman"/>
          <w:b/>
          <w:sz w:val="24"/>
          <w:szCs w:val="24"/>
        </w:rPr>
        <w:t>Class:</w:t>
      </w:r>
      <w:r w:rsidRPr="001645CF">
        <w:rPr>
          <w:rFonts w:ascii="Times New Roman" w:hAnsi="Times New Roman"/>
          <w:b/>
          <w:sz w:val="24"/>
          <w:szCs w:val="24"/>
          <w:u w:val="single"/>
        </w:rPr>
        <w:t xml:space="preserve"> </w:t>
      </w:r>
      <w:r w:rsidR="000969FF">
        <w:rPr>
          <w:rFonts w:ascii="Times New Roman" w:hAnsi="Times New Roman"/>
          <w:bCs/>
          <w:sz w:val="24"/>
          <w:szCs w:val="24"/>
        </w:rPr>
        <w:t>Force Science Institute</w:t>
      </w:r>
    </w:p>
    <w:p w14:paraId="2CE43A6C" w14:textId="51664D90" w:rsidR="009F6D1D" w:rsidRPr="001645CF" w:rsidRDefault="009F6D1D" w:rsidP="009F6D1D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1645CF">
        <w:rPr>
          <w:rFonts w:ascii="Times New Roman" w:hAnsi="Times New Roman"/>
          <w:b/>
          <w:sz w:val="24"/>
          <w:szCs w:val="24"/>
        </w:rPr>
        <w:t>Date Requested:</w:t>
      </w:r>
      <w:r w:rsidRPr="001645CF">
        <w:rPr>
          <w:rFonts w:ascii="Times New Roman" w:hAnsi="Times New Roman"/>
          <w:b/>
          <w:sz w:val="24"/>
          <w:szCs w:val="24"/>
          <w:u w:val="single"/>
        </w:rPr>
        <w:t xml:space="preserve"> </w:t>
      </w:r>
      <w:r w:rsidR="000969FF">
        <w:rPr>
          <w:rFonts w:ascii="Times New Roman" w:hAnsi="Times New Roman"/>
          <w:bCs/>
          <w:sz w:val="24"/>
          <w:szCs w:val="24"/>
        </w:rPr>
        <w:t>October 25</w:t>
      </w:r>
      <w:r w:rsidR="000969FF" w:rsidRPr="000969FF">
        <w:rPr>
          <w:rFonts w:ascii="Times New Roman" w:hAnsi="Times New Roman"/>
          <w:bCs/>
          <w:sz w:val="24"/>
          <w:szCs w:val="24"/>
          <w:vertAlign w:val="superscript"/>
        </w:rPr>
        <w:t>th</w:t>
      </w:r>
      <w:r w:rsidR="000969FF">
        <w:rPr>
          <w:rFonts w:ascii="Times New Roman" w:hAnsi="Times New Roman"/>
          <w:bCs/>
          <w:sz w:val="24"/>
          <w:szCs w:val="24"/>
        </w:rPr>
        <w:t>, 2019</w:t>
      </w:r>
    </w:p>
    <w:p w14:paraId="4AA1FA08" w14:textId="026C31FE" w:rsidR="009F6D1D" w:rsidRPr="001645CF" w:rsidRDefault="009F6D1D" w:rsidP="009F6D1D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1645CF">
        <w:rPr>
          <w:rFonts w:ascii="Times New Roman" w:hAnsi="Times New Roman"/>
          <w:b/>
          <w:sz w:val="24"/>
          <w:szCs w:val="24"/>
        </w:rPr>
        <w:t>Date(s):</w:t>
      </w:r>
      <w:r w:rsidRPr="001645CF">
        <w:rPr>
          <w:rFonts w:ascii="Times New Roman" w:hAnsi="Times New Roman"/>
          <w:sz w:val="24"/>
          <w:szCs w:val="24"/>
        </w:rPr>
        <w:t xml:space="preserve"> </w:t>
      </w:r>
      <w:r w:rsidR="000969FF">
        <w:rPr>
          <w:rFonts w:ascii="Times New Roman" w:hAnsi="Times New Roman"/>
          <w:sz w:val="24"/>
          <w:szCs w:val="24"/>
        </w:rPr>
        <w:t>February 3-7, 2020</w:t>
      </w:r>
    </w:p>
    <w:p w14:paraId="4301D29B" w14:textId="3FB1558F" w:rsidR="009F6D1D" w:rsidRPr="001645CF" w:rsidRDefault="009F6D1D" w:rsidP="009F6D1D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1645CF">
        <w:rPr>
          <w:rFonts w:ascii="Times New Roman" w:hAnsi="Times New Roman"/>
          <w:b/>
          <w:sz w:val="24"/>
          <w:szCs w:val="24"/>
        </w:rPr>
        <w:t>Location:</w:t>
      </w:r>
      <w:r w:rsidRPr="001645CF">
        <w:rPr>
          <w:rFonts w:ascii="Times New Roman" w:hAnsi="Times New Roman"/>
          <w:sz w:val="24"/>
          <w:szCs w:val="24"/>
        </w:rPr>
        <w:t xml:space="preserve"> </w:t>
      </w:r>
      <w:r w:rsidR="000969FF">
        <w:rPr>
          <w:rFonts w:ascii="Times New Roman" w:hAnsi="Times New Roman"/>
          <w:sz w:val="24"/>
          <w:szCs w:val="24"/>
        </w:rPr>
        <w:t>Scottsdale, AZ</w:t>
      </w:r>
    </w:p>
    <w:p w14:paraId="37F96C03" w14:textId="3C4D3546" w:rsidR="009F6D1D" w:rsidRPr="001645CF" w:rsidRDefault="009F6D1D" w:rsidP="009F6D1D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1645CF">
        <w:rPr>
          <w:rFonts w:ascii="Times New Roman" w:hAnsi="Times New Roman"/>
          <w:b/>
          <w:sz w:val="24"/>
          <w:szCs w:val="24"/>
        </w:rPr>
        <w:t>Class Cost:</w:t>
      </w:r>
      <w:r w:rsidRPr="001645CF">
        <w:rPr>
          <w:rFonts w:ascii="Times New Roman" w:hAnsi="Times New Roman"/>
          <w:sz w:val="24"/>
          <w:szCs w:val="24"/>
        </w:rPr>
        <w:t xml:space="preserve"> $</w:t>
      </w:r>
      <w:r w:rsidR="000969FF">
        <w:rPr>
          <w:rFonts w:ascii="Times New Roman" w:hAnsi="Times New Roman"/>
          <w:sz w:val="24"/>
          <w:szCs w:val="24"/>
        </w:rPr>
        <w:t>1650</w:t>
      </w:r>
    </w:p>
    <w:p w14:paraId="76B1718C" w14:textId="77777777" w:rsidR="009F6D1D" w:rsidRPr="001645CF" w:rsidRDefault="009F6D1D" w:rsidP="009F6D1D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1645CF">
        <w:rPr>
          <w:rFonts w:ascii="Times New Roman" w:hAnsi="Times New Roman"/>
          <w:b/>
          <w:sz w:val="24"/>
          <w:szCs w:val="24"/>
        </w:rPr>
        <w:t>Lodging:</w:t>
      </w:r>
      <w:r w:rsidRPr="001645CF">
        <w:rPr>
          <w:rFonts w:ascii="Times New Roman" w:hAnsi="Times New Roman"/>
          <w:sz w:val="24"/>
          <w:szCs w:val="24"/>
        </w:rPr>
        <w:t xml:space="preserve"> $0</w:t>
      </w:r>
    </w:p>
    <w:p w14:paraId="105E0C7C" w14:textId="77777777" w:rsidR="009F6D1D" w:rsidRPr="00383EC8" w:rsidRDefault="009F6D1D" w:rsidP="009F6D1D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1645CF">
        <w:rPr>
          <w:rFonts w:ascii="Times New Roman" w:hAnsi="Times New Roman"/>
          <w:b/>
          <w:sz w:val="24"/>
          <w:szCs w:val="24"/>
        </w:rPr>
        <w:t>Per Diem:</w:t>
      </w:r>
      <w:r w:rsidRPr="001645CF">
        <w:rPr>
          <w:rFonts w:ascii="Times New Roman" w:hAnsi="Times New Roman"/>
          <w:sz w:val="24"/>
          <w:szCs w:val="24"/>
        </w:rPr>
        <w:t xml:space="preserve"> $0</w:t>
      </w:r>
    </w:p>
    <w:p w14:paraId="0311B802" w14:textId="77777777" w:rsidR="009F6D1D" w:rsidRPr="00383EC8" w:rsidRDefault="009F6D1D" w:rsidP="009F6D1D">
      <w:pPr>
        <w:pStyle w:val="ListParagraph"/>
        <w:numPr>
          <w:ilvl w:val="2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To:</w:t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  <w:t>Action:</w:t>
      </w:r>
    </w:p>
    <w:p w14:paraId="59CCD8BA" w14:textId="77777777" w:rsidR="009F6D1D" w:rsidRPr="00383EC8" w:rsidRDefault="009F6D1D" w:rsidP="009F6D1D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38112" behindDoc="1" locked="0" layoutInCell="1" allowOverlap="1" wp14:anchorId="056E4FBE" wp14:editId="73F5ECAF">
                <wp:simplePos x="0" y="0"/>
                <wp:positionH relativeFrom="column">
                  <wp:posOffset>3400425</wp:posOffset>
                </wp:positionH>
                <wp:positionV relativeFrom="paragraph">
                  <wp:posOffset>30480</wp:posOffset>
                </wp:positionV>
                <wp:extent cx="1927860" cy="434340"/>
                <wp:effectExtent l="0" t="0" r="15240" b="22860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27860" cy="43434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rgbClr val="F79646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2692C919" w14:textId="77777777" w:rsidR="009F6D1D" w:rsidRDefault="009F6D1D" w:rsidP="009F6D1D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56E4FBE" id="Rectangle 7" o:spid="_x0000_s1028" style="position:absolute;left:0;text-align:left;margin-left:267.75pt;margin-top:2.4pt;width:151.8pt;height:34.2pt;z-index:-2515783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" fillcolor="window" strokecolor="#f79646" strokeweight="2pt">
                <v:textbox>
                  <w:txbxContent>
                    <w:p w14:paraId="2692C919" w14:textId="77777777" w:rsidR="009F6D1D" w:rsidRDefault="009F6D1D" w:rsidP="009F6D1D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 w:rsidRPr="00383EC8">
        <w:rPr>
          <w:rFonts w:ascii="Times New Roman" w:hAnsi="Times New Roman"/>
          <w:b/>
          <w:sz w:val="24"/>
          <w:szCs w:val="24"/>
        </w:rPr>
        <w:t>Related Cost:</w:t>
      </w:r>
      <w:r w:rsidRPr="00383EC8">
        <w:rPr>
          <w:rFonts w:ascii="Times New Roman" w:hAnsi="Times New Roman"/>
          <w:sz w:val="24"/>
          <w:szCs w:val="24"/>
        </w:rPr>
        <w:t xml:space="preserve"> </w:t>
      </w:r>
    </w:p>
    <w:p w14:paraId="22A333A9" w14:textId="77777777" w:rsidR="009F6D1D" w:rsidRPr="00383EC8" w:rsidRDefault="009F6D1D" w:rsidP="009F6D1D">
      <w:p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</w:p>
    <w:p w14:paraId="6A01ADF0" w14:textId="438F6342" w:rsidR="009F6D1D" w:rsidRPr="00383EC8" w:rsidRDefault="009F6D1D" w:rsidP="009F6D1D">
      <w:pPr>
        <w:pStyle w:val="ListParagraph"/>
        <w:spacing w:before="120" w:after="120" w:line="240" w:lineRule="auto"/>
        <w:ind w:left="5040" w:firstLine="720"/>
        <w:rPr>
          <w:rFonts w:ascii="Times New Roman" w:hAnsi="Times New Roman"/>
          <w:b/>
          <w:sz w:val="24"/>
          <w:szCs w:val="24"/>
        </w:rPr>
      </w:pPr>
      <w:r w:rsidRPr="00383EC8">
        <w:rPr>
          <w:rFonts w:ascii="Times New Roman" w:hAnsi="Times New Roman"/>
          <w:b/>
          <w:sz w:val="24"/>
          <w:szCs w:val="24"/>
        </w:rPr>
        <w:t>Total Cost:</w:t>
      </w:r>
      <w:r w:rsidRPr="00383EC8">
        <w:rPr>
          <w:rFonts w:ascii="Times New Roman" w:hAnsi="Times New Roman"/>
          <w:b/>
          <w:sz w:val="24"/>
          <w:szCs w:val="24"/>
          <w:u w:val="single"/>
        </w:rPr>
        <w:t xml:space="preserve"> </w:t>
      </w:r>
      <w:r w:rsidRPr="00383EC8">
        <w:rPr>
          <w:rFonts w:ascii="Times New Roman" w:hAnsi="Times New Roman"/>
          <w:b/>
          <w:sz w:val="24"/>
          <w:szCs w:val="24"/>
        </w:rPr>
        <w:t>$</w:t>
      </w:r>
      <w:r w:rsidR="000969FF">
        <w:rPr>
          <w:rFonts w:ascii="Times New Roman" w:hAnsi="Times New Roman"/>
          <w:b/>
          <w:sz w:val="24"/>
          <w:szCs w:val="24"/>
        </w:rPr>
        <w:t>1650</w:t>
      </w:r>
    </w:p>
    <w:p w14:paraId="5D7ABE55" w14:textId="77777777" w:rsidR="009F6D1D" w:rsidRPr="00383EC8" w:rsidRDefault="009F6D1D" w:rsidP="009F6D1D">
      <w:pPr>
        <w:spacing w:before="120" w:after="120"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383EC8">
        <w:rPr>
          <w:rFonts w:ascii="Times New Roman" w:hAnsi="Times New Roman"/>
          <w:b/>
          <w:sz w:val="24"/>
          <w:szCs w:val="24"/>
        </w:rPr>
        <w:t>Vote:</w:t>
      </w:r>
    </w:p>
    <w:p w14:paraId="48E49D2B" w14:textId="77777777" w:rsidR="009F6D1D" w:rsidRDefault="009F6D1D" w:rsidP="009F6D1D">
      <w:pPr>
        <w:spacing w:before="120" w:after="120"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383EC8">
        <w:rPr>
          <w:rFonts w:ascii="Times New Roman" w:hAnsi="Times New Roman"/>
          <w:b/>
          <w:sz w:val="24"/>
          <w:szCs w:val="24"/>
        </w:rPr>
        <w:t xml:space="preserve">Ellis Y/N, Byerly Y/N, </w:t>
      </w:r>
      <w:proofErr w:type="spellStart"/>
      <w:r>
        <w:rPr>
          <w:rFonts w:ascii="Times New Roman" w:hAnsi="Times New Roman"/>
          <w:b/>
          <w:sz w:val="24"/>
          <w:szCs w:val="24"/>
        </w:rPr>
        <w:t>Holzwarth</w:t>
      </w:r>
      <w:proofErr w:type="spellEnd"/>
      <w:r w:rsidRPr="00383EC8">
        <w:rPr>
          <w:rFonts w:ascii="Times New Roman" w:hAnsi="Times New Roman"/>
          <w:b/>
          <w:sz w:val="24"/>
          <w:szCs w:val="24"/>
        </w:rPr>
        <w:t xml:space="preserve"> Y/N, Johnson Y/</w:t>
      </w:r>
      <w:proofErr w:type="gramStart"/>
      <w:r w:rsidRPr="00383EC8">
        <w:rPr>
          <w:rFonts w:ascii="Times New Roman" w:hAnsi="Times New Roman"/>
          <w:b/>
          <w:sz w:val="24"/>
          <w:szCs w:val="24"/>
        </w:rPr>
        <w:t xml:space="preserve">N,   </w:t>
      </w:r>
      <w:proofErr w:type="gramEnd"/>
      <w:r w:rsidRPr="00383EC8">
        <w:rPr>
          <w:rFonts w:ascii="Times New Roman" w:hAnsi="Times New Roman"/>
          <w:b/>
          <w:sz w:val="24"/>
          <w:szCs w:val="24"/>
        </w:rPr>
        <w:t xml:space="preserve">                                                                           </w:t>
      </w:r>
      <w:r>
        <w:rPr>
          <w:rFonts w:ascii="Times New Roman" w:hAnsi="Times New Roman"/>
          <w:b/>
          <w:sz w:val="24"/>
          <w:szCs w:val="24"/>
        </w:rPr>
        <w:t>Briscoe</w:t>
      </w:r>
      <w:r w:rsidRPr="00383EC8">
        <w:rPr>
          <w:rFonts w:ascii="Times New Roman" w:hAnsi="Times New Roman"/>
          <w:b/>
          <w:sz w:val="24"/>
          <w:szCs w:val="24"/>
        </w:rPr>
        <w:t xml:space="preserve"> Y/N, Bauer Y/N, Clements Y/N</w:t>
      </w:r>
    </w:p>
    <w:p w14:paraId="1609BE77" w14:textId="3835FFA7" w:rsidR="009F6D1D" w:rsidRDefault="009F6D1D" w:rsidP="00A4628B">
      <w:pPr>
        <w:spacing w:before="120" w:after="120" w:line="240" w:lineRule="auto"/>
        <w:rPr>
          <w:rFonts w:ascii="Times New Roman" w:hAnsi="Times New Roman"/>
          <w:b/>
          <w:sz w:val="24"/>
          <w:szCs w:val="24"/>
        </w:rPr>
      </w:pPr>
    </w:p>
    <w:p w14:paraId="0A9D883B" w14:textId="77777777" w:rsidR="006D1E89" w:rsidRDefault="006D1E89" w:rsidP="00A4628B">
      <w:pPr>
        <w:spacing w:before="120" w:after="120" w:line="240" w:lineRule="auto"/>
        <w:rPr>
          <w:rFonts w:ascii="Times New Roman" w:hAnsi="Times New Roman"/>
          <w:b/>
          <w:sz w:val="24"/>
          <w:szCs w:val="24"/>
        </w:rPr>
      </w:pPr>
    </w:p>
    <w:p w14:paraId="7C76809E" w14:textId="2FCE5115" w:rsidR="008957EC" w:rsidRDefault="008957EC" w:rsidP="00667813">
      <w:pPr>
        <w:spacing w:before="120" w:after="120" w:line="240" w:lineRule="auto"/>
        <w:jc w:val="center"/>
        <w:rPr>
          <w:rFonts w:ascii="Times New Roman" w:hAnsi="Times New Roman"/>
          <w:b/>
          <w:sz w:val="32"/>
          <w:szCs w:val="32"/>
        </w:rPr>
      </w:pPr>
    </w:p>
    <w:p w14:paraId="64F541C4" w14:textId="77777777" w:rsidR="007A3B32" w:rsidRPr="001645CF" w:rsidRDefault="007A3B32" w:rsidP="007A3B32">
      <w:pPr>
        <w:pStyle w:val="ListParagraph"/>
        <w:numPr>
          <w:ilvl w:val="0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bookmarkStart w:id="4" w:name="_Hlk24435296"/>
      <w:r w:rsidRPr="001645CF">
        <w:rPr>
          <w:rFonts w:ascii="Times New Roman" w:hAnsi="Times New Roman"/>
          <w:b/>
          <w:sz w:val="24"/>
          <w:szCs w:val="24"/>
        </w:rPr>
        <w:t xml:space="preserve">From Agency: </w:t>
      </w:r>
      <w:r>
        <w:rPr>
          <w:rFonts w:ascii="Times New Roman" w:hAnsi="Times New Roman"/>
          <w:b/>
          <w:sz w:val="24"/>
          <w:szCs w:val="24"/>
        </w:rPr>
        <w:t>Canon City PD</w:t>
      </w:r>
    </w:p>
    <w:p w14:paraId="2FE8F271" w14:textId="78B0BFEB" w:rsidR="007A3B32" w:rsidRPr="001645CF" w:rsidRDefault="007A3B32" w:rsidP="007A3B32">
      <w:pPr>
        <w:pStyle w:val="ListParagraph"/>
        <w:numPr>
          <w:ilvl w:val="1"/>
          <w:numId w:val="41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1645CF">
        <w:rPr>
          <w:rFonts w:ascii="Times New Roman" w:hAnsi="Times New Roman"/>
          <w:b/>
          <w:sz w:val="24"/>
          <w:szCs w:val="24"/>
        </w:rPr>
        <w:t xml:space="preserve">For (Officer): </w:t>
      </w:r>
      <w:r>
        <w:rPr>
          <w:rFonts w:ascii="Times New Roman" w:hAnsi="Times New Roman"/>
          <w:sz w:val="24"/>
          <w:szCs w:val="24"/>
        </w:rPr>
        <w:t>Tim Walsh</w:t>
      </w:r>
    </w:p>
    <w:p w14:paraId="16A9A4A8" w14:textId="2E7C0953" w:rsidR="007A3B32" w:rsidRPr="001645CF" w:rsidRDefault="007A3B32" w:rsidP="007A3B32">
      <w:pPr>
        <w:pStyle w:val="ListParagraph"/>
        <w:numPr>
          <w:ilvl w:val="1"/>
          <w:numId w:val="41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1645CF">
        <w:rPr>
          <w:rFonts w:ascii="Times New Roman" w:hAnsi="Times New Roman"/>
          <w:b/>
          <w:sz w:val="24"/>
          <w:szCs w:val="24"/>
        </w:rPr>
        <w:t>Class:</w:t>
      </w:r>
      <w:r w:rsidRPr="001645CF">
        <w:rPr>
          <w:rFonts w:ascii="Times New Roman" w:hAnsi="Times New Roman"/>
          <w:b/>
          <w:sz w:val="24"/>
          <w:szCs w:val="24"/>
          <w:u w:val="single"/>
        </w:rPr>
        <w:t xml:space="preserve"> </w:t>
      </w:r>
      <w:r>
        <w:rPr>
          <w:rFonts w:ascii="Times New Roman" w:hAnsi="Times New Roman"/>
          <w:bCs/>
          <w:sz w:val="24"/>
          <w:szCs w:val="24"/>
        </w:rPr>
        <w:t>Writing Reports NIBRS style</w:t>
      </w:r>
    </w:p>
    <w:p w14:paraId="051E7F13" w14:textId="7E626CBD" w:rsidR="007A3B32" w:rsidRPr="001645CF" w:rsidRDefault="007A3B32" w:rsidP="007A3B32">
      <w:pPr>
        <w:pStyle w:val="ListParagraph"/>
        <w:numPr>
          <w:ilvl w:val="1"/>
          <w:numId w:val="41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1645CF">
        <w:rPr>
          <w:rFonts w:ascii="Times New Roman" w:hAnsi="Times New Roman"/>
          <w:b/>
          <w:sz w:val="24"/>
          <w:szCs w:val="24"/>
        </w:rPr>
        <w:t>Date Requested:</w:t>
      </w:r>
      <w:r w:rsidRPr="001645CF">
        <w:rPr>
          <w:rFonts w:ascii="Times New Roman" w:hAnsi="Times New Roman"/>
          <w:b/>
          <w:sz w:val="24"/>
          <w:szCs w:val="24"/>
          <w:u w:val="single"/>
        </w:rPr>
        <w:t xml:space="preserve"> </w:t>
      </w:r>
      <w:r>
        <w:rPr>
          <w:rFonts w:ascii="Times New Roman" w:hAnsi="Times New Roman"/>
          <w:sz w:val="24"/>
          <w:szCs w:val="24"/>
        </w:rPr>
        <w:t>10/24/19</w:t>
      </w:r>
    </w:p>
    <w:p w14:paraId="7DFDBEA9" w14:textId="119DDB50" w:rsidR="007A3B32" w:rsidRPr="001645CF" w:rsidRDefault="007A3B32" w:rsidP="007A3B32">
      <w:pPr>
        <w:pStyle w:val="ListParagraph"/>
        <w:numPr>
          <w:ilvl w:val="1"/>
          <w:numId w:val="41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1645CF">
        <w:rPr>
          <w:rFonts w:ascii="Times New Roman" w:hAnsi="Times New Roman"/>
          <w:b/>
          <w:sz w:val="24"/>
          <w:szCs w:val="24"/>
        </w:rPr>
        <w:t>Date(s):</w:t>
      </w:r>
      <w:r w:rsidRPr="001645CF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November 15</w:t>
      </w:r>
      <w:r w:rsidRPr="007A3B32">
        <w:rPr>
          <w:rFonts w:ascii="Times New Roman" w:hAnsi="Times New Roman"/>
          <w:sz w:val="24"/>
          <w:szCs w:val="24"/>
          <w:vertAlign w:val="superscript"/>
        </w:rPr>
        <w:t>th</w:t>
      </w:r>
      <w:r>
        <w:rPr>
          <w:rFonts w:ascii="Times New Roman" w:hAnsi="Times New Roman"/>
          <w:sz w:val="24"/>
          <w:szCs w:val="24"/>
        </w:rPr>
        <w:t>, 2019</w:t>
      </w:r>
    </w:p>
    <w:p w14:paraId="0A885388" w14:textId="33EF7DEF" w:rsidR="007A3B32" w:rsidRPr="001645CF" w:rsidRDefault="007A3B32" w:rsidP="007A3B32">
      <w:pPr>
        <w:pStyle w:val="ListParagraph"/>
        <w:numPr>
          <w:ilvl w:val="1"/>
          <w:numId w:val="41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1645CF">
        <w:rPr>
          <w:rFonts w:ascii="Times New Roman" w:hAnsi="Times New Roman"/>
          <w:b/>
          <w:sz w:val="24"/>
          <w:szCs w:val="24"/>
        </w:rPr>
        <w:t>Location:</w:t>
      </w:r>
      <w:r w:rsidRPr="001645CF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Thornton</w:t>
      </w:r>
      <w:r w:rsidRPr="001645CF">
        <w:rPr>
          <w:rFonts w:ascii="Times New Roman" w:hAnsi="Times New Roman"/>
          <w:sz w:val="24"/>
          <w:szCs w:val="24"/>
        </w:rPr>
        <w:t>, CO</w:t>
      </w:r>
    </w:p>
    <w:p w14:paraId="2AF93EE1" w14:textId="0568B113" w:rsidR="007A3B32" w:rsidRPr="001645CF" w:rsidRDefault="007A3B32" w:rsidP="007A3B32">
      <w:pPr>
        <w:pStyle w:val="ListParagraph"/>
        <w:numPr>
          <w:ilvl w:val="1"/>
          <w:numId w:val="41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1645CF">
        <w:rPr>
          <w:rFonts w:ascii="Times New Roman" w:hAnsi="Times New Roman"/>
          <w:b/>
          <w:sz w:val="24"/>
          <w:szCs w:val="24"/>
        </w:rPr>
        <w:t>Class Cost:</w:t>
      </w:r>
      <w:r w:rsidRPr="001645CF">
        <w:rPr>
          <w:rFonts w:ascii="Times New Roman" w:hAnsi="Times New Roman"/>
          <w:sz w:val="24"/>
          <w:szCs w:val="24"/>
        </w:rPr>
        <w:t xml:space="preserve"> $</w:t>
      </w:r>
      <w:r>
        <w:rPr>
          <w:rFonts w:ascii="Times New Roman" w:hAnsi="Times New Roman"/>
          <w:sz w:val="24"/>
          <w:szCs w:val="24"/>
        </w:rPr>
        <w:t>195</w:t>
      </w:r>
    </w:p>
    <w:p w14:paraId="36EE199A" w14:textId="77777777" w:rsidR="007A3B32" w:rsidRPr="00383EC8" w:rsidRDefault="007A3B32" w:rsidP="007A3B32">
      <w:pPr>
        <w:pStyle w:val="ListParagraph"/>
        <w:numPr>
          <w:ilvl w:val="1"/>
          <w:numId w:val="41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1645CF">
        <w:rPr>
          <w:rFonts w:ascii="Times New Roman" w:hAnsi="Times New Roman"/>
          <w:b/>
          <w:sz w:val="24"/>
          <w:szCs w:val="24"/>
        </w:rPr>
        <w:t>Lodging:</w:t>
      </w:r>
      <w:r w:rsidRPr="001645CF">
        <w:rPr>
          <w:rFonts w:ascii="Times New Roman" w:hAnsi="Times New Roman"/>
          <w:sz w:val="24"/>
          <w:szCs w:val="24"/>
        </w:rPr>
        <w:t xml:space="preserve"> $0</w:t>
      </w:r>
    </w:p>
    <w:p w14:paraId="6758F6F2" w14:textId="77777777" w:rsidR="007A3B32" w:rsidRPr="00383EC8" w:rsidRDefault="007A3B32" w:rsidP="007A3B32">
      <w:pPr>
        <w:pStyle w:val="ListParagraph"/>
        <w:numPr>
          <w:ilvl w:val="1"/>
          <w:numId w:val="41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Per Diem:</w:t>
      </w:r>
      <w:r w:rsidRPr="00383EC8">
        <w:rPr>
          <w:rFonts w:ascii="Times New Roman" w:hAnsi="Times New Roman"/>
          <w:sz w:val="24"/>
          <w:szCs w:val="24"/>
        </w:rPr>
        <w:t xml:space="preserve"> $0</w:t>
      </w:r>
    </w:p>
    <w:p w14:paraId="5B067F20" w14:textId="77777777" w:rsidR="007A3B32" w:rsidRPr="00383EC8" w:rsidRDefault="007A3B32" w:rsidP="007A3B32">
      <w:pPr>
        <w:pStyle w:val="ListParagraph"/>
        <w:numPr>
          <w:ilvl w:val="2"/>
          <w:numId w:val="41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To:</w:t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  <w:t>Action:</w:t>
      </w:r>
    </w:p>
    <w:p w14:paraId="2347C6F8" w14:textId="77777777" w:rsidR="007A3B32" w:rsidRPr="00383EC8" w:rsidRDefault="007A3B32" w:rsidP="007A3B32">
      <w:pPr>
        <w:pStyle w:val="ListParagraph"/>
        <w:numPr>
          <w:ilvl w:val="1"/>
          <w:numId w:val="41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40160" behindDoc="1" locked="0" layoutInCell="1" allowOverlap="1" wp14:anchorId="0DECB50C" wp14:editId="4CEA48C7">
                <wp:simplePos x="0" y="0"/>
                <wp:positionH relativeFrom="column">
                  <wp:posOffset>3400425</wp:posOffset>
                </wp:positionH>
                <wp:positionV relativeFrom="paragraph">
                  <wp:posOffset>30480</wp:posOffset>
                </wp:positionV>
                <wp:extent cx="1927860" cy="434340"/>
                <wp:effectExtent l="0" t="0" r="15240" b="22860"/>
                <wp:wrapNone/>
                <wp:docPr id="16" name="Rectangle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27860" cy="43434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rgbClr val="F79646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4808C466" w14:textId="77777777" w:rsidR="007A3B32" w:rsidRDefault="007A3B32" w:rsidP="007A3B32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DECB50C" id="Rectangle 16" o:spid="_x0000_s1029" style="position:absolute;left:0;text-align:left;margin-left:267.75pt;margin-top:2.4pt;width:151.8pt;height:34.2pt;z-index:-2515763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" fillcolor="window" strokecolor="#f79646" strokeweight="2pt">
                <v:textbox>
                  <w:txbxContent>
                    <w:p w14:paraId="4808C466" w14:textId="77777777" w:rsidR="007A3B32" w:rsidRDefault="007A3B32" w:rsidP="007A3B32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 w:rsidRPr="00383EC8">
        <w:rPr>
          <w:rFonts w:ascii="Times New Roman" w:hAnsi="Times New Roman"/>
          <w:b/>
          <w:sz w:val="24"/>
          <w:szCs w:val="24"/>
        </w:rPr>
        <w:t>Related Cost:</w:t>
      </w:r>
      <w:r w:rsidRPr="00383EC8">
        <w:rPr>
          <w:rFonts w:ascii="Times New Roman" w:hAnsi="Times New Roman"/>
          <w:sz w:val="24"/>
          <w:szCs w:val="24"/>
        </w:rPr>
        <w:t xml:space="preserve"> $0</w:t>
      </w:r>
    </w:p>
    <w:p w14:paraId="13A8D17E" w14:textId="77777777" w:rsidR="007A3B32" w:rsidRPr="00383EC8" w:rsidRDefault="007A3B32" w:rsidP="007A3B32">
      <w:p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</w:p>
    <w:p w14:paraId="4E79877E" w14:textId="38793E7F" w:rsidR="007A3B32" w:rsidRPr="00383EC8" w:rsidRDefault="007A3B32" w:rsidP="007A3B32">
      <w:pPr>
        <w:pStyle w:val="ListParagraph"/>
        <w:spacing w:before="120" w:after="120" w:line="240" w:lineRule="auto"/>
        <w:ind w:left="5040" w:firstLine="720"/>
        <w:rPr>
          <w:rFonts w:ascii="Times New Roman" w:hAnsi="Times New Roman"/>
          <w:b/>
          <w:sz w:val="24"/>
          <w:szCs w:val="24"/>
        </w:rPr>
      </w:pPr>
      <w:r w:rsidRPr="00383EC8">
        <w:rPr>
          <w:rFonts w:ascii="Times New Roman" w:hAnsi="Times New Roman"/>
          <w:b/>
          <w:sz w:val="24"/>
          <w:szCs w:val="24"/>
        </w:rPr>
        <w:t>Total Cost:</w:t>
      </w:r>
      <w:r w:rsidRPr="00383EC8">
        <w:rPr>
          <w:rFonts w:ascii="Times New Roman" w:hAnsi="Times New Roman"/>
          <w:b/>
          <w:sz w:val="24"/>
          <w:szCs w:val="24"/>
          <w:u w:val="single"/>
        </w:rPr>
        <w:t xml:space="preserve"> </w:t>
      </w:r>
      <w:r w:rsidRPr="00383EC8">
        <w:rPr>
          <w:rFonts w:ascii="Times New Roman" w:hAnsi="Times New Roman"/>
          <w:b/>
          <w:sz w:val="24"/>
          <w:szCs w:val="24"/>
        </w:rPr>
        <w:t>$</w:t>
      </w:r>
      <w:r>
        <w:rPr>
          <w:rFonts w:ascii="Times New Roman" w:hAnsi="Times New Roman"/>
          <w:b/>
          <w:sz w:val="24"/>
          <w:szCs w:val="24"/>
        </w:rPr>
        <w:t>195</w:t>
      </w:r>
    </w:p>
    <w:p w14:paraId="274FD9DF" w14:textId="77777777" w:rsidR="007A3B32" w:rsidRPr="00383EC8" w:rsidRDefault="007A3B32" w:rsidP="007A3B32">
      <w:pPr>
        <w:spacing w:before="120" w:after="120"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383EC8">
        <w:rPr>
          <w:rFonts w:ascii="Times New Roman" w:hAnsi="Times New Roman"/>
          <w:b/>
          <w:sz w:val="24"/>
          <w:szCs w:val="24"/>
        </w:rPr>
        <w:t>Vote:</w:t>
      </w:r>
    </w:p>
    <w:p w14:paraId="3D660579" w14:textId="77777777" w:rsidR="007A3B32" w:rsidRDefault="007A3B32" w:rsidP="007A3B32">
      <w:pPr>
        <w:spacing w:before="120" w:after="120"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383EC8">
        <w:rPr>
          <w:rFonts w:ascii="Times New Roman" w:hAnsi="Times New Roman"/>
          <w:b/>
          <w:sz w:val="24"/>
          <w:szCs w:val="24"/>
        </w:rPr>
        <w:t xml:space="preserve">Ellis Y/N, Byerly Y/N, </w:t>
      </w:r>
      <w:proofErr w:type="spellStart"/>
      <w:r>
        <w:rPr>
          <w:rFonts w:ascii="Times New Roman" w:hAnsi="Times New Roman"/>
          <w:b/>
          <w:sz w:val="24"/>
          <w:szCs w:val="24"/>
        </w:rPr>
        <w:t>Holzwarth</w:t>
      </w:r>
      <w:proofErr w:type="spellEnd"/>
      <w:r w:rsidRPr="00383EC8">
        <w:rPr>
          <w:rFonts w:ascii="Times New Roman" w:hAnsi="Times New Roman"/>
          <w:b/>
          <w:sz w:val="24"/>
          <w:szCs w:val="24"/>
        </w:rPr>
        <w:t xml:space="preserve"> Y/N, Johnson Y/</w:t>
      </w:r>
      <w:proofErr w:type="gramStart"/>
      <w:r w:rsidRPr="00383EC8">
        <w:rPr>
          <w:rFonts w:ascii="Times New Roman" w:hAnsi="Times New Roman"/>
          <w:b/>
          <w:sz w:val="24"/>
          <w:szCs w:val="24"/>
        </w:rPr>
        <w:t xml:space="preserve">N,   </w:t>
      </w:r>
      <w:proofErr w:type="gramEnd"/>
      <w:r w:rsidRPr="00383EC8">
        <w:rPr>
          <w:rFonts w:ascii="Times New Roman" w:hAnsi="Times New Roman"/>
          <w:b/>
          <w:sz w:val="24"/>
          <w:szCs w:val="24"/>
        </w:rPr>
        <w:t xml:space="preserve">                                                                           </w:t>
      </w:r>
      <w:r>
        <w:rPr>
          <w:rFonts w:ascii="Times New Roman" w:hAnsi="Times New Roman"/>
          <w:b/>
          <w:sz w:val="24"/>
          <w:szCs w:val="24"/>
        </w:rPr>
        <w:t>Briscoe</w:t>
      </w:r>
      <w:r w:rsidRPr="00383EC8">
        <w:rPr>
          <w:rFonts w:ascii="Times New Roman" w:hAnsi="Times New Roman"/>
          <w:b/>
          <w:sz w:val="24"/>
          <w:szCs w:val="24"/>
        </w:rPr>
        <w:t xml:space="preserve"> Y/N, Bauer Y/N, Clements Y/N</w:t>
      </w:r>
    </w:p>
    <w:bookmarkEnd w:id="4"/>
    <w:p w14:paraId="190962F4" w14:textId="1825F9B1" w:rsidR="000969FF" w:rsidRDefault="000969FF" w:rsidP="007A3B32">
      <w:pPr>
        <w:spacing w:before="120" w:after="120" w:line="240" w:lineRule="auto"/>
        <w:rPr>
          <w:rFonts w:ascii="Times New Roman" w:hAnsi="Times New Roman"/>
          <w:b/>
          <w:sz w:val="32"/>
          <w:szCs w:val="32"/>
        </w:rPr>
      </w:pPr>
    </w:p>
    <w:p w14:paraId="03E8C6FB" w14:textId="14265032" w:rsidR="000969FF" w:rsidRDefault="000969FF" w:rsidP="00667813">
      <w:pPr>
        <w:spacing w:before="120" w:after="120" w:line="240" w:lineRule="auto"/>
        <w:jc w:val="center"/>
        <w:rPr>
          <w:rFonts w:ascii="Times New Roman" w:hAnsi="Times New Roman"/>
          <w:b/>
          <w:sz w:val="32"/>
          <w:szCs w:val="32"/>
        </w:rPr>
      </w:pPr>
    </w:p>
    <w:p w14:paraId="1CDF4CCE" w14:textId="3D924EFB" w:rsidR="000969FF" w:rsidRDefault="000969FF" w:rsidP="00667813">
      <w:pPr>
        <w:spacing w:before="120" w:after="120" w:line="240" w:lineRule="auto"/>
        <w:jc w:val="center"/>
        <w:rPr>
          <w:rFonts w:ascii="Times New Roman" w:hAnsi="Times New Roman"/>
          <w:b/>
          <w:sz w:val="32"/>
          <w:szCs w:val="32"/>
        </w:rPr>
      </w:pPr>
    </w:p>
    <w:p w14:paraId="3D93C4F5" w14:textId="049E58E9" w:rsidR="00731A83" w:rsidRPr="001645CF" w:rsidRDefault="00731A83" w:rsidP="00731A83">
      <w:pPr>
        <w:pStyle w:val="ListParagraph"/>
        <w:numPr>
          <w:ilvl w:val="0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1645CF">
        <w:rPr>
          <w:rFonts w:ascii="Times New Roman" w:hAnsi="Times New Roman"/>
          <w:b/>
          <w:sz w:val="24"/>
          <w:szCs w:val="24"/>
        </w:rPr>
        <w:t xml:space="preserve">From Agency: </w:t>
      </w:r>
      <w:r>
        <w:rPr>
          <w:rFonts w:ascii="Times New Roman" w:hAnsi="Times New Roman"/>
          <w:b/>
          <w:sz w:val="24"/>
          <w:szCs w:val="24"/>
        </w:rPr>
        <w:t>Colorado Springs PD</w:t>
      </w:r>
    </w:p>
    <w:p w14:paraId="68F7D03B" w14:textId="7FAD55C1" w:rsidR="00731A83" w:rsidRPr="001645CF" w:rsidRDefault="00731A83" w:rsidP="008436B9">
      <w:pPr>
        <w:pStyle w:val="ListParagraph"/>
        <w:numPr>
          <w:ilvl w:val="1"/>
          <w:numId w:val="42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1645CF">
        <w:rPr>
          <w:rFonts w:ascii="Times New Roman" w:hAnsi="Times New Roman"/>
          <w:b/>
          <w:sz w:val="24"/>
          <w:szCs w:val="24"/>
        </w:rPr>
        <w:t xml:space="preserve">For (Officer): </w:t>
      </w:r>
      <w:r>
        <w:rPr>
          <w:rFonts w:ascii="Times New Roman" w:hAnsi="Times New Roman"/>
          <w:sz w:val="24"/>
          <w:szCs w:val="24"/>
        </w:rPr>
        <w:t xml:space="preserve">Scott </w:t>
      </w:r>
      <w:proofErr w:type="spellStart"/>
      <w:r>
        <w:rPr>
          <w:rFonts w:ascii="Times New Roman" w:hAnsi="Times New Roman"/>
          <w:sz w:val="24"/>
          <w:szCs w:val="24"/>
        </w:rPr>
        <w:t>Acey</w:t>
      </w:r>
      <w:proofErr w:type="spellEnd"/>
    </w:p>
    <w:p w14:paraId="05FC507D" w14:textId="2C5970BD" w:rsidR="00731A83" w:rsidRPr="001645CF" w:rsidRDefault="00731A83" w:rsidP="008436B9">
      <w:pPr>
        <w:pStyle w:val="ListParagraph"/>
        <w:numPr>
          <w:ilvl w:val="1"/>
          <w:numId w:val="42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1645CF">
        <w:rPr>
          <w:rFonts w:ascii="Times New Roman" w:hAnsi="Times New Roman"/>
          <w:b/>
          <w:sz w:val="24"/>
          <w:szCs w:val="24"/>
        </w:rPr>
        <w:t>Class:</w:t>
      </w:r>
      <w:r w:rsidRPr="001645CF">
        <w:rPr>
          <w:rFonts w:ascii="Times New Roman" w:hAnsi="Times New Roman"/>
          <w:b/>
          <w:sz w:val="24"/>
          <w:szCs w:val="24"/>
          <w:u w:val="single"/>
        </w:rPr>
        <w:t xml:space="preserve"> </w:t>
      </w:r>
      <w:r>
        <w:rPr>
          <w:rFonts w:ascii="Times New Roman" w:hAnsi="Times New Roman"/>
          <w:bCs/>
          <w:sz w:val="24"/>
          <w:szCs w:val="24"/>
        </w:rPr>
        <w:t>Rangemaster Development</w:t>
      </w:r>
    </w:p>
    <w:p w14:paraId="3BA871D9" w14:textId="6EC36F53" w:rsidR="00731A83" w:rsidRPr="001645CF" w:rsidRDefault="00731A83" w:rsidP="008436B9">
      <w:pPr>
        <w:pStyle w:val="ListParagraph"/>
        <w:numPr>
          <w:ilvl w:val="1"/>
          <w:numId w:val="42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1645CF">
        <w:rPr>
          <w:rFonts w:ascii="Times New Roman" w:hAnsi="Times New Roman"/>
          <w:b/>
          <w:sz w:val="24"/>
          <w:szCs w:val="24"/>
        </w:rPr>
        <w:t>Date Requested:</w:t>
      </w:r>
      <w:r w:rsidRPr="001645CF">
        <w:rPr>
          <w:rFonts w:ascii="Times New Roman" w:hAnsi="Times New Roman"/>
          <w:b/>
          <w:sz w:val="24"/>
          <w:szCs w:val="24"/>
          <w:u w:val="single"/>
        </w:rPr>
        <w:t xml:space="preserve"> </w:t>
      </w:r>
      <w:r>
        <w:rPr>
          <w:rFonts w:ascii="Times New Roman" w:hAnsi="Times New Roman"/>
          <w:sz w:val="24"/>
          <w:szCs w:val="24"/>
        </w:rPr>
        <w:t>1</w:t>
      </w:r>
      <w:r>
        <w:rPr>
          <w:rFonts w:ascii="Times New Roman" w:hAnsi="Times New Roman"/>
          <w:sz w:val="24"/>
          <w:szCs w:val="24"/>
        </w:rPr>
        <w:t>1/05/19</w:t>
      </w:r>
    </w:p>
    <w:p w14:paraId="482472A4" w14:textId="05F75A5E" w:rsidR="00731A83" w:rsidRPr="001645CF" w:rsidRDefault="00731A83" w:rsidP="008436B9">
      <w:pPr>
        <w:pStyle w:val="ListParagraph"/>
        <w:numPr>
          <w:ilvl w:val="1"/>
          <w:numId w:val="42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1645CF">
        <w:rPr>
          <w:rFonts w:ascii="Times New Roman" w:hAnsi="Times New Roman"/>
          <w:b/>
          <w:sz w:val="24"/>
          <w:szCs w:val="24"/>
        </w:rPr>
        <w:t>Date(s):</w:t>
      </w:r>
      <w:r w:rsidRPr="001645CF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December 2-4th</w:t>
      </w:r>
      <w:r>
        <w:rPr>
          <w:rFonts w:ascii="Times New Roman" w:hAnsi="Times New Roman"/>
          <w:sz w:val="24"/>
          <w:szCs w:val="24"/>
        </w:rPr>
        <w:t>, 2019</w:t>
      </w:r>
    </w:p>
    <w:p w14:paraId="394ECB21" w14:textId="1208D5BA" w:rsidR="00731A83" w:rsidRPr="001645CF" w:rsidRDefault="00731A83" w:rsidP="008436B9">
      <w:pPr>
        <w:pStyle w:val="ListParagraph"/>
        <w:numPr>
          <w:ilvl w:val="1"/>
          <w:numId w:val="42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1645CF">
        <w:rPr>
          <w:rFonts w:ascii="Times New Roman" w:hAnsi="Times New Roman"/>
          <w:b/>
          <w:sz w:val="24"/>
          <w:szCs w:val="24"/>
        </w:rPr>
        <w:t>Location:</w:t>
      </w:r>
      <w:r w:rsidRPr="001645CF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Ft Collins</w:t>
      </w:r>
      <w:r w:rsidRPr="001645CF">
        <w:rPr>
          <w:rFonts w:ascii="Times New Roman" w:hAnsi="Times New Roman"/>
          <w:sz w:val="24"/>
          <w:szCs w:val="24"/>
        </w:rPr>
        <w:t>, CO</w:t>
      </w:r>
    </w:p>
    <w:p w14:paraId="1ED38AC1" w14:textId="7BEAB016" w:rsidR="00731A83" w:rsidRPr="001645CF" w:rsidRDefault="00731A83" w:rsidP="008436B9">
      <w:pPr>
        <w:pStyle w:val="ListParagraph"/>
        <w:numPr>
          <w:ilvl w:val="1"/>
          <w:numId w:val="42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1645CF">
        <w:rPr>
          <w:rFonts w:ascii="Times New Roman" w:hAnsi="Times New Roman"/>
          <w:b/>
          <w:sz w:val="24"/>
          <w:szCs w:val="24"/>
        </w:rPr>
        <w:t>Class Cost:</w:t>
      </w:r>
      <w:r w:rsidRPr="001645CF">
        <w:rPr>
          <w:rFonts w:ascii="Times New Roman" w:hAnsi="Times New Roman"/>
          <w:sz w:val="24"/>
          <w:szCs w:val="24"/>
        </w:rPr>
        <w:t xml:space="preserve"> $</w:t>
      </w:r>
      <w:r>
        <w:rPr>
          <w:rFonts w:ascii="Times New Roman" w:hAnsi="Times New Roman"/>
          <w:sz w:val="24"/>
          <w:szCs w:val="24"/>
        </w:rPr>
        <w:t>425</w:t>
      </w:r>
    </w:p>
    <w:p w14:paraId="347ED8D1" w14:textId="77777777" w:rsidR="00731A83" w:rsidRPr="00383EC8" w:rsidRDefault="00731A83" w:rsidP="008436B9">
      <w:pPr>
        <w:pStyle w:val="ListParagraph"/>
        <w:numPr>
          <w:ilvl w:val="1"/>
          <w:numId w:val="42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1645CF">
        <w:rPr>
          <w:rFonts w:ascii="Times New Roman" w:hAnsi="Times New Roman"/>
          <w:b/>
          <w:sz w:val="24"/>
          <w:szCs w:val="24"/>
        </w:rPr>
        <w:t>Lodging:</w:t>
      </w:r>
      <w:r w:rsidRPr="001645CF">
        <w:rPr>
          <w:rFonts w:ascii="Times New Roman" w:hAnsi="Times New Roman"/>
          <w:sz w:val="24"/>
          <w:szCs w:val="24"/>
        </w:rPr>
        <w:t xml:space="preserve"> $0</w:t>
      </w:r>
    </w:p>
    <w:p w14:paraId="0150A771" w14:textId="77777777" w:rsidR="00731A83" w:rsidRPr="00383EC8" w:rsidRDefault="00731A83" w:rsidP="008436B9">
      <w:pPr>
        <w:pStyle w:val="ListParagraph"/>
        <w:numPr>
          <w:ilvl w:val="1"/>
          <w:numId w:val="42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Per Diem:</w:t>
      </w:r>
      <w:r w:rsidRPr="00383EC8">
        <w:rPr>
          <w:rFonts w:ascii="Times New Roman" w:hAnsi="Times New Roman"/>
          <w:sz w:val="24"/>
          <w:szCs w:val="24"/>
        </w:rPr>
        <w:t xml:space="preserve"> $0</w:t>
      </w:r>
    </w:p>
    <w:p w14:paraId="0E34418B" w14:textId="77777777" w:rsidR="00731A83" w:rsidRPr="00383EC8" w:rsidRDefault="00731A83" w:rsidP="008436B9">
      <w:pPr>
        <w:pStyle w:val="ListParagraph"/>
        <w:numPr>
          <w:ilvl w:val="2"/>
          <w:numId w:val="42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To:</w:t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  <w:t>Action:</w:t>
      </w:r>
    </w:p>
    <w:p w14:paraId="05C31A69" w14:textId="77777777" w:rsidR="00731A83" w:rsidRPr="00383EC8" w:rsidRDefault="00731A83" w:rsidP="008436B9">
      <w:pPr>
        <w:pStyle w:val="ListParagraph"/>
        <w:numPr>
          <w:ilvl w:val="1"/>
          <w:numId w:val="42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42208" behindDoc="1" locked="0" layoutInCell="1" allowOverlap="1" wp14:anchorId="758854D1" wp14:editId="0A2ACCFE">
                <wp:simplePos x="0" y="0"/>
                <wp:positionH relativeFrom="column">
                  <wp:posOffset>3400425</wp:posOffset>
                </wp:positionH>
                <wp:positionV relativeFrom="paragraph">
                  <wp:posOffset>30480</wp:posOffset>
                </wp:positionV>
                <wp:extent cx="1927860" cy="434340"/>
                <wp:effectExtent l="0" t="0" r="15240" b="22860"/>
                <wp:wrapNone/>
                <wp:docPr id="19" name="Rectangle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27860" cy="43434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rgbClr val="F79646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159982B8" w14:textId="77777777" w:rsidR="00731A83" w:rsidRDefault="00731A83" w:rsidP="00731A83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58854D1" id="Rectangle 19" o:spid="_x0000_s1030" style="position:absolute;left:0;text-align:left;margin-left:267.75pt;margin-top:2.4pt;width:151.8pt;height:34.2pt;z-index:-2515742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" fillcolor="window" strokecolor="#f79646" strokeweight="2pt">
                <v:textbox>
                  <w:txbxContent>
                    <w:p w14:paraId="159982B8" w14:textId="77777777" w:rsidR="00731A83" w:rsidRDefault="00731A83" w:rsidP="00731A83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 w:rsidRPr="00383EC8">
        <w:rPr>
          <w:rFonts w:ascii="Times New Roman" w:hAnsi="Times New Roman"/>
          <w:b/>
          <w:sz w:val="24"/>
          <w:szCs w:val="24"/>
        </w:rPr>
        <w:t>Related Cost:</w:t>
      </w:r>
      <w:r w:rsidRPr="00383EC8">
        <w:rPr>
          <w:rFonts w:ascii="Times New Roman" w:hAnsi="Times New Roman"/>
          <w:sz w:val="24"/>
          <w:szCs w:val="24"/>
        </w:rPr>
        <w:t xml:space="preserve"> $0</w:t>
      </w:r>
    </w:p>
    <w:p w14:paraId="28D8F3DE" w14:textId="77777777" w:rsidR="00731A83" w:rsidRPr="00383EC8" w:rsidRDefault="00731A83" w:rsidP="00731A83">
      <w:p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</w:p>
    <w:p w14:paraId="261052F2" w14:textId="70BE3DF3" w:rsidR="00731A83" w:rsidRPr="00383EC8" w:rsidRDefault="00731A83" w:rsidP="00731A83">
      <w:pPr>
        <w:pStyle w:val="ListParagraph"/>
        <w:spacing w:before="120" w:after="120" w:line="240" w:lineRule="auto"/>
        <w:ind w:left="5040" w:firstLine="720"/>
        <w:rPr>
          <w:rFonts w:ascii="Times New Roman" w:hAnsi="Times New Roman"/>
          <w:b/>
          <w:sz w:val="24"/>
          <w:szCs w:val="24"/>
        </w:rPr>
      </w:pPr>
      <w:r w:rsidRPr="00383EC8">
        <w:rPr>
          <w:rFonts w:ascii="Times New Roman" w:hAnsi="Times New Roman"/>
          <w:b/>
          <w:sz w:val="24"/>
          <w:szCs w:val="24"/>
        </w:rPr>
        <w:t>Total Cost:</w:t>
      </w:r>
      <w:r w:rsidRPr="00383EC8">
        <w:rPr>
          <w:rFonts w:ascii="Times New Roman" w:hAnsi="Times New Roman"/>
          <w:b/>
          <w:sz w:val="24"/>
          <w:szCs w:val="24"/>
          <w:u w:val="single"/>
        </w:rPr>
        <w:t xml:space="preserve"> </w:t>
      </w:r>
      <w:r w:rsidRPr="00383EC8">
        <w:rPr>
          <w:rFonts w:ascii="Times New Roman" w:hAnsi="Times New Roman"/>
          <w:b/>
          <w:sz w:val="24"/>
          <w:szCs w:val="24"/>
        </w:rPr>
        <w:t>$</w:t>
      </w:r>
      <w:r>
        <w:rPr>
          <w:rFonts w:ascii="Times New Roman" w:hAnsi="Times New Roman"/>
          <w:b/>
          <w:sz w:val="24"/>
          <w:szCs w:val="24"/>
        </w:rPr>
        <w:t>425</w:t>
      </w:r>
    </w:p>
    <w:p w14:paraId="5B4ACE17" w14:textId="77777777" w:rsidR="00731A83" w:rsidRPr="00383EC8" w:rsidRDefault="00731A83" w:rsidP="00731A83">
      <w:pPr>
        <w:spacing w:before="120" w:after="120"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383EC8">
        <w:rPr>
          <w:rFonts w:ascii="Times New Roman" w:hAnsi="Times New Roman"/>
          <w:b/>
          <w:sz w:val="24"/>
          <w:szCs w:val="24"/>
        </w:rPr>
        <w:t>Vote:</w:t>
      </w:r>
    </w:p>
    <w:p w14:paraId="5FD12514" w14:textId="77777777" w:rsidR="00731A83" w:rsidRDefault="00731A83" w:rsidP="00731A83">
      <w:pPr>
        <w:spacing w:before="120" w:after="120"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383EC8">
        <w:rPr>
          <w:rFonts w:ascii="Times New Roman" w:hAnsi="Times New Roman"/>
          <w:b/>
          <w:sz w:val="24"/>
          <w:szCs w:val="24"/>
        </w:rPr>
        <w:t xml:space="preserve">Ellis Y/N, Byerly Y/N, </w:t>
      </w:r>
      <w:proofErr w:type="spellStart"/>
      <w:r>
        <w:rPr>
          <w:rFonts w:ascii="Times New Roman" w:hAnsi="Times New Roman"/>
          <w:b/>
          <w:sz w:val="24"/>
          <w:szCs w:val="24"/>
        </w:rPr>
        <w:t>Holzwarth</w:t>
      </w:r>
      <w:proofErr w:type="spellEnd"/>
      <w:r w:rsidRPr="00383EC8">
        <w:rPr>
          <w:rFonts w:ascii="Times New Roman" w:hAnsi="Times New Roman"/>
          <w:b/>
          <w:sz w:val="24"/>
          <w:szCs w:val="24"/>
        </w:rPr>
        <w:t xml:space="preserve"> Y/N, Johnson Y/</w:t>
      </w:r>
      <w:proofErr w:type="gramStart"/>
      <w:r w:rsidRPr="00383EC8">
        <w:rPr>
          <w:rFonts w:ascii="Times New Roman" w:hAnsi="Times New Roman"/>
          <w:b/>
          <w:sz w:val="24"/>
          <w:szCs w:val="24"/>
        </w:rPr>
        <w:t xml:space="preserve">N,   </w:t>
      </w:r>
      <w:proofErr w:type="gramEnd"/>
      <w:r w:rsidRPr="00383EC8">
        <w:rPr>
          <w:rFonts w:ascii="Times New Roman" w:hAnsi="Times New Roman"/>
          <w:b/>
          <w:sz w:val="24"/>
          <w:szCs w:val="24"/>
        </w:rPr>
        <w:t xml:space="preserve">                                                                           </w:t>
      </w:r>
      <w:r>
        <w:rPr>
          <w:rFonts w:ascii="Times New Roman" w:hAnsi="Times New Roman"/>
          <w:b/>
          <w:sz w:val="24"/>
          <w:szCs w:val="24"/>
        </w:rPr>
        <w:t>Briscoe</w:t>
      </w:r>
      <w:r w:rsidRPr="00383EC8">
        <w:rPr>
          <w:rFonts w:ascii="Times New Roman" w:hAnsi="Times New Roman"/>
          <w:b/>
          <w:sz w:val="24"/>
          <w:szCs w:val="24"/>
        </w:rPr>
        <w:t xml:space="preserve"> Y/N, Bauer Y/N, Clements Y/N</w:t>
      </w:r>
    </w:p>
    <w:p w14:paraId="30ECCC59" w14:textId="4BA072FE" w:rsidR="000969FF" w:rsidRDefault="000969FF" w:rsidP="00667813">
      <w:pPr>
        <w:spacing w:before="120" w:after="120" w:line="240" w:lineRule="auto"/>
        <w:jc w:val="center"/>
        <w:rPr>
          <w:rFonts w:ascii="Times New Roman" w:hAnsi="Times New Roman"/>
          <w:b/>
          <w:sz w:val="32"/>
          <w:szCs w:val="32"/>
        </w:rPr>
      </w:pPr>
    </w:p>
    <w:p w14:paraId="65686365" w14:textId="587FFBC0" w:rsidR="00731A83" w:rsidRDefault="00731A83" w:rsidP="00667813">
      <w:pPr>
        <w:spacing w:before="120" w:after="120" w:line="240" w:lineRule="auto"/>
        <w:jc w:val="center"/>
        <w:rPr>
          <w:rFonts w:ascii="Times New Roman" w:hAnsi="Times New Roman"/>
          <w:b/>
          <w:sz w:val="32"/>
          <w:szCs w:val="32"/>
        </w:rPr>
      </w:pPr>
    </w:p>
    <w:p w14:paraId="40E9D70E" w14:textId="77777777" w:rsidR="006D1E89" w:rsidRDefault="006D1E89" w:rsidP="00667813">
      <w:pPr>
        <w:spacing w:before="120" w:after="120" w:line="240" w:lineRule="auto"/>
        <w:jc w:val="center"/>
        <w:rPr>
          <w:rFonts w:ascii="Times New Roman" w:hAnsi="Times New Roman"/>
          <w:b/>
          <w:sz w:val="32"/>
          <w:szCs w:val="32"/>
        </w:rPr>
      </w:pPr>
    </w:p>
    <w:p w14:paraId="68158A56" w14:textId="6187296E" w:rsidR="00731A83" w:rsidRPr="001645CF" w:rsidRDefault="00731A83" w:rsidP="00731A83">
      <w:pPr>
        <w:pStyle w:val="ListParagraph"/>
        <w:numPr>
          <w:ilvl w:val="0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bookmarkStart w:id="5" w:name="_Hlk24523779"/>
      <w:r w:rsidRPr="001645CF">
        <w:rPr>
          <w:rFonts w:ascii="Times New Roman" w:hAnsi="Times New Roman"/>
          <w:b/>
          <w:sz w:val="24"/>
          <w:szCs w:val="24"/>
        </w:rPr>
        <w:t xml:space="preserve">From Agency: </w:t>
      </w:r>
      <w:r>
        <w:rPr>
          <w:rFonts w:ascii="Times New Roman" w:hAnsi="Times New Roman"/>
          <w:b/>
          <w:sz w:val="24"/>
          <w:szCs w:val="24"/>
        </w:rPr>
        <w:t>Pueblo PD</w:t>
      </w:r>
    </w:p>
    <w:p w14:paraId="1D68EE38" w14:textId="4AAC7296" w:rsidR="00731A83" w:rsidRPr="001645CF" w:rsidRDefault="00731A83" w:rsidP="008436B9">
      <w:pPr>
        <w:pStyle w:val="ListParagraph"/>
        <w:numPr>
          <w:ilvl w:val="1"/>
          <w:numId w:val="43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1645CF">
        <w:rPr>
          <w:rFonts w:ascii="Times New Roman" w:hAnsi="Times New Roman"/>
          <w:b/>
          <w:sz w:val="24"/>
          <w:szCs w:val="24"/>
        </w:rPr>
        <w:t xml:space="preserve">For (Officer): </w:t>
      </w:r>
      <w:r>
        <w:rPr>
          <w:rFonts w:ascii="Times New Roman" w:hAnsi="Times New Roman"/>
          <w:sz w:val="24"/>
          <w:szCs w:val="24"/>
        </w:rPr>
        <w:t>Marcus Juliano</w:t>
      </w:r>
    </w:p>
    <w:p w14:paraId="5D87A02D" w14:textId="54A2DBF3" w:rsidR="00731A83" w:rsidRPr="001645CF" w:rsidRDefault="00731A83" w:rsidP="008436B9">
      <w:pPr>
        <w:pStyle w:val="ListParagraph"/>
        <w:numPr>
          <w:ilvl w:val="1"/>
          <w:numId w:val="43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1645CF">
        <w:rPr>
          <w:rFonts w:ascii="Times New Roman" w:hAnsi="Times New Roman"/>
          <w:b/>
          <w:sz w:val="24"/>
          <w:szCs w:val="24"/>
        </w:rPr>
        <w:t>Class:</w:t>
      </w:r>
      <w:r w:rsidRPr="001645CF">
        <w:rPr>
          <w:rFonts w:ascii="Times New Roman" w:hAnsi="Times New Roman"/>
          <w:b/>
          <w:sz w:val="24"/>
          <w:szCs w:val="24"/>
          <w:u w:val="single"/>
        </w:rPr>
        <w:t xml:space="preserve"> </w:t>
      </w:r>
      <w:r>
        <w:rPr>
          <w:rFonts w:ascii="Times New Roman" w:hAnsi="Times New Roman"/>
          <w:bCs/>
          <w:sz w:val="24"/>
          <w:szCs w:val="24"/>
        </w:rPr>
        <w:t>Digital Fugitive Apprehension</w:t>
      </w:r>
    </w:p>
    <w:p w14:paraId="3718C347" w14:textId="6699E77C" w:rsidR="00731A83" w:rsidRPr="001645CF" w:rsidRDefault="00731A83" w:rsidP="008436B9">
      <w:pPr>
        <w:pStyle w:val="ListParagraph"/>
        <w:numPr>
          <w:ilvl w:val="1"/>
          <w:numId w:val="43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1645CF">
        <w:rPr>
          <w:rFonts w:ascii="Times New Roman" w:hAnsi="Times New Roman"/>
          <w:b/>
          <w:sz w:val="24"/>
          <w:szCs w:val="24"/>
        </w:rPr>
        <w:t>Date Requested:</w:t>
      </w:r>
      <w:r w:rsidRPr="001645CF">
        <w:rPr>
          <w:rFonts w:ascii="Times New Roman" w:hAnsi="Times New Roman"/>
          <w:b/>
          <w:sz w:val="24"/>
          <w:szCs w:val="24"/>
          <w:u w:val="single"/>
        </w:rPr>
        <w:t xml:space="preserve"> </w:t>
      </w:r>
      <w:r>
        <w:rPr>
          <w:rFonts w:ascii="Times New Roman" w:hAnsi="Times New Roman"/>
          <w:sz w:val="24"/>
          <w:szCs w:val="24"/>
        </w:rPr>
        <w:t>1</w:t>
      </w:r>
      <w:r>
        <w:rPr>
          <w:rFonts w:ascii="Times New Roman" w:hAnsi="Times New Roman"/>
          <w:sz w:val="24"/>
          <w:szCs w:val="24"/>
        </w:rPr>
        <w:t>1/06/19</w:t>
      </w:r>
    </w:p>
    <w:p w14:paraId="4C0847F8" w14:textId="2413D01C" w:rsidR="00731A83" w:rsidRPr="001645CF" w:rsidRDefault="00731A83" w:rsidP="008436B9">
      <w:pPr>
        <w:pStyle w:val="ListParagraph"/>
        <w:numPr>
          <w:ilvl w:val="1"/>
          <w:numId w:val="43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1645CF">
        <w:rPr>
          <w:rFonts w:ascii="Times New Roman" w:hAnsi="Times New Roman"/>
          <w:b/>
          <w:sz w:val="24"/>
          <w:szCs w:val="24"/>
        </w:rPr>
        <w:t>Date(s):</w:t>
      </w:r>
      <w:r w:rsidRPr="001645CF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December 2-3</w:t>
      </w:r>
      <w:r w:rsidRPr="00731A83">
        <w:rPr>
          <w:rFonts w:ascii="Times New Roman" w:hAnsi="Times New Roman"/>
          <w:sz w:val="24"/>
          <w:szCs w:val="24"/>
          <w:vertAlign w:val="superscript"/>
        </w:rPr>
        <w:t>rd</w:t>
      </w:r>
      <w:r>
        <w:rPr>
          <w:rFonts w:ascii="Times New Roman" w:hAnsi="Times New Roman"/>
          <w:sz w:val="24"/>
          <w:szCs w:val="24"/>
        </w:rPr>
        <w:t>, 2019</w:t>
      </w:r>
    </w:p>
    <w:p w14:paraId="74BDD260" w14:textId="43636F95" w:rsidR="00731A83" w:rsidRPr="001645CF" w:rsidRDefault="00731A83" w:rsidP="008436B9">
      <w:pPr>
        <w:pStyle w:val="ListParagraph"/>
        <w:numPr>
          <w:ilvl w:val="1"/>
          <w:numId w:val="43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1645CF">
        <w:rPr>
          <w:rFonts w:ascii="Times New Roman" w:hAnsi="Times New Roman"/>
          <w:b/>
          <w:sz w:val="24"/>
          <w:szCs w:val="24"/>
        </w:rPr>
        <w:t>Location:</w:t>
      </w:r>
      <w:r w:rsidRPr="001645CF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Denver</w:t>
      </w:r>
      <w:r w:rsidRPr="001645CF">
        <w:rPr>
          <w:rFonts w:ascii="Times New Roman" w:hAnsi="Times New Roman"/>
          <w:sz w:val="24"/>
          <w:szCs w:val="24"/>
        </w:rPr>
        <w:t>, CO</w:t>
      </w:r>
    </w:p>
    <w:p w14:paraId="313CB28C" w14:textId="77A8DB26" w:rsidR="00731A83" w:rsidRPr="001645CF" w:rsidRDefault="00731A83" w:rsidP="008436B9">
      <w:pPr>
        <w:pStyle w:val="ListParagraph"/>
        <w:numPr>
          <w:ilvl w:val="1"/>
          <w:numId w:val="43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1645CF">
        <w:rPr>
          <w:rFonts w:ascii="Times New Roman" w:hAnsi="Times New Roman"/>
          <w:b/>
          <w:sz w:val="24"/>
          <w:szCs w:val="24"/>
        </w:rPr>
        <w:t>Class Cost:</w:t>
      </w:r>
      <w:r w:rsidRPr="001645CF">
        <w:rPr>
          <w:rFonts w:ascii="Times New Roman" w:hAnsi="Times New Roman"/>
          <w:sz w:val="24"/>
          <w:szCs w:val="24"/>
        </w:rPr>
        <w:t xml:space="preserve"> $</w:t>
      </w:r>
      <w:r>
        <w:rPr>
          <w:rFonts w:ascii="Times New Roman" w:hAnsi="Times New Roman"/>
          <w:sz w:val="24"/>
          <w:szCs w:val="24"/>
        </w:rPr>
        <w:t>475</w:t>
      </w:r>
    </w:p>
    <w:p w14:paraId="009A8080" w14:textId="77777777" w:rsidR="00731A83" w:rsidRPr="00383EC8" w:rsidRDefault="00731A83" w:rsidP="008436B9">
      <w:pPr>
        <w:pStyle w:val="ListParagraph"/>
        <w:numPr>
          <w:ilvl w:val="1"/>
          <w:numId w:val="43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1645CF">
        <w:rPr>
          <w:rFonts w:ascii="Times New Roman" w:hAnsi="Times New Roman"/>
          <w:b/>
          <w:sz w:val="24"/>
          <w:szCs w:val="24"/>
        </w:rPr>
        <w:t>Lodging:</w:t>
      </w:r>
      <w:r w:rsidRPr="001645CF">
        <w:rPr>
          <w:rFonts w:ascii="Times New Roman" w:hAnsi="Times New Roman"/>
          <w:sz w:val="24"/>
          <w:szCs w:val="24"/>
        </w:rPr>
        <w:t xml:space="preserve"> $0</w:t>
      </w:r>
    </w:p>
    <w:p w14:paraId="42406798" w14:textId="77777777" w:rsidR="00731A83" w:rsidRPr="00383EC8" w:rsidRDefault="00731A83" w:rsidP="008436B9">
      <w:pPr>
        <w:pStyle w:val="ListParagraph"/>
        <w:numPr>
          <w:ilvl w:val="1"/>
          <w:numId w:val="43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Per Diem:</w:t>
      </w:r>
      <w:r w:rsidRPr="00383EC8">
        <w:rPr>
          <w:rFonts w:ascii="Times New Roman" w:hAnsi="Times New Roman"/>
          <w:sz w:val="24"/>
          <w:szCs w:val="24"/>
        </w:rPr>
        <w:t xml:space="preserve"> $0</w:t>
      </w:r>
    </w:p>
    <w:p w14:paraId="3BD31BCB" w14:textId="77777777" w:rsidR="00731A83" w:rsidRPr="00383EC8" w:rsidRDefault="00731A83" w:rsidP="008436B9">
      <w:pPr>
        <w:pStyle w:val="ListParagraph"/>
        <w:numPr>
          <w:ilvl w:val="2"/>
          <w:numId w:val="43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To:</w:t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  <w:t>Action:</w:t>
      </w:r>
    </w:p>
    <w:p w14:paraId="2CDE1D6E" w14:textId="77777777" w:rsidR="00731A83" w:rsidRPr="00383EC8" w:rsidRDefault="00731A83" w:rsidP="008436B9">
      <w:pPr>
        <w:pStyle w:val="ListParagraph"/>
        <w:numPr>
          <w:ilvl w:val="1"/>
          <w:numId w:val="43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44256" behindDoc="1" locked="0" layoutInCell="1" allowOverlap="1" wp14:anchorId="712A02D4" wp14:editId="73BB7D1E">
                <wp:simplePos x="0" y="0"/>
                <wp:positionH relativeFrom="column">
                  <wp:posOffset>3400425</wp:posOffset>
                </wp:positionH>
                <wp:positionV relativeFrom="paragraph">
                  <wp:posOffset>30480</wp:posOffset>
                </wp:positionV>
                <wp:extent cx="1927860" cy="434340"/>
                <wp:effectExtent l="0" t="0" r="15240" b="22860"/>
                <wp:wrapNone/>
                <wp:docPr id="20" name="Rectangle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27860" cy="43434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rgbClr val="F79646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0530DAA9" w14:textId="77777777" w:rsidR="00731A83" w:rsidRDefault="00731A83" w:rsidP="00731A83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12A02D4" id="Rectangle 20" o:spid="_x0000_s1031" style="position:absolute;left:0;text-align:left;margin-left:267.75pt;margin-top:2.4pt;width:151.8pt;height:34.2pt;z-index:-2515722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" fillcolor="window" strokecolor="#f79646" strokeweight="2pt">
                <v:textbox>
                  <w:txbxContent>
                    <w:p w14:paraId="0530DAA9" w14:textId="77777777" w:rsidR="00731A83" w:rsidRDefault="00731A83" w:rsidP="00731A83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 w:rsidRPr="00383EC8">
        <w:rPr>
          <w:rFonts w:ascii="Times New Roman" w:hAnsi="Times New Roman"/>
          <w:b/>
          <w:sz w:val="24"/>
          <w:szCs w:val="24"/>
        </w:rPr>
        <w:t>Related Cost:</w:t>
      </w:r>
      <w:r w:rsidRPr="00383EC8">
        <w:rPr>
          <w:rFonts w:ascii="Times New Roman" w:hAnsi="Times New Roman"/>
          <w:sz w:val="24"/>
          <w:szCs w:val="24"/>
        </w:rPr>
        <w:t xml:space="preserve"> $0</w:t>
      </w:r>
    </w:p>
    <w:p w14:paraId="601BC0E7" w14:textId="77777777" w:rsidR="00731A83" w:rsidRPr="00383EC8" w:rsidRDefault="00731A83" w:rsidP="00731A83">
      <w:p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</w:p>
    <w:p w14:paraId="23C443BF" w14:textId="24F29E69" w:rsidR="00731A83" w:rsidRPr="00383EC8" w:rsidRDefault="00731A83" w:rsidP="00731A83">
      <w:pPr>
        <w:pStyle w:val="ListParagraph"/>
        <w:spacing w:before="120" w:after="120" w:line="240" w:lineRule="auto"/>
        <w:ind w:left="5040" w:firstLine="720"/>
        <w:rPr>
          <w:rFonts w:ascii="Times New Roman" w:hAnsi="Times New Roman"/>
          <w:b/>
          <w:sz w:val="24"/>
          <w:szCs w:val="24"/>
        </w:rPr>
      </w:pPr>
      <w:r w:rsidRPr="00383EC8">
        <w:rPr>
          <w:rFonts w:ascii="Times New Roman" w:hAnsi="Times New Roman"/>
          <w:b/>
          <w:sz w:val="24"/>
          <w:szCs w:val="24"/>
        </w:rPr>
        <w:t>Total Cost:</w:t>
      </w:r>
      <w:r w:rsidRPr="00383EC8">
        <w:rPr>
          <w:rFonts w:ascii="Times New Roman" w:hAnsi="Times New Roman"/>
          <w:b/>
          <w:sz w:val="24"/>
          <w:szCs w:val="24"/>
          <w:u w:val="single"/>
        </w:rPr>
        <w:t xml:space="preserve"> </w:t>
      </w:r>
      <w:r w:rsidRPr="00383EC8">
        <w:rPr>
          <w:rFonts w:ascii="Times New Roman" w:hAnsi="Times New Roman"/>
          <w:b/>
          <w:sz w:val="24"/>
          <w:szCs w:val="24"/>
        </w:rPr>
        <w:t>$</w:t>
      </w:r>
      <w:r>
        <w:rPr>
          <w:rFonts w:ascii="Times New Roman" w:hAnsi="Times New Roman"/>
          <w:b/>
          <w:sz w:val="24"/>
          <w:szCs w:val="24"/>
        </w:rPr>
        <w:t>47</w:t>
      </w:r>
      <w:r>
        <w:rPr>
          <w:rFonts w:ascii="Times New Roman" w:hAnsi="Times New Roman"/>
          <w:b/>
          <w:sz w:val="24"/>
          <w:szCs w:val="24"/>
        </w:rPr>
        <w:t>5</w:t>
      </w:r>
    </w:p>
    <w:p w14:paraId="3B67CA75" w14:textId="77777777" w:rsidR="00731A83" w:rsidRPr="00383EC8" w:rsidRDefault="00731A83" w:rsidP="00731A83">
      <w:pPr>
        <w:spacing w:before="120" w:after="120"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383EC8">
        <w:rPr>
          <w:rFonts w:ascii="Times New Roman" w:hAnsi="Times New Roman"/>
          <w:b/>
          <w:sz w:val="24"/>
          <w:szCs w:val="24"/>
        </w:rPr>
        <w:t>Vote:</w:t>
      </w:r>
    </w:p>
    <w:p w14:paraId="17CEBCB4" w14:textId="77777777" w:rsidR="00731A83" w:rsidRDefault="00731A83" w:rsidP="00731A83">
      <w:pPr>
        <w:spacing w:before="120" w:after="120"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383EC8">
        <w:rPr>
          <w:rFonts w:ascii="Times New Roman" w:hAnsi="Times New Roman"/>
          <w:b/>
          <w:sz w:val="24"/>
          <w:szCs w:val="24"/>
        </w:rPr>
        <w:t xml:space="preserve">Ellis Y/N, Byerly Y/N, </w:t>
      </w:r>
      <w:proofErr w:type="spellStart"/>
      <w:r>
        <w:rPr>
          <w:rFonts w:ascii="Times New Roman" w:hAnsi="Times New Roman"/>
          <w:b/>
          <w:sz w:val="24"/>
          <w:szCs w:val="24"/>
        </w:rPr>
        <w:t>Holzwarth</w:t>
      </w:r>
      <w:proofErr w:type="spellEnd"/>
      <w:r w:rsidRPr="00383EC8">
        <w:rPr>
          <w:rFonts w:ascii="Times New Roman" w:hAnsi="Times New Roman"/>
          <w:b/>
          <w:sz w:val="24"/>
          <w:szCs w:val="24"/>
        </w:rPr>
        <w:t xml:space="preserve"> Y/N, Johnson Y/</w:t>
      </w:r>
      <w:proofErr w:type="gramStart"/>
      <w:r w:rsidRPr="00383EC8">
        <w:rPr>
          <w:rFonts w:ascii="Times New Roman" w:hAnsi="Times New Roman"/>
          <w:b/>
          <w:sz w:val="24"/>
          <w:szCs w:val="24"/>
        </w:rPr>
        <w:t xml:space="preserve">N,   </w:t>
      </w:r>
      <w:proofErr w:type="gramEnd"/>
      <w:r w:rsidRPr="00383EC8">
        <w:rPr>
          <w:rFonts w:ascii="Times New Roman" w:hAnsi="Times New Roman"/>
          <w:b/>
          <w:sz w:val="24"/>
          <w:szCs w:val="24"/>
        </w:rPr>
        <w:t xml:space="preserve">                                                                           </w:t>
      </w:r>
      <w:r>
        <w:rPr>
          <w:rFonts w:ascii="Times New Roman" w:hAnsi="Times New Roman"/>
          <w:b/>
          <w:sz w:val="24"/>
          <w:szCs w:val="24"/>
        </w:rPr>
        <w:t>Briscoe</w:t>
      </w:r>
      <w:r w:rsidRPr="00383EC8">
        <w:rPr>
          <w:rFonts w:ascii="Times New Roman" w:hAnsi="Times New Roman"/>
          <w:b/>
          <w:sz w:val="24"/>
          <w:szCs w:val="24"/>
        </w:rPr>
        <w:t xml:space="preserve"> Y/N, Bauer Y/N, Clements Y/N</w:t>
      </w:r>
    </w:p>
    <w:bookmarkEnd w:id="5"/>
    <w:p w14:paraId="2D976257" w14:textId="77777777" w:rsidR="00731A83" w:rsidRDefault="00731A83" w:rsidP="00667813">
      <w:pPr>
        <w:spacing w:before="120" w:after="120" w:line="240" w:lineRule="auto"/>
        <w:jc w:val="center"/>
        <w:rPr>
          <w:rFonts w:ascii="Times New Roman" w:hAnsi="Times New Roman"/>
          <w:b/>
          <w:sz w:val="32"/>
          <w:szCs w:val="32"/>
        </w:rPr>
      </w:pPr>
    </w:p>
    <w:p w14:paraId="481F3B92" w14:textId="713D1AE4" w:rsidR="000969FF" w:rsidRDefault="000969FF" w:rsidP="00667813">
      <w:pPr>
        <w:spacing w:before="120" w:after="120" w:line="240" w:lineRule="auto"/>
        <w:jc w:val="center"/>
        <w:rPr>
          <w:rFonts w:ascii="Times New Roman" w:hAnsi="Times New Roman"/>
          <w:b/>
          <w:sz w:val="32"/>
          <w:szCs w:val="32"/>
        </w:rPr>
      </w:pPr>
    </w:p>
    <w:p w14:paraId="4D8CC59C" w14:textId="77777777" w:rsidR="008436B9" w:rsidRPr="001645CF" w:rsidRDefault="008436B9" w:rsidP="008436B9">
      <w:pPr>
        <w:pStyle w:val="ListParagraph"/>
        <w:numPr>
          <w:ilvl w:val="0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1645CF">
        <w:rPr>
          <w:rFonts w:ascii="Times New Roman" w:hAnsi="Times New Roman"/>
          <w:b/>
          <w:sz w:val="24"/>
          <w:szCs w:val="24"/>
        </w:rPr>
        <w:lastRenderedPageBreak/>
        <w:t xml:space="preserve">From Agency: </w:t>
      </w:r>
      <w:r>
        <w:rPr>
          <w:rFonts w:ascii="Times New Roman" w:hAnsi="Times New Roman"/>
          <w:b/>
          <w:sz w:val="24"/>
          <w:szCs w:val="24"/>
        </w:rPr>
        <w:t>Pueblo PD</w:t>
      </w:r>
    </w:p>
    <w:p w14:paraId="2C85D255" w14:textId="288EAC02" w:rsidR="008436B9" w:rsidRPr="001645CF" w:rsidRDefault="008436B9" w:rsidP="008436B9">
      <w:pPr>
        <w:pStyle w:val="ListParagraph"/>
        <w:numPr>
          <w:ilvl w:val="1"/>
          <w:numId w:val="44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1645CF">
        <w:rPr>
          <w:rFonts w:ascii="Times New Roman" w:hAnsi="Times New Roman"/>
          <w:b/>
          <w:sz w:val="24"/>
          <w:szCs w:val="24"/>
        </w:rPr>
        <w:t xml:space="preserve">For (Officer): </w:t>
      </w:r>
      <w:r>
        <w:rPr>
          <w:rFonts w:ascii="Times New Roman" w:hAnsi="Times New Roman"/>
          <w:sz w:val="24"/>
          <w:szCs w:val="24"/>
        </w:rPr>
        <w:t>Brock Ruiz</w:t>
      </w:r>
    </w:p>
    <w:p w14:paraId="24E2C67F" w14:textId="77777777" w:rsidR="008436B9" w:rsidRPr="001645CF" w:rsidRDefault="008436B9" w:rsidP="008436B9">
      <w:pPr>
        <w:pStyle w:val="ListParagraph"/>
        <w:numPr>
          <w:ilvl w:val="1"/>
          <w:numId w:val="44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1645CF">
        <w:rPr>
          <w:rFonts w:ascii="Times New Roman" w:hAnsi="Times New Roman"/>
          <w:b/>
          <w:sz w:val="24"/>
          <w:szCs w:val="24"/>
        </w:rPr>
        <w:t>Class:</w:t>
      </w:r>
      <w:r w:rsidRPr="001645CF">
        <w:rPr>
          <w:rFonts w:ascii="Times New Roman" w:hAnsi="Times New Roman"/>
          <w:b/>
          <w:sz w:val="24"/>
          <w:szCs w:val="24"/>
          <w:u w:val="single"/>
        </w:rPr>
        <w:t xml:space="preserve"> </w:t>
      </w:r>
      <w:r>
        <w:rPr>
          <w:rFonts w:ascii="Times New Roman" w:hAnsi="Times New Roman"/>
          <w:bCs/>
          <w:sz w:val="24"/>
          <w:szCs w:val="24"/>
        </w:rPr>
        <w:t>Digital Fugitive Apprehension</w:t>
      </w:r>
    </w:p>
    <w:p w14:paraId="2AE5B1C8" w14:textId="4D95B2C6" w:rsidR="008436B9" w:rsidRPr="001645CF" w:rsidRDefault="008436B9" w:rsidP="008436B9">
      <w:pPr>
        <w:pStyle w:val="ListParagraph"/>
        <w:numPr>
          <w:ilvl w:val="1"/>
          <w:numId w:val="44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1645CF">
        <w:rPr>
          <w:rFonts w:ascii="Times New Roman" w:hAnsi="Times New Roman"/>
          <w:b/>
          <w:sz w:val="24"/>
          <w:szCs w:val="24"/>
        </w:rPr>
        <w:t>Date Requested:</w:t>
      </w:r>
      <w:r w:rsidRPr="001645CF">
        <w:rPr>
          <w:rFonts w:ascii="Times New Roman" w:hAnsi="Times New Roman"/>
          <w:b/>
          <w:sz w:val="24"/>
          <w:szCs w:val="24"/>
          <w:u w:val="single"/>
        </w:rPr>
        <w:t xml:space="preserve"> </w:t>
      </w:r>
      <w:r>
        <w:rPr>
          <w:rFonts w:ascii="Times New Roman" w:hAnsi="Times New Roman"/>
          <w:sz w:val="24"/>
          <w:szCs w:val="24"/>
        </w:rPr>
        <w:t>11/</w:t>
      </w:r>
      <w:r>
        <w:rPr>
          <w:rFonts w:ascii="Times New Roman" w:hAnsi="Times New Roman"/>
          <w:sz w:val="24"/>
          <w:szCs w:val="24"/>
        </w:rPr>
        <w:t>12</w:t>
      </w:r>
      <w:r>
        <w:rPr>
          <w:rFonts w:ascii="Times New Roman" w:hAnsi="Times New Roman"/>
          <w:sz w:val="24"/>
          <w:szCs w:val="24"/>
        </w:rPr>
        <w:t>/19</w:t>
      </w:r>
    </w:p>
    <w:p w14:paraId="48E20F9C" w14:textId="77777777" w:rsidR="008436B9" w:rsidRPr="001645CF" w:rsidRDefault="008436B9" w:rsidP="008436B9">
      <w:pPr>
        <w:pStyle w:val="ListParagraph"/>
        <w:numPr>
          <w:ilvl w:val="1"/>
          <w:numId w:val="44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1645CF">
        <w:rPr>
          <w:rFonts w:ascii="Times New Roman" w:hAnsi="Times New Roman"/>
          <w:b/>
          <w:sz w:val="24"/>
          <w:szCs w:val="24"/>
        </w:rPr>
        <w:t>Date(s):</w:t>
      </w:r>
      <w:r w:rsidRPr="001645CF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December 2-3</w:t>
      </w:r>
      <w:r w:rsidRPr="00731A83">
        <w:rPr>
          <w:rFonts w:ascii="Times New Roman" w:hAnsi="Times New Roman"/>
          <w:sz w:val="24"/>
          <w:szCs w:val="24"/>
          <w:vertAlign w:val="superscript"/>
        </w:rPr>
        <w:t>rd</w:t>
      </w:r>
      <w:r>
        <w:rPr>
          <w:rFonts w:ascii="Times New Roman" w:hAnsi="Times New Roman"/>
          <w:sz w:val="24"/>
          <w:szCs w:val="24"/>
        </w:rPr>
        <w:t>, 2019</w:t>
      </w:r>
    </w:p>
    <w:p w14:paraId="237DB83A" w14:textId="77777777" w:rsidR="008436B9" w:rsidRPr="001645CF" w:rsidRDefault="008436B9" w:rsidP="008436B9">
      <w:pPr>
        <w:pStyle w:val="ListParagraph"/>
        <w:numPr>
          <w:ilvl w:val="1"/>
          <w:numId w:val="44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1645CF">
        <w:rPr>
          <w:rFonts w:ascii="Times New Roman" w:hAnsi="Times New Roman"/>
          <w:b/>
          <w:sz w:val="24"/>
          <w:szCs w:val="24"/>
        </w:rPr>
        <w:t>Location:</w:t>
      </w:r>
      <w:r w:rsidRPr="001645CF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Denver</w:t>
      </w:r>
      <w:r w:rsidRPr="001645CF">
        <w:rPr>
          <w:rFonts w:ascii="Times New Roman" w:hAnsi="Times New Roman"/>
          <w:sz w:val="24"/>
          <w:szCs w:val="24"/>
        </w:rPr>
        <w:t>, CO</w:t>
      </w:r>
    </w:p>
    <w:p w14:paraId="291159C5" w14:textId="77777777" w:rsidR="008436B9" w:rsidRPr="001645CF" w:rsidRDefault="008436B9" w:rsidP="008436B9">
      <w:pPr>
        <w:pStyle w:val="ListParagraph"/>
        <w:numPr>
          <w:ilvl w:val="1"/>
          <w:numId w:val="44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1645CF">
        <w:rPr>
          <w:rFonts w:ascii="Times New Roman" w:hAnsi="Times New Roman"/>
          <w:b/>
          <w:sz w:val="24"/>
          <w:szCs w:val="24"/>
        </w:rPr>
        <w:t>Class Cost:</w:t>
      </w:r>
      <w:r w:rsidRPr="001645CF">
        <w:rPr>
          <w:rFonts w:ascii="Times New Roman" w:hAnsi="Times New Roman"/>
          <w:sz w:val="24"/>
          <w:szCs w:val="24"/>
        </w:rPr>
        <w:t xml:space="preserve"> $</w:t>
      </w:r>
      <w:r>
        <w:rPr>
          <w:rFonts w:ascii="Times New Roman" w:hAnsi="Times New Roman"/>
          <w:sz w:val="24"/>
          <w:szCs w:val="24"/>
        </w:rPr>
        <w:t>475</w:t>
      </w:r>
    </w:p>
    <w:p w14:paraId="19ADA619" w14:textId="77777777" w:rsidR="008436B9" w:rsidRPr="00383EC8" w:rsidRDefault="008436B9" w:rsidP="008436B9">
      <w:pPr>
        <w:pStyle w:val="ListParagraph"/>
        <w:numPr>
          <w:ilvl w:val="1"/>
          <w:numId w:val="44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1645CF">
        <w:rPr>
          <w:rFonts w:ascii="Times New Roman" w:hAnsi="Times New Roman"/>
          <w:b/>
          <w:sz w:val="24"/>
          <w:szCs w:val="24"/>
        </w:rPr>
        <w:t>Lodging:</w:t>
      </w:r>
      <w:r w:rsidRPr="001645CF">
        <w:rPr>
          <w:rFonts w:ascii="Times New Roman" w:hAnsi="Times New Roman"/>
          <w:sz w:val="24"/>
          <w:szCs w:val="24"/>
        </w:rPr>
        <w:t xml:space="preserve"> $0</w:t>
      </w:r>
    </w:p>
    <w:p w14:paraId="35C9C428" w14:textId="77777777" w:rsidR="008436B9" w:rsidRPr="00383EC8" w:rsidRDefault="008436B9" w:rsidP="008436B9">
      <w:pPr>
        <w:pStyle w:val="ListParagraph"/>
        <w:numPr>
          <w:ilvl w:val="1"/>
          <w:numId w:val="44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Per Diem:</w:t>
      </w:r>
      <w:r w:rsidRPr="00383EC8">
        <w:rPr>
          <w:rFonts w:ascii="Times New Roman" w:hAnsi="Times New Roman"/>
          <w:sz w:val="24"/>
          <w:szCs w:val="24"/>
        </w:rPr>
        <w:t xml:space="preserve"> $0</w:t>
      </w:r>
    </w:p>
    <w:p w14:paraId="1876F96B" w14:textId="77777777" w:rsidR="008436B9" w:rsidRPr="00383EC8" w:rsidRDefault="008436B9" w:rsidP="008436B9">
      <w:pPr>
        <w:pStyle w:val="ListParagraph"/>
        <w:numPr>
          <w:ilvl w:val="2"/>
          <w:numId w:val="44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To:</w:t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  <w:t>Action:</w:t>
      </w:r>
    </w:p>
    <w:p w14:paraId="274B2AE8" w14:textId="77777777" w:rsidR="008436B9" w:rsidRPr="00383EC8" w:rsidRDefault="008436B9" w:rsidP="008436B9">
      <w:pPr>
        <w:pStyle w:val="ListParagraph"/>
        <w:numPr>
          <w:ilvl w:val="1"/>
          <w:numId w:val="44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46304" behindDoc="1" locked="0" layoutInCell="1" allowOverlap="1" wp14:anchorId="47598672" wp14:editId="50879CA7">
                <wp:simplePos x="0" y="0"/>
                <wp:positionH relativeFrom="column">
                  <wp:posOffset>3400425</wp:posOffset>
                </wp:positionH>
                <wp:positionV relativeFrom="paragraph">
                  <wp:posOffset>30480</wp:posOffset>
                </wp:positionV>
                <wp:extent cx="1927860" cy="434340"/>
                <wp:effectExtent l="0" t="0" r="15240" b="22860"/>
                <wp:wrapNone/>
                <wp:docPr id="21" name="Rectangle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27860" cy="43434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rgbClr val="F79646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7ACE2E9B" w14:textId="77777777" w:rsidR="008436B9" w:rsidRDefault="008436B9" w:rsidP="008436B9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7598672" id="Rectangle 21" o:spid="_x0000_s1032" style="position:absolute;left:0;text-align:left;margin-left:267.75pt;margin-top:2.4pt;width:151.8pt;height:34.2pt;z-index:-2515701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" fillcolor="window" strokecolor="#f79646" strokeweight="2pt">
                <v:textbox>
                  <w:txbxContent>
                    <w:p w14:paraId="7ACE2E9B" w14:textId="77777777" w:rsidR="008436B9" w:rsidRDefault="008436B9" w:rsidP="008436B9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 w:rsidRPr="00383EC8">
        <w:rPr>
          <w:rFonts w:ascii="Times New Roman" w:hAnsi="Times New Roman"/>
          <w:b/>
          <w:sz w:val="24"/>
          <w:szCs w:val="24"/>
        </w:rPr>
        <w:t>Related Cost:</w:t>
      </w:r>
      <w:r w:rsidRPr="00383EC8">
        <w:rPr>
          <w:rFonts w:ascii="Times New Roman" w:hAnsi="Times New Roman"/>
          <w:sz w:val="24"/>
          <w:szCs w:val="24"/>
        </w:rPr>
        <w:t xml:space="preserve"> $0</w:t>
      </w:r>
    </w:p>
    <w:p w14:paraId="09B9C021" w14:textId="77777777" w:rsidR="008436B9" w:rsidRPr="00383EC8" w:rsidRDefault="008436B9" w:rsidP="008436B9">
      <w:p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</w:p>
    <w:p w14:paraId="360C6E28" w14:textId="77777777" w:rsidR="008436B9" w:rsidRPr="00383EC8" w:rsidRDefault="008436B9" w:rsidP="008436B9">
      <w:pPr>
        <w:pStyle w:val="ListParagraph"/>
        <w:spacing w:before="120" w:after="120" w:line="240" w:lineRule="auto"/>
        <w:ind w:left="5040" w:firstLine="720"/>
        <w:rPr>
          <w:rFonts w:ascii="Times New Roman" w:hAnsi="Times New Roman"/>
          <w:b/>
          <w:sz w:val="24"/>
          <w:szCs w:val="24"/>
        </w:rPr>
      </w:pPr>
      <w:r w:rsidRPr="00383EC8">
        <w:rPr>
          <w:rFonts w:ascii="Times New Roman" w:hAnsi="Times New Roman"/>
          <w:b/>
          <w:sz w:val="24"/>
          <w:szCs w:val="24"/>
        </w:rPr>
        <w:t>Total Cost:</w:t>
      </w:r>
      <w:r w:rsidRPr="00383EC8">
        <w:rPr>
          <w:rFonts w:ascii="Times New Roman" w:hAnsi="Times New Roman"/>
          <w:b/>
          <w:sz w:val="24"/>
          <w:szCs w:val="24"/>
          <w:u w:val="single"/>
        </w:rPr>
        <w:t xml:space="preserve"> </w:t>
      </w:r>
      <w:r w:rsidRPr="00383EC8">
        <w:rPr>
          <w:rFonts w:ascii="Times New Roman" w:hAnsi="Times New Roman"/>
          <w:b/>
          <w:sz w:val="24"/>
          <w:szCs w:val="24"/>
        </w:rPr>
        <w:t>$</w:t>
      </w:r>
      <w:r>
        <w:rPr>
          <w:rFonts w:ascii="Times New Roman" w:hAnsi="Times New Roman"/>
          <w:b/>
          <w:sz w:val="24"/>
          <w:szCs w:val="24"/>
        </w:rPr>
        <w:t>475</w:t>
      </w:r>
    </w:p>
    <w:p w14:paraId="15EAC8E7" w14:textId="77777777" w:rsidR="008436B9" w:rsidRPr="00383EC8" w:rsidRDefault="008436B9" w:rsidP="008436B9">
      <w:pPr>
        <w:spacing w:before="120" w:after="120"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383EC8">
        <w:rPr>
          <w:rFonts w:ascii="Times New Roman" w:hAnsi="Times New Roman"/>
          <w:b/>
          <w:sz w:val="24"/>
          <w:szCs w:val="24"/>
        </w:rPr>
        <w:t>Vote:</w:t>
      </w:r>
    </w:p>
    <w:p w14:paraId="6B2A0D9F" w14:textId="77777777" w:rsidR="008436B9" w:rsidRDefault="008436B9" w:rsidP="008436B9">
      <w:pPr>
        <w:spacing w:before="120" w:after="120"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383EC8">
        <w:rPr>
          <w:rFonts w:ascii="Times New Roman" w:hAnsi="Times New Roman"/>
          <w:b/>
          <w:sz w:val="24"/>
          <w:szCs w:val="24"/>
        </w:rPr>
        <w:t xml:space="preserve">Ellis Y/N, Byerly Y/N, </w:t>
      </w:r>
      <w:proofErr w:type="spellStart"/>
      <w:r>
        <w:rPr>
          <w:rFonts w:ascii="Times New Roman" w:hAnsi="Times New Roman"/>
          <w:b/>
          <w:sz w:val="24"/>
          <w:szCs w:val="24"/>
        </w:rPr>
        <w:t>Holzwarth</w:t>
      </w:r>
      <w:proofErr w:type="spellEnd"/>
      <w:r w:rsidRPr="00383EC8">
        <w:rPr>
          <w:rFonts w:ascii="Times New Roman" w:hAnsi="Times New Roman"/>
          <w:b/>
          <w:sz w:val="24"/>
          <w:szCs w:val="24"/>
        </w:rPr>
        <w:t xml:space="preserve"> Y/N, Johnson Y/</w:t>
      </w:r>
      <w:proofErr w:type="gramStart"/>
      <w:r w:rsidRPr="00383EC8">
        <w:rPr>
          <w:rFonts w:ascii="Times New Roman" w:hAnsi="Times New Roman"/>
          <w:b/>
          <w:sz w:val="24"/>
          <w:szCs w:val="24"/>
        </w:rPr>
        <w:t xml:space="preserve">N,   </w:t>
      </w:r>
      <w:proofErr w:type="gramEnd"/>
      <w:r w:rsidRPr="00383EC8">
        <w:rPr>
          <w:rFonts w:ascii="Times New Roman" w:hAnsi="Times New Roman"/>
          <w:b/>
          <w:sz w:val="24"/>
          <w:szCs w:val="24"/>
        </w:rPr>
        <w:t xml:space="preserve">                                                                           </w:t>
      </w:r>
      <w:r>
        <w:rPr>
          <w:rFonts w:ascii="Times New Roman" w:hAnsi="Times New Roman"/>
          <w:b/>
          <w:sz w:val="24"/>
          <w:szCs w:val="24"/>
        </w:rPr>
        <w:t>Briscoe</w:t>
      </w:r>
      <w:r w:rsidRPr="00383EC8">
        <w:rPr>
          <w:rFonts w:ascii="Times New Roman" w:hAnsi="Times New Roman"/>
          <w:b/>
          <w:sz w:val="24"/>
          <w:szCs w:val="24"/>
        </w:rPr>
        <w:t xml:space="preserve"> Y/N, Bauer Y/N, Clements Y/N</w:t>
      </w:r>
    </w:p>
    <w:p w14:paraId="503D8846" w14:textId="63A1D18D" w:rsidR="000969FF" w:rsidRDefault="000969FF" w:rsidP="00667813">
      <w:pPr>
        <w:spacing w:before="120" w:after="120" w:line="240" w:lineRule="auto"/>
        <w:jc w:val="center"/>
        <w:rPr>
          <w:rFonts w:ascii="Times New Roman" w:hAnsi="Times New Roman"/>
          <w:b/>
          <w:sz w:val="32"/>
          <w:szCs w:val="32"/>
        </w:rPr>
      </w:pPr>
    </w:p>
    <w:p w14:paraId="2AABFA4E" w14:textId="22AE4D7E" w:rsidR="000969FF" w:rsidRDefault="000969FF" w:rsidP="00667813">
      <w:pPr>
        <w:spacing w:before="120" w:after="120" w:line="240" w:lineRule="auto"/>
        <w:jc w:val="center"/>
        <w:rPr>
          <w:rFonts w:ascii="Times New Roman" w:hAnsi="Times New Roman"/>
          <w:b/>
          <w:sz w:val="32"/>
          <w:szCs w:val="32"/>
        </w:rPr>
      </w:pPr>
    </w:p>
    <w:p w14:paraId="13DF955F" w14:textId="77777777" w:rsidR="000969FF" w:rsidRDefault="000969FF" w:rsidP="00667813">
      <w:pPr>
        <w:spacing w:before="120" w:after="120" w:line="240" w:lineRule="auto"/>
        <w:jc w:val="center"/>
        <w:rPr>
          <w:rFonts w:ascii="Times New Roman" w:hAnsi="Times New Roman"/>
          <w:b/>
          <w:sz w:val="32"/>
          <w:szCs w:val="32"/>
        </w:rPr>
      </w:pPr>
    </w:p>
    <w:p w14:paraId="1B8A62E8" w14:textId="77777777" w:rsidR="008957EC" w:rsidRDefault="008957EC" w:rsidP="00667813">
      <w:pPr>
        <w:spacing w:before="120" w:after="120" w:line="240" w:lineRule="auto"/>
        <w:jc w:val="center"/>
        <w:rPr>
          <w:rFonts w:ascii="Times New Roman" w:hAnsi="Times New Roman"/>
          <w:b/>
          <w:sz w:val="32"/>
          <w:szCs w:val="32"/>
        </w:rPr>
      </w:pPr>
    </w:p>
    <w:p w14:paraId="07315A2B" w14:textId="6931189E" w:rsidR="00552F25" w:rsidRPr="00161650" w:rsidRDefault="00552F25" w:rsidP="00667813">
      <w:pPr>
        <w:spacing w:before="120" w:after="120" w:line="240" w:lineRule="auto"/>
        <w:jc w:val="center"/>
        <w:rPr>
          <w:rFonts w:ascii="Times New Roman" w:hAnsi="Times New Roman"/>
          <w:b/>
          <w:sz w:val="32"/>
          <w:szCs w:val="32"/>
        </w:rPr>
      </w:pPr>
      <w:r w:rsidRPr="00161650">
        <w:rPr>
          <w:rFonts w:ascii="Times New Roman" w:hAnsi="Times New Roman"/>
          <w:b/>
          <w:sz w:val="32"/>
          <w:szCs w:val="32"/>
        </w:rPr>
        <w:t>Other Items to Discuss:</w:t>
      </w:r>
    </w:p>
    <w:p w14:paraId="595B8E3D" w14:textId="0A023AC2" w:rsidR="00D7336A" w:rsidRPr="001350F0" w:rsidRDefault="00552F25" w:rsidP="00364602">
      <w:pPr>
        <w:spacing w:before="120" w:after="120" w:line="240" w:lineRule="auto"/>
        <w:rPr>
          <w:rFonts w:ascii="Times New Roman" w:hAnsi="Times New Roman"/>
          <w:b/>
          <w:sz w:val="32"/>
          <w:szCs w:val="32"/>
          <w:u w:val="single"/>
        </w:rPr>
      </w:pPr>
      <w:r w:rsidRPr="00161650">
        <w:rPr>
          <w:rFonts w:ascii="Times New Roman" w:hAnsi="Times New Roman"/>
          <w:b/>
          <w:sz w:val="32"/>
          <w:szCs w:val="32"/>
          <w:u w:val="single"/>
        </w:rPr>
        <w:t>Notes:___________________________________________________________________________________________________________________________________________________________________________________________________________________________________</w:t>
      </w:r>
    </w:p>
    <w:p w14:paraId="4E3D3110" w14:textId="65EC19E9" w:rsidR="001350F0" w:rsidRDefault="001350F0" w:rsidP="00561CD0">
      <w:pPr>
        <w:spacing w:before="120" w:after="120" w:line="240" w:lineRule="auto"/>
        <w:rPr>
          <w:rFonts w:ascii="Times New Roman" w:hAnsi="Times New Roman"/>
          <w:b/>
          <w:sz w:val="32"/>
          <w:szCs w:val="32"/>
        </w:rPr>
      </w:pPr>
    </w:p>
    <w:p w14:paraId="2DAAFA14" w14:textId="604CA339" w:rsidR="006D1E89" w:rsidRDefault="006D1E89" w:rsidP="00561CD0">
      <w:pPr>
        <w:spacing w:before="120" w:after="120" w:line="240" w:lineRule="auto"/>
        <w:rPr>
          <w:rFonts w:ascii="Times New Roman" w:hAnsi="Times New Roman"/>
          <w:b/>
          <w:sz w:val="32"/>
          <w:szCs w:val="32"/>
        </w:rPr>
      </w:pPr>
    </w:p>
    <w:p w14:paraId="771EB671" w14:textId="704A0D1A" w:rsidR="006D1E89" w:rsidRDefault="006D1E89" w:rsidP="00561CD0">
      <w:pPr>
        <w:spacing w:before="120" w:after="120" w:line="240" w:lineRule="auto"/>
        <w:rPr>
          <w:rFonts w:ascii="Times New Roman" w:hAnsi="Times New Roman"/>
          <w:b/>
          <w:sz w:val="32"/>
          <w:szCs w:val="32"/>
        </w:rPr>
      </w:pPr>
    </w:p>
    <w:p w14:paraId="63E5889E" w14:textId="77B6FE12" w:rsidR="006D1E89" w:rsidRDefault="006D1E89" w:rsidP="00561CD0">
      <w:pPr>
        <w:spacing w:before="120" w:after="120" w:line="240" w:lineRule="auto"/>
        <w:rPr>
          <w:rFonts w:ascii="Times New Roman" w:hAnsi="Times New Roman"/>
          <w:b/>
          <w:sz w:val="32"/>
          <w:szCs w:val="32"/>
        </w:rPr>
      </w:pPr>
    </w:p>
    <w:p w14:paraId="423DEF3A" w14:textId="5D0F531E" w:rsidR="006D1E89" w:rsidRDefault="006D1E89" w:rsidP="00561CD0">
      <w:pPr>
        <w:spacing w:before="120" w:after="120" w:line="240" w:lineRule="auto"/>
        <w:rPr>
          <w:rFonts w:ascii="Times New Roman" w:hAnsi="Times New Roman"/>
          <w:b/>
          <w:sz w:val="32"/>
          <w:szCs w:val="32"/>
        </w:rPr>
      </w:pPr>
    </w:p>
    <w:p w14:paraId="2FF497F1" w14:textId="5575BD8F" w:rsidR="006D1E89" w:rsidRDefault="006D1E89" w:rsidP="00561CD0">
      <w:pPr>
        <w:spacing w:before="120" w:after="120" w:line="240" w:lineRule="auto"/>
        <w:rPr>
          <w:rFonts w:ascii="Times New Roman" w:hAnsi="Times New Roman"/>
          <w:b/>
          <w:sz w:val="32"/>
          <w:szCs w:val="32"/>
        </w:rPr>
      </w:pPr>
    </w:p>
    <w:p w14:paraId="20F5FBF4" w14:textId="17CF93CA" w:rsidR="006D1E89" w:rsidRDefault="006D1E89" w:rsidP="00561CD0">
      <w:pPr>
        <w:spacing w:before="120" w:after="120" w:line="240" w:lineRule="auto"/>
        <w:rPr>
          <w:rFonts w:ascii="Times New Roman" w:hAnsi="Times New Roman"/>
          <w:b/>
          <w:sz w:val="32"/>
          <w:szCs w:val="32"/>
        </w:rPr>
      </w:pPr>
    </w:p>
    <w:p w14:paraId="11655F30" w14:textId="77777777" w:rsidR="006D1E89" w:rsidRDefault="006D1E89" w:rsidP="00561CD0">
      <w:pPr>
        <w:spacing w:before="120" w:after="120" w:line="240" w:lineRule="auto"/>
        <w:rPr>
          <w:rFonts w:ascii="Times New Roman" w:hAnsi="Times New Roman"/>
          <w:b/>
          <w:sz w:val="32"/>
          <w:szCs w:val="32"/>
        </w:rPr>
      </w:pPr>
    </w:p>
    <w:p w14:paraId="36810191" w14:textId="2B073306" w:rsidR="006E7D19" w:rsidRPr="00161650" w:rsidRDefault="00552F25" w:rsidP="00552F25">
      <w:pPr>
        <w:spacing w:before="120" w:after="120" w:line="240" w:lineRule="auto"/>
        <w:jc w:val="center"/>
        <w:rPr>
          <w:rFonts w:ascii="Times New Roman" w:hAnsi="Times New Roman"/>
          <w:b/>
          <w:sz w:val="32"/>
          <w:szCs w:val="32"/>
        </w:rPr>
      </w:pPr>
      <w:r w:rsidRPr="00161650">
        <w:rPr>
          <w:rFonts w:ascii="Times New Roman" w:hAnsi="Times New Roman"/>
          <w:b/>
          <w:sz w:val="32"/>
          <w:szCs w:val="32"/>
        </w:rPr>
        <w:lastRenderedPageBreak/>
        <w:t>Central Mountain Training Region</w:t>
      </w:r>
    </w:p>
    <w:p w14:paraId="52F4B8D9" w14:textId="62F74C96" w:rsidR="00552F25" w:rsidRPr="00161650" w:rsidRDefault="00552F25" w:rsidP="00552F25">
      <w:pPr>
        <w:spacing w:before="120" w:after="120" w:line="240" w:lineRule="auto"/>
        <w:jc w:val="center"/>
        <w:rPr>
          <w:rFonts w:ascii="Times New Roman" w:hAnsi="Times New Roman"/>
          <w:b/>
          <w:sz w:val="32"/>
          <w:szCs w:val="32"/>
        </w:rPr>
      </w:pPr>
      <w:r w:rsidRPr="00161650">
        <w:rPr>
          <w:rFonts w:ascii="Times New Roman" w:hAnsi="Times New Roman"/>
          <w:b/>
          <w:sz w:val="32"/>
          <w:szCs w:val="32"/>
        </w:rPr>
        <w:t xml:space="preserve">Meeting Schedule </w:t>
      </w:r>
      <w:r w:rsidR="001D47AC">
        <w:rPr>
          <w:rFonts w:ascii="Times New Roman" w:hAnsi="Times New Roman"/>
          <w:b/>
          <w:sz w:val="32"/>
          <w:szCs w:val="32"/>
        </w:rPr>
        <w:t>FY20</w:t>
      </w:r>
    </w:p>
    <w:p w14:paraId="4A0BF40E" w14:textId="5F360463" w:rsidR="00D92384" w:rsidRPr="0024757F" w:rsidRDefault="00552F25" w:rsidP="0024757F">
      <w:pPr>
        <w:spacing w:before="120" w:after="120" w:line="240" w:lineRule="auto"/>
        <w:jc w:val="center"/>
        <w:rPr>
          <w:rStyle w:val="Hyperlink"/>
          <w:rFonts w:ascii="Times New Roman" w:hAnsi="Times New Roman"/>
          <w:b/>
          <w:color w:val="auto"/>
          <w:sz w:val="32"/>
          <w:szCs w:val="32"/>
          <w:u w:val="none"/>
        </w:rPr>
      </w:pPr>
      <w:r w:rsidRPr="00161650">
        <w:rPr>
          <w:rFonts w:ascii="Times New Roman" w:hAnsi="Times New Roman"/>
          <w:b/>
          <w:sz w:val="32"/>
          <w:szCs w:val="32"/>
        </w:rPr>
        <w:t>(First Thursday of the Month) Start Time 1</w:t>
      </w:r>
      <w:r w:rsidR="00445975" w:rsidRPr="00161650">
        <w:rPr>
          <w:rFonts w:ascii="Times New Roman" w:hAnsi="Times New Roman"/>
          <w:b/>
          <w:sz w:val="32"/>
          <w:szCs w:val="32"/>
        </w:rPr>
        <w:t>1</w:t>
      </w:r>
      <w:r w:rsidRPr="00161650">
        <w:rPr>
          <w:rFonts w:ascii="Times New Roman" w:hAnsi="Times New Roman"/>
          <w:b/>
          <w:sz w:val="32"/>
          <w:szCs w:val="32"/>
        </w:rPr>
        <w:t>:00am</w:t>
      </w:r>
    </w:p>
    <w:p w14:paraId="6BF2E199" w14:textId="07343187" w:rsidR="00161650" w:rsidRDefault="000261E8" w:rsidP="00FD42F1">
      <w:pPr>
        <w:pStyle w:val="NormalWeb"/>
        <w:shd w:val="clear" w:color="auto" w:fill="FFFFFF"/>
        <w:spacing w:before="0" w:beforeAutospacing="0" w:after="225" w:afterAutospacing="0"/>
        <w:rPr>
          <w:rStyle w:val="Hyperlink"/>
          <w:b/>
          <w:color w:val="333333"/>
          <w:u w:val="none"/>
        </w:rPr>
      </w:pPr>
      <w:r>
        <w:rPr>
          <w:rStyle w:val="Hyperlink"/>
          <w:b/>
          <w:color w:val="333333"/>
          <w:u w:val="none"/>
        </w:rPr>
        <w:tab/>
      </w:r>
      <w:r>
        <w:rPr>
          <w:rStyle w:val="Hyperlink"/>
          <w:b/>
          <w:color w:val="333333"/>
          <w:u w:val="none"/>
        </w:rPr>
        <w:tab/>
      </w:r>
      <w:r>
        <w:rPr>
          <w:rStyle w:val="Hyperlink"/>
          <w:b/>
          <w:color w:val="333333"/>
          <w:u w:val="none"/>
        </w:rPr>
        <w:tab/>
      </w:r>
      <w:r>
        <w:rPr>
          <w:rStyle w:val="Hyperlink"/>
          <w:b/>
          <w:color w:val="333333"/>
          <w:u w:val="none"/>
        </w:rPr>
        <w:tab/>
      </w:r>
    </w:p>
    <w:p w14:paraId="7DF5AB8A" w14:textId="785CBCCA" w:rsidR="00FD42F1" w:rsidRDefault="0080628A" w:rsidP="00FD42F1">
      <w:pPr>
        <w:pStyle w:val="NormalWeb"/>
        <w:shd w:val="clear" w:color="auto" w:fill="FFFFFF"/>
        <w:spacing w:before="0" w:beforeAutospacing="0" w:after="225" w:afterAutospacing="0"/>
        <w:rPr>
          <w:rStyle w:val="Hyperlink"/>
          <w:b/>
          <w:color w:val="333333"/>
          <w:u w:val="none"/>
        </w:rPr>
      </w:pPr>
      <w:r>
        <w:rPr>
          <w:noProof/>
          <w:color w:val="333333"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31733ACA" wp14:editId="6EA09C0A">
                <wp:simplePos x="0" y="0"/>
                <wp:positionH relativeFrom="column">
                  <wp:posOffset>228600</wp:posOffset>
                </wp:positionH>
                <wp:positionV relativeFrom="paragraph">
                  <wp:posOffset>60325</wp:posOffset>
                </wp:positionV>
                <wp:extent cx="2543175" cy="1362075"/>
                <wp:effectExtent l="0" t="0" r="28575" b="28575"/>
                <wp:wrapNone/>
                <wp:docPr id="15" name="Rectangle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43175" cy="13620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chemeClr val="tx2">
                              <a:lumMod val="60000"/>
                              <a:lumOff val="40000"/>
                            </a:schemeClr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7AED67D9" w14:textId="169EAA59" w:rsidR="002C37D1" w:rsidRDefault="002C37D1" w:rsidP="002C37D1">
                            <w:pPr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  <w:t>December 5</w:t>
                            </w:r>
                            <w:r w:rsidRPr="002C37D1"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  <w:vertAlign w:val="superscript"/>
                              </w:rPr>
                              <w:t>th</w:t>
                            </w:r>
                            <w:r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  <w:t>, 2019 Location/Host:</w:t>
                            </w:r>
                          </w:p>
                          <w:p w14:paraId="00B5F86E" w14:textId="79E63080" w:rsidR="002C37D1" w:rsidRDefault="002C37D1" w:rsidP="002C37D1">
                            <w:pP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No Meeting</w:t>
                            </w:r>
                          </w:p>
                          <w:p w14:paraId="396CDC91" w14:textId="0EDFA84C" w:rsidR="002C37D1" w:rsidRPr="002C37D1" w:rsidRDefault="002C37D1" w:rsidP="002C37D1">
                            <w:pP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1733ACA" id="Rectangle 15" o:spid="_x0000_s1033" style="position:absolute;margin-left:18pt;margin-top:4.75pt;width:200.25pt;height:107.25pt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" fillcolor="window" strokecolor="#548dd4 [1951]" strokeweight="2pt">
                <v:textbox>
                  <w:txbxContent>
                    <w:p w14:paraId="7AED67D9" w14:textId="169EAA59" w:rsidR="002C37D1" w:rsidRDefault="002C37D1" w:rsidP="002C37D1">
                      <w:pPr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  <w:t>December 5</w:t>
                      </w:r>
                      <w:r w:rsidRPr="002C37D1">
                        <w:rPr>
                          <w:rFonts w:ascii="Times New Roman" w:hAnsi="Times New Roman"/>
                          <w:b/>
                          <w:sz w:val="24"/>
                          <w:szCs w:val="24"/>
                          <w:vertAlign w:val="superscript"/>
                        </w:rPr>
                        <w:t>th</w:t>
                      </w:r>
                      <w:r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  <w:t>, 2019 Location/Host:</w:t>
                      </w:r>
                    </w:p>
                    <w:p w14:paraId="00B5F86E" w14:textId="79E63080" w:rsidR="002C37D1" w:rsidRDefault="002C37D1" w:rsidP="002C37D1">
                      <w:pPr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>No Meeting</w:t>
                      </w:r>
                    </w:p>
                    <w:p w14:paraId="396CDC91" w14:textId="0EDFA84C" w:rsidR="002C37D1" w:rsidRPr="002C37D1" w:rsidRDefault="002C37D1" w:rsidP="002C37D1">
                      <w:pPr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noProof/>
          <w:color w:val="333333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3D53C943" wp14:editId="773AE739">
                <wp:simplePos x="0" y="0"/>
                <wp:positionH relativeFrom="column">
                  <wp:posOffset>3343275</wp:posOffset>
                </wp:positionH>
                <wp:positionV relativeFrom="paragraph">
                  <wp:posOffset>70485</wp:posOffset>
                </wp:positionV>
                <wp:extent cx="2543175" cy="1371600"/>
                <wp:effectExtent l="0" t="0" r="28575" b="19050"/>
                <wp:wrapNone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43175" cy="137160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2">
                              <a:lumMod val="60000"/>
                              <a:lumOff val="4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01C3CAD" w14:textId="3BEB0301" w:rsidR="002C37D1" w:rsidRDefault="00D7336A" w:rsidP="00FD42F1">
                            <w:pPr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  <w:t>January 2</w:t>
                            </w:r>
                            <w:r w:rsidRPr="00D7336A"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  <w:vertAlign w:val="superscript"/>
                              </w:rPr>
                              <w:t>nd</w:t>
                            </w:r>
                            <w:r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  <w:t>, 20</w:t>
                            </w:r>
                            <w:r w:rsidR="00C85273"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  <w:t>20</w:t>
                            </w:r>
                            <w:r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  <w:t xml:space="preserve"> Location/Host:</w:t>
                            </w:r>
                          </w:p>
                          <w:p w14:paraId="6011BDAF" w14:textId="199C2974" w:rsidR="00D7336A" w:rsidRDefault="00D7336A" w:rsidP="00FD42F1">
                            <w:pP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Pueblo Police Department</w:t>
                            </w:r>
                          </w:p>
                          <w:p w14:paraId="16EF0316" w14:textId="5EC745D9" w:rsidR="00D7336A" w:rsidRDefault="00D7336A" w:rsidP="00FD42F1">
                            <w:pP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200 S Main St</w:t>
                            </w:r>
                          </w:p>
                          <w:p w14:paraId="1DCF7F1C" w14:textId="57C5CF5A" w:rsidR="00D7336A" w:rsidRPr="00D7336A" w:rsidRDefault="00D7336A" w:rsidP="00FD42F1">
                            <w:pP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Pueblo, CO 8100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D53C943" id="Rectangle 9" o:spid="_x0000_s1034" style="position:absolute;margin-left:263.25pt;margin-top:5.55pt;width:200.25pt;height:108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" fillcolor="white [3201]" strokecolor="#548dd4 [1951]" strokeweight="2pt">
                <v:textbox>
                  <w:txbxContent>
                    <w:p w14:paraId="301C3CAD" w14:textId="3BEB0301" w:rsidR="002C37D1" w:rsidRDefault="00D7336A" w:rsidP="00FD42F1">
                      <w:pPr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  <w:t>January 2</w:t>
                      </w:r>
                      <w:r w:rsidRPr="00D7336A">
                        <w:rPr>
                          <w:rFonts w:ascii="Times New Roman" w:hAnsi="Times New Roman"/>
                          <w:b/>
                          <w:sz w:val="24"/>
                          <w:szCs w:val="24"/>
                          <w:vertAlign w:val="superscript"/>
                        </w:rPr>
                        <w:t>nd</w:t>
                      </w:r>
                      <w:r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  <w:t>, 20</w:t>
                      </w:r>
                      <w:r w:rsidR="00C85273"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  <w:t>20</w:t>
                      </w:r>
                      <w:r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  <w:t xml:space="preserve"> Location/Host:</w:t>
                      </w:r>
                    </w:p>
                    <w:p w14:paraId="6011BDAF" w14:textId="199C2974" w:rsidR="00D7336A" w:rsidRDefault="00D7336A" w:rsidP="00FD42F1">
                      <w:pPr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>Pueblo Police Department</w:t>
                      </w:r>
                    </w:p>
                    <w:p w14:paraId="16EF0316" w14:textId="5EC745D9" w:rsidR="00D7336A" w:rsidRDefault="00D7336A" w:rsidP="00FD42F1">
                      <w:pPr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>200 S Main St</w:t>
                      </w:r>
                    </w:p>
                    <w:p w14:paraId="1DCF7F1C" w14:textId="57C5CF5A" w:rsidR="00D7336A" w:rsidRPr="00D7336A" w:rsidRDefault="00D7336A" w:rsidP="00FD42F1">
                      <w:pPr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>Pueblo, CO 81003</w:t>
                      </w:r>
                    </w:p>
                  </w:txbxContent>
                </v:textbox>
              </v:rect>
            </w:pict>
          </mc:Fallback>
        </mc:AlternateContent>
      </w:r>
    </w:p>
    <w:p w14:paraId="4EC53F94" w14:textId="0A8D2AC3" w:rsidR="00FD42F1" w:rsidRDefault="002C37D1" w:rsidP="002C37D1">
      <w:pPr>
        <w:pStyle w:val="NormalWeb"/>
        <w:shd w:val="clear" w:color="auto" w:fill="FFFFFF"/>
        <w:tabs>
          <w:tab w:val="center" w:pos="4680"/>
          <w:tab w:val="left" w:pos="5130"/>
        </w:tabs>
        <w:spacing w:before="0" w:beforeAutospacing="0" w:after="225" w:afterAutospacing="0"/>
        <w:rPr>
          <w:rStyle w:val="Hyperlink"/>
          <w:b/>
          <w:color w:val="333333"/>
          <w:u w:val="none"/>
        </w:rPr>
      </w:pPr>
      <w:r>
        <w:rPr>
          <w:rStyle w:val="Hyperlink"/>
          <w:b/>
          <w:color w:val="333333"/>
          <w:u w:val="none"/>
        </w:rPr>
        <w:tab/>
      </w:r>
      <w:r>
        <w:rPr>
          <w:rStyle w:val="Hyperlink"/>
          <w:b/>
          <w:color w:val="333333"/>
          <w:u w:val="none"/>
        </w:rPr>
        <w:tab/>
      </w:r>
    </w:p>
    <w:p w14:paraId="22043C99" w14:textId="0F74134F" w:rsidR="00FD42F1" w:rsidRPr="000261E8" w:rsidRDefault="00FD42F1" w:rsidP="00FD42F1">
      <w:pPr>
        <w:pStyle w:val="NormalWeb"/>
        <w:shd w:val="clear" w:color="auto" w:fill="FFFFFF"/>
        <w:spacing w:before="0" w:beforeAutospacing="0" w:after="225" w:afterAutospacing="0"/>
        <w:rPr>
          <w:rStyle w:val="Hyperlink"/>
          <w:color w:val="333333"/>
          <w:u w:val="none"/>
        </w:rPr>
      </w:pPr>
    </w:p>
    <w:p w14:paraId="58BE19A9" w14:textId="654B114E" w:rsidR="00FD42F1" w:rsidRDefault="000261E8" w:rsidP="00DD6C87">
      <w:pPr>
        <w:pStyle w:val="NormalWeb"/>
        <w:shd w:val="clear" w:color="auto" w:fill="FFFFFF"/>
        <w:spacing w:before="0" w:beforeAutospacing="0" w:after="225" w:afterAutospacing="0"/>
        <w:rPr>
          <w:rStyle w:val="Hyperlink"/>
          <w:b/>
          <w:color w:val="333333"/>
          <w:u w:val="none"/>
        </w:rPr>
      </w:pPr>
      <w:r>
        <w:rPr>
          <w:rStyle w:val="Hyperlink"/>
          <w:b/>
          <w:color w:val="333333"/>
          <w:u w:val="none"/>
        </w:rPr>
        <w:tab/>
      </w:r>
      <w:r>
        <w:rPr>
          <w:rStyle w:val="Hyperlink"/>
          <w:b/>
          <w:color w:val="333333"/>
          <w:u w:val="none"/>
        </w:rPr>
        <w:tab/>
      </w:r>
      <w:r>
        <w:rPr>
          <w:rStyle w:val="Hyperlink"/>
          <w:b/>
          <w:color w:val="333333"/>
          <w:u w:val="none"/>
        </w:rPr>
        <w:tab/>
      </w:r>
      <w:r>
        <w:rPr>
          <w:rStyle w:val="Hyperlink"/>
          <w:b/>
          <w:color w:val="333333"/>
          <w:u w:val="none"/>
        </w:rPr>
        <w:tab/>
      </w:r>
    </w:p>
    <w:p w14:paraId="4EA0D1BF" w14:textId="644B541E" w:rsidR="00FD42F1" w:rsidRDefault="006564A7" w:rsidP="00DD6C87">
      <w:pPr>
        <w:pStyle w:val="NormalWeb"/>
        <w:shd w:val="clear" w:color="auto" w:fill="FFFFFF"/>
        <w:spacing w:before="0" w:beforeAutospacing="0" w:after="225" w:afterAutospacing="0"/>
        <w:rPr>
          <w:rStyle w:val="Hyperlink"/>
          <w:b/>
          <w:color w:val="333333"/>
          <w:u w:val="none"/>
        </w:rPr>
      </w:pPr>
      <w:r>
        <w:rPr>
          <w:b/>
          <w:noProof/>
          <w:color w:val="333333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56E50AB6" wp14:editId="3C527752">
                <wp:simplePos x="0" y="0"/>
                <wp:positionH relativeFrom="column">
                  <wp:posOffset>3343275</wp:posOffset>
                </wp:positionH>
                <wp:positionV relativeFrom="paragraph">
                  <wp:posOffset>180340</wp:posOffset>
                </wp:positionV>
                <wp:extent cx="2543175" cy="1362075"/>
                <wp:effectExtent l="0" t="0" r="28575" b="28575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43175" cy="1362075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2">
                              <a:lumMod val="60000"/>
                              <a:lumOff val="4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B4C0A07" w14:textId="02657975" w:rsidR="00FD42F1" w:rsidRDefault="00690EBE" w:rsidP="00FD42F1">
                            <w:pPr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</w:rPr>
                              <w:t>March 5</w:t>
                            </w:r>
                            <w:r w:rsidRPr="00690EBE"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  <w:vertAlign w:val="superscript"/>
                              </w:rPr>
                              <w:t>th</w:t>
                            </w:r>
                            <w:r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gramStart"/>
                            <w:r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</w:rPr>
                              <w:t>2020  Location</w:t>
                            </w:r>
                            <w:proofErr w:type="gramEnd"/>
                            <w:r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</w:rPr>
                              <w:t>/Host:</w:t>
                            </w:r>
                          </w:p>
                          <w:p w14:paraId="09F11CFA" w14:textId="1FFA74C5" w:rsidR="00690EBE" w:rsidRDefault="00690EBE" w:rsidP="00FD42F1">
                            <w:pP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Woodland Park PD</w:t>
                            </w:r>
                          </w:p>
                          <w:p w14:paraId="665E632F" w14:textId="7AA97909" w:rsidR="00690EBE" w:rsidRDefault="00690EBE" w:rsidP="00FD42F1">
                            <w:pP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911 Tamarac Pkwy</w:t>
                            </w:r>
                          </w:p>
                          <w:p w14:paraId="52954D59" w14:textId="03F80CA7" w:rsidR="00690EBE" w:rsidRPr="00690EBE" w:rsidRDefault="00690EBE" w:rsidP="00FD42F1">
                            <w:pP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Woodland Park, CO 8086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6E50AB6" id="Rectangle 8" o:spid="_x0000_s1035" style="position:absolute;margin-left:263.25pt;margin-top:14.2pt;width:200.25pt;height:107.25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" fillcolor="white [3201]" strokecolor="#548dd4 [1951]" strokeweight="2pt">
                <v:textbox>
                  <w:txbxContent>
                    <w:p w14:paraId="4B4C0A07" w14:textId="02657975" w:rsidR="00FD42F1" w:rsidRDefault="00690EBE" w:rsidP="00FD42F1">
                      <w:pPr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</w:rPr>
                        <w:t>March 5</w:t>
                      </w:r>
                      <w:r w:rsidRPr="00690EBE"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  <w:vertAlign w:val="superscript"/>
                        </w:rPr>
                        <w:t>th</w:t>
                      </w:r>
                      <w:r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</w:rPr>
                        <w:t xml:space="preserve">, </w:t>
                      </w:r>
                      <w:proofErr w:type="gramStart"/>
                      <w:r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</w:rPr>
                        <w:t>2020  Location</w:t>
                      </w:r>
                      <w:proofErr w:type="gramEnd"/>
                      <w:r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</w:rPr>
                        <w:t>/Host:</w:t>
                      </w:r>
                    </w:p>
                    <w:p w14:paraId="09F11CFA" w14:textId="1FFA74C5" w:rsidR="00690EBE" w:rsidRDefault="00690EBE" w:rsidP="00FD42F1">
                      <w:pPr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>Woodland Park PD</w:t>
                      </w:r>
                    </w:p>
                    <w:p w14:paraId="665E632F" w14:textId="7AA97909" w:rsidR="00690EBE" w:rsidRDefault="00690EBE" w:rsidP="00FD42F1">
                      <w:pPr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>911 Tamarac Pkwy</w:t>
                      </w:r>
                    </w:p>
                    <w:p w14:paraId="52954D59" w14:textId="03F80CA7" w:rsidR="00690EBE" w:rsidRPr="00690EBE" w:rsidRDefault="00690EBE" w:rsidP="00FD42F1">
                      <w:pPr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>Woodland Park, CO 80863</w:t>
                      </w:r>
                    </w:p>
                  </w:txbxContent>
                </v:textbox>
              </v:rect>
            </w:pict>
          </mc:Fallback>
        </mc:AlternateContent>
      </w:r>
      <w:r w:rsidR="00561CD0">
        <w:rPr>
          <w:noProof/>
          <w:color w:val="333333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2875C383" wp14:editId="4CAF5FE0">
                <wp:simplePos x="0" y="0"/>
                <wp:positionH relativeFrom="column">
                  <wp:posOffset>228600</wp:posOffset>
                </wp:positionH>
                <wp:positionV relativeFrom="paragraph">
                  <wp:posOffset>163195</wp:posOffset>
                </wp:positionV>
                <wp:extent cx="2543175" cy="1362075"/>
                <wp:effectExtent l="0" t="0" r="28575" b="28575"/>
                <wp:wrapNone/>
                <wp:docPr id="10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43175" cy="1362075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2">
                              <a:lumMod val="60000"/>
                              <a:lumOff val="4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3884A8B" w14:textId="36DB120D" w:rsidR="002C37D1" w:rsidRDefault="00690EBE" w:rsidP="002C37D1">
                            <w:pPr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  <w:t>February 6</w:t>
                            </w:r>
                            <w:r w:rsidRPr="00690EBE"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  <w:vertAlign w:val="superscript"/>
                              </w:rPr>
                              <w:t>th</w:t>
                            </w:r>
                            <w:r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  <w:t>, 2020</w:t>
                            </w:r>
                            <w:r w:rsidR="002C37D1"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  <w:t xml:space="preserve"> Location/Host:</w:t>
                            </w:r>
                          </w:p>
                          <w:p w14:paraId="252D825C" w14:textId="6200B08C" w:rsidR="002C37D1" w:rsidRDefault="002C37D1" w:rsidP="002C37D1">
                            <w:pP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Pueblo County SO</w:t>
                            </w:r>
                          </w:p>
                          <w:p w14:paraId="4F81D33C" w14:textId="563F6848" w:rsidR="002C37D1" w:rsidRDefault="002C37D1" w:rsidP="002C37D1">
                            <w:pP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101 W 10</w:t>
                            </w:r>
                            <w:r w:rsidRPr="002C37D1">
                              <w:rPr>
                                <w:rFonts w:ascii="Times New Roman" w:hAnsi="Times New Roman"/>
                                <w:sz w:val="24"/>
                                <w:szCs w:val="24"/>
                                <w:vertAlign w:val="superscript"/>
                              </w:rPr>
                              <w:t>th</w:t>
                            </w: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 xml:space="preserve"> St</w:t>
                            </w:r>
                          </w:p>
                          <w:p w14:paraId="599088B1" w14:textId="5FA5BCC9" w:rsidR="002C37D1" w:rsidRPr="002C37D1" w:rsidRDefault="002C37D1" w:rsidP="002C37D1">
                            <w:pP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Pueblo, CO 8100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875C383" id="Rectangle 10" o:spid="_x0000_s1036" style="position:absolute;margin-left:18pt;margin-top:12.85pt;width:200.25pt;height:107.25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" fillcolor="white [3201]" strokecolor="#548dd4 [1951]" strokeweight="2pt">
                <v:textbox>
                  <w:txbxContent>
                    <w:p w14:paraId="43884A8B" w14:textId="36DB120D" w:rsidR="002C37D1" w:rsidRDefault="00690EBE" w:rsidP="002C37D1">
                      <w:pPr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  <w:t>February 6</w:t>
                      </w:r>
                      <w:r w:rsidRPr="00690EBE">
                        <w:rPr>
                          <w:rFonts w:ascii="Times New Roman" w:hAnsi="Times New Roman"/>
                          <w:b/>
                          <w:sz w:val="24"/>
                          <w:szCs w:val="24"/>
                          <w:vertAlign w:val="superscript"/>
                        </w:rPr>
                        <w:t>th</w:t>
                      </w:r>
                      <w:r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  <w:t>, 2020</w:t>
                      </w:r>
                      <w:r w:rsidR="002C37D1"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  <w:t xml:space="preserve"> Location/Host:</w:t>
                      </w:r>
                    </w:p>
                    <w:p w14:paraId="252D825C" w14:textId="6200B08C" w:rsidR="002C37D1" w:rsidRDefault="002C37D1" w:rsidP="002C37D1">
                      <w:pPr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>Pueblo County SO</w:t>
                      </w:r>
                    </w:p>
                    <w:p w14:paraId="4F81D33C" w14:textId="563F6848" w:rsidR="002C37D1" w:rsidRDefault="002C37D1" w:rsidP="002C37D1">
                      <w:pPr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>101 W 10</w:t>
                      </w:r>
                      <w:r w:rsidRPr="002C37D1">
                        <w:rPr>
                          <w:rFonts w:ascii="Times New Roman" w:hAnsi="Times New Roman"/>
                          <w:sz w:val="24"/>
                          <w:szCs w:val="24"/>
                          <w:vertAlign w:val="superscript"/>
                        </w:rPr>
                        <w:t>th</w:t>
                      </w: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 xml:space="preserve"> St</w:t>
                      </w:r>
                    </w:p>
                    <w:p w14:paraId="599088B1" w14:textId="5FA5BCC9" w:rsidR="002C37D1" w:rsidRPr="002C37D1" w:rsidRDefault="002C37D1" w:rsidP="002C37D1">
                      <w:pPr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>Pueblo, CO 81003</w:t>
                      </w:r>
                    </w:p>
                  </w:txbxContent>
                </v:textbox>
              </v:rect>
            </w:pict>
          </mc:Fallback>
        </mc:AlternateContent>
      </w:r>
    </w:p>
    <w:p w14:paraId="05E459CD" w14:textId="5186109A" w:rsidR="00FD42F1" w:rsidRDefault="00FD42F1" w:rsidP="00DD6C87">
      <w:pPr>
        <w:pStyle w:val="NormalWeb"/>
        <w:shd w:val="clear" w:color="auto" w:fill="FFFFFF"/>
        <w:spacing w:before="0" w:beforeAutospacing="0" w:after="225" w:afterAutospacing="0"/>
        <w:rPr>
          <w:rStyle w:val="Hyperlink"/>
          <w:b/>
          <w:color w:val="333333"/>
          <w:u w:val="none"/>
        </w:rPr>
      </w:pPr>
    </w:p>
    <w:p w14:paraId="18ACCD2E" w14:textId="70B949BC" w:rsidR="00E27C67" w:rsidRDefault="002C37D1" w:rsidP="002C37D1">
      <w:pPr>
        <w:pStyle w:val="NormalWeb"/>
        <w:shd w:val="clear" w:color="auto" w:fill="FFFFFF"/>
        <w:tabs>
          <w:tab w:val="left" w:pos="5955"/>
        </w:tabs>
        <w:spacing w:before="0" w:beforeAutospacing="0" w:after="225" w:afterAutospacing="0"/>
        <w:rPr>
          <w:rStyle w:val="Hyperlink"/>
          <w:color w:val="333333"/>
          <w:u w:val="none"/>
        </w:rPr>
      </w:pPr>
      <w:r>
        <w:rPr>
          <w:rStyle w:val="Hyperlink"/>
          <w:color w:val="333333"/>
          <w:u w:val="none"/>
        </w:rPr>
        <w:tab/>
      </w:r>
    </w:p>
    <w:p w14:paraId="695C2451" w14:textId="36EBE8B7" w:rsidR="002C37D1" w:rsidRPr="002C37D1" w:rsidRDefault="002C37D1" w:rsidP="002C37D1"/>
    <w:p w14:paraId="35F3A38C" w14:textId="30D6BA9C" w:rsidR="002C37D1" w:rsidRPr="002C37D1" w:rsidRDefault="0080628A" w:rsidP="002C37D1">
      <w:r>
        <w:rPr>
          <w:b/>
          <w:noProof/>
          <w:color w:val="333333"/>
        </w:rPr>
        <mc:AlternateContent>
          <mc:Choice Requires="wps">
            <w:drawing>
              <wp:anchor distT="0" distB="0" distL="114300" distR="114300" simplePos="0" relativeHeight="251712512" behindDoc="0" locked="0" layoutInCell="1" allowOverlap="1" wp14:anchorId="149349B6" wp14:editId="7C184D64">
                <wp:simplePos x="0" y="0"/>
                <wp:positionH relativeFrom="column">
                  <wp:posOffset>3343275</wp:posOffset>
                </wp:positionH>
                <wp:positionV relativeFrom="paragraph">
                  <wp:posOffset>265430</wp:posOffset>
                </wp:positionV>
                <wp:extent cx="2543175" cy="1362075"/>
                <wp:effectExtent l="0" t="0" r="28575" b="28575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43175" cy="13620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rgbClr val="1F497D">
                              <a:lumMod val="60000"/>
                              <a:lumOff val="40000"/>
                            </a:srgbClr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7B76E1DC" w14:textId="70DDD1DC" w:rsidR="00690EBE" w:rsidRDefault="00CF1932" w:rsidP="00690EBE">
                            <w:pPr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</w:rPr>
                              <w:t>May 7</w:t>
                            </w:r>
                            <w:r w:rsidRPr="00CF1932"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  <w:vertAlign w:val="superscript"/>
                              </w:rPr>
                              <w:t>th</w:t>
                            </w:r>
                            <w:r w:rsidR="00690EBE"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gramStart"/>
                            <w:r w:rsidR="00690EBE"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</w:rPr>
                              <w:t>2020  Location</w:t>
                            </w:r>
                            <w:proofErr w:type="gramEnd"/>
                            <w:r w:rsidR="00690EBE"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</w:rPr>
                              <w:t>/Host:</w:t>
                            </w:r>
                          </w:p>
                          <w:p w14:paraId="1AC3B341" w14:textId="11D3C68A" w:rsidR="00690EBE" w:rsidRDefault="00CF1932" w:rsidP="00690EBE">
                            <w:pP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Manitou Springs PD</w:t>
                            </w:r>
                          </w:p>
                          <w:p w14:paraId="60C081AE" w14:textId="55FE76DC" w:rsidR="00690EBE" w:rsidRDefault="00CF1932" w:rsidP="00690EBE">
                            <w:pP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606 Manitou Ave</w:t>
                            </w:r>
                          </w:p>
                          <w:p w14:paraId="543BCB79" w14:textId="27892F57" w:rsidR="00690EBE" w:rsidRPr="00690EBE" w:rsidRDefault="00CF1932" w:rsidP="00690EBE">
                            <w:pP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Manitou Springs, CO 80829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49349B6" id="Rectangle 5" o:spid="_x0000_s1037" style="position:absolute;margin-left:263.25pt;margin-top:20.9pt;width:200.25pt;height:107.25pt;z-index:251712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" fillcolor="window" strokecolor="#558ed5" strokeweight="2pt">
                <v:textbox>
                  <w:txbxContent>
                    <w:p w14:paraId="7B76E1DC" w14:textId="70DDD1DC" w:rsidR="00690EBE" w:rsidRDefault="00CF1932" w:rsidP="00690EBE">
                      <w:pPr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</w:rPr>
                        <w:t>May 7</w:t>
                      </w:r>
                      <w:r w:rsidRPr="00CF1932"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  <w:vertAlign w:val="superscript"/>
                        </w:rPr>
                        <w:t>th</w:t>
                      </w:r>
                      <w:r w:rsidR="00690EBE"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</w:rPr>
                        <w:t xml:space="preserve">, </w:t>
                      </w:r>
                      <w:proofErr w:type="gramStart"/>
                      <w:r w:rsidR="00690EBE"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</w:rPr>
                        <w:t>2020  Location</w:t>
                      </w:r>
                      <w:proofErr w:type="gramEnd"/>
                      <w:r w:rsidR="00690EBE"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</w:rPr>
                        <w:t>/Host:</w:t>
                      </w:r>
                    </w:p>
                    <w:p w14:paraId="1AC3B341" w14:textId="11D3C68A" w:rsidR="00690EBE" w:rsidRDefault="00CF1932" w:rsidP="00690EBE">
                      <w:pPr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>Manitou Springs PD</w:t>
                      </w:r>
                    </w:p>
                    <w:p w14:paraId="60C081AE" w14:textId="55FE76DC" w:rsidR="00690EBE" w:rsidRDefault="00CF1932" w:rsidP="00690EBE">
                      <w:pPr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>606 Manitou Ave</w:t>
                      </w:r>
                    </w:p>
                    <w:p w14:paraId="543BCB79" w14:textId="27892F57" w:rsidR="00690EBE" w:rsidRPr="00690EBE" w:rsidRDefault="00CF1932" w:rsidP="00690EBE">
                      <w:pPr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>Manitou Springs, CO 80829</w:t>
                      </w:r>
                    </w:p>
                  </w:txbxContent>
                </v:textbox>
              </v:rect>
            </w:pict>
          </mc:Fallback>
        </mc:AlternateContent>
      </w:r>
      <w:r w:rsidR="006564A7">
        <w:rPr>
          <w:b/>
          <w:noProof/>
          <w:color w:val="333333"/>
        </w:rPr>
        <mc:AlternateContent>
          <mc:Choice Requires="wps">
            <w:drawing>
              <wp:anchor distT="0" distB="0" distL="114300" distR="114300" simplePos="0" relativeHeight="251710464" behindDoc="0" locked="0" layoutInCell="1" allowOverlap="1" wp14:anchorId="36E3142F" wp14:editId="793FC55B">
                <wp:simplePos x="0" y="0"/>
                <wp:positionH relativeFrom="column">
                  <wp:posOffset>228600</wp:posOffset>
                </wp:positionH>
                <wp:positionV relativeFrom="paragraph">
                  <wp:posOffset>257175</wp:posOffset>
                </wp:positionV>
                <wp:extent cx="2543175" cy="1362075"/>
                <wp:effectExtent l="0" t="0" r="28575" b="28575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43175" cy="13620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rgbClr val="1F497D">
                              <a:lumMod val="60000"/>
                              <a:lumOff val="40000"/>
                            </a:srgbClr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4DEB1CBB" w14:textId="7D28F681" w:rsidR="00690EBE" w:rsidRDefault="00CF1932" w:rsidP="00690EBE">
                            <w:pPr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</w:rPr>
                              <w:t>April 2</w:t>
                            </w:r>
                            <w:r w:rsidRPr="00CF1932"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  <w:vertAlign w:val="superscript"/>
                              </w:rPr>
                              <w:t>nd</w:t>
                            </w:r>
                            <w:r w:rsidR="00690EBE"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gramStart"/>
                            <w:r w:rsidR="00690EBE"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</w:rPr>
                              <w:t>2020  Location</w:t>
                            </w:r>
                            <w:proofErr w:type="gramEnd"/>
                            <w:r w:rsidR="00690EBE"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</w:rPr>
                              <w:t>/Host:</w:t>
                            </w:r>
                          </w:p>
                          <w:p w14:paraId="4FBA1E5B" w14:textId="6AD3460E" w:rsidR="00690EBE" w:rsidRDefault="00CF1932" w:rsidP="00690EBE">
                            <w:pP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Pikes Peak Community College</w:t>
                            </w:r>
                          </w:p>
                          <w:p w14:paraId="322B5C88" w14:textId="5C930CCD" w:rsidR="00690EBE" w:rsidRDefault="00CF1932" w:rsidP="00690EBE">
                            <w:pP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5675 Academy Blvd</w:t>
                            </w:r>
                          </w:p>
                          <w:p w14:paraId="44898E38" w14:textId="7C93E942" w:rsidR="00690EBE" w:rsidRPr="00690EBE" w:rsidRDefault="00CF1932" w:rsidP="00690EBE">
                            <w:pP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Colorado Springs, CO 80906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6E3142F" id="Rectangle 4" o:spid="_x0000_s1038" style="position:absolute;margin-left:18pt;margin-top:20.25pt;width:200.25pt;height:107.25pt;z-index:251710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" fillcolor="window" strokecolor="#558ed5" strokeweight="2pt">
                <v:textbox>
                  <w:txbxContent>
                    <w:p w14:paraId="4DEB1CBB" w14:textId="7D28F681" w:rsidR="00690EBE" w:rsidRDefault="00CF1932" w:rsidP="00690EBE">
                      <w:pPr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</w:rPr>
                        <w:t>April 2</w:t>
                      </w:r>
                      <w:r w:rsidRPr="00CF1932"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  <w:vertAlign w:val="superscript"/>
                        </w:rPr>
                        <w:t>nd</w:t>
                      </w:r>
                      <w:r w:rsidR="00690EBE"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</w:rPr>
                        <w:t xml:space="preserve">, </w:t>
                      </w:r>
                      <w:proofErr w:type="gramStart"/>
                      <w:r w:rsidR="00690EBE"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</w:rPr>
                        <w:t>2020  Location</w:t>
                      </w:r>
                      <w:proofErr w:type="gramEnd"/>
                      <w:r w:rsidR="00690EBE"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</w:rPr>
                        <w:t>/Host:</w:t>
                      </w:r>
                    </w:p>
                    <w:p w14:paraId="4FBA1E5B" w14:textId="6AD3460E" w:rsidR="00690EBE" w:rsidRDefault="00CF1932" w:rsidP="00690EBE">
                      <w:pPr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>Pikes Peak Community College</w:t>
                      </w:r>
                    </w:p>
                    <w:p w14:paraId="322B5C88" w14:textId="5C930CCD" w:rsidR="00690EBE" w:rsidRDefault="00CF1932" w:rsidP="00690EBE">
                      <w:pPr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>5675 Academy Blvd</w:t>
                      </w:r>
                    </w:p>
                    <w:p w14:paraId="44898E38" w14:textId="7C93E942" w:rsidR="00690EBE" w:rsidRPr="00690EBE" w:rsidRDefault="00CF1932" w:rsidP="00690EBE">
                      <w:pPr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>Colorado Springs, CO 80906</w:t>
                      </w:r>
                    </w:p>
                  </w:txbxContent>
                </v:textbox>
              </v:rect>
            </w:pict>
          </mc:Fallback>
        </mc:AlternateContent>
      </w:r>
    </w:p>
    <w:p w14:paraId="55775918" w14:textId="1BC35D15" w:rsidR="002C37D1" w:rsidRPr="002C37D1" w:rsidRDefault="002C37D1" w:rsidP="002C37D1"/>
    <w:p w14:paraId="1FCE8D0F" w14:textId="226B5A17" w:rsidR="002C37D1" w:rsidRPr="000261E8" w:rsidRDefault="002C37D1" w:rsidP="002C37D1">
      <w:pPr>
        <w:pStyle w:val="NormalWeb"/>
        <w:shd w:val="clear" w:color="auto" w:fill="FFFFFF"/>
        <w:tabs>
          <w:tab w:val="left" w:pos="720"/>
          <w:tab w:val="left" w:pos="5865"/>
        </w:tabs>
        <w:spacing w:before="0" w:beforeAutospacing="0" w:after="225" w:afterAutospacing="0"/>
        <w:rPr>
          <w:rStyle w:val="Hyperlink"/>
          <w:color w:val="333333"/>
          <w:u w:val="none"/>
        </w:rPr>
      </w:pPr>
      <w:r>
        <w:rPr>
          <w:rStyle w:val="Hyperlink"/>
          <w:color w:val="333333"/>
          <w:u w:val="none"/>
        </w:rPr>
        <w:tab/>
      </w:r>
      <w:r>
        <w:rPr>
          <w:rStyle w:val="Hyperlink"/>
          <w:color w:val="333333"/>
          <w:u w:val="none"/>
        </w:rPr>
        <w:tab/>
      </w:r>
    </w:p>
    <w:p w14:paraId="0079FEBA" w14:textId="37FE9451" w:rsidR="002C37D1" w:rsidRDefault="002C37D1" w:rsidP="002C37D1">
      <w:pPr>
        <w:tabs>
          <w:tab w:val="left" w:pos="1470"/>
        </w:tabs>
        <w:rPr>
          <w:rStyle w:val="Hyperlink"/>
          <w:rFonts w:ascii="Times New Roman" w:eastAsia="Times New Roman" w:hAnsi="Times New Roman"/>
          <w:color w:val="333333"/>
          <w:sz w:val="24"/>
          <w:szCs w:val="24"/>
          <w:u w:val="none"/>
        </w:rPr>
      </w:pPr>
    </w:p>
    <w:p w14:paraId="7187AC0C" w14:textId="7CF31BB8" w:rsidR="002C37D1" w:rsidRDefault="002C37D1" w:rsidP="002C37D1"/>
    <w:p w14:paraId="79285B2B" w14:textId="5202B3B8" w:rsidR="002C37D1" w:rsidRPr="002C37D1" w:rsidRDefault="0080628A" w:rsidP="002C37D1">
      <w:r>
        <w:rPr>
          <w:noProof/>
          <w:color w:val="333333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5026CAD6" wp14:editId="5E69B0AB">
                <wp:simplePos x="0" y="0"/>
                <wp:positionH relativeFrom="column">
                  <wp:posOffset>3343274</wp:posOffset>
                </wp:positionH>
                <wp:positionV relativeFrom="paragraph">
                  <wp:posOffset>15875</wp:posOffset>
                </wp:positionV>
                <wp:extent cx="2543175" cy="1362075"/>
                <wp:effectExtent l="0" t="0" r="28575" b="28575"/>
                <wp:wrapNone/>
                <wp:docPr id="13" name="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43175" cy="13620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chemeClr val="tx2">
                              <a:lumMod val="60000"/>
                              <a:lumOff val="40000"/>
                            </a:schemeClr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11402F00" w14:textId="6C5CCC43" w:rsidR="002C37D1" w:rsidRDefault="0080628A" w:rsidP="002C37D1">
                            <w:pPr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</w:rPr>
                              <w:t>July 2</w:t>
                            </w:r>
                            <w:r w:rsidRPr="0080628A"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  <w:vertAlign w:val="superscript"/>
                              </w:rPr>
                              <w:t>nd</w:t>
                            </w:r>
                            <w:r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</w:rPr>
                              <w:t>, 2020   Location/Host:</w:t>
                            </w:r>
                          </w:p>
                          <w:p w14:paraId="3F151B9A" w14:textId="6D054099" w:rsidR="0080628A" w:rsidRPr="0080628A" w:rsidRDefault="0080628A" w:rsidP="0080628A">
                            <w:pPr>
                              <w:ind w:left="720" w:hanging="720"/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TB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026CAD6" id="Rectangle 13" o:spid="_x0000_s1039" style="position:absolute;margin-left:263.25pt;margin-top:1.25pt;width:200.25pt;height:107.25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" fillcolor="window" strokecolor="#548dd4 [1951]" strokeweight="2pt">
                <v:textbox>
                  <w:txbxContent>
                    <w:p w14:paraId="11402F00" w14:textId="6C5CCC43" w:rsidR="002C37D1" w:rsidRDefault="0080628A" w:rsidP="002C37D1">
                      <w:pPr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</w:rPr>
                        <w:t>July 2</w:t>
                      </w:r>
                      <w:r w:rsidRPr="0080628A"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  <w:vertAlign w:val="superscript"/>
                        </w:rPr>
                        <w:t>nd</w:t>
                      </w:r>
                      <w:r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</w:rPr>
                        <w:t>, 2020   Location/Host:</w:t>
                      </w:r>
                    </w:p>
                    <w:p w14:paraId="3F151B9A" w14:textId="6D054099" w:rsidR="0080628A" w:rsidRPr="0080628A" w:rsidRDefault="0080628A" w:rsidP="0080628A">
                      <w:pPr>
                        <w:ind w:left="720" w:hanging="720"/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>TBA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color w:val="333333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20C99BAC" wp14:editId="633EF96F">
                <wp:simplePos x="0" y="0"/>
                <wp:positionH relativeFrom="column">
                  <wp:posOffset>228599</wp:posOffset>
                </wp:positionH>
                <wp:positionV relativeFrom="paragraph">
                  <wp:posOffset>6350</wp:posOffset>
                </wp:positionV>
                <wp:extent cx="2543175" cy="1362075"/>
                <wp:effectExtent l="0" t="0" r="28575" b="28575"/>
                <wp:wrapNone/>
                <wp:docPr id="14" name="Rectangl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43175" cy="13620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chemeClr val="tx2">
                              <a:lumMod val="60000"/>
                              <a:lumOff val="40000"/>
                            </a:schemeClr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37493813" w14:textId="154BAADE" w:rsidR="002C37D1" w:rsidRDefault="0080628A" w:rsidP="002C37D1">
                            <w:pPr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</w:rPr>
                              <w:t>June 4</w:t>
                            </w:r>
                            <w:r w:rsidRPr="0080628A"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  <w:vertAlign w:val="superscript"/>
                              </w:rPr>
                              <w:t>th</w:t>
                            </w:r>
                            <w:r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gramStart"/>
                            <w:r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</w:rPr>
                              <w:t>2020  Location</w:t>
                            </w:r>
                            <w:proofErr w:type="gramEnd"/>
                            <w:r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</w:rPr>
                              <w:t>/Host:</w:t>
                            </w:r>
                          </w:p>
                          <w:p w14:paraId="12E6D3C1" w14:textId="466B0392" w:rsidR="0080628A" w:rsidRPr="0080628A" w:rsidRDefault="0080628A" w:rsidP="002C37D1">
                            <w:pP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TB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0C99BAC" id="Rectangle 14" o:spid="_x0000_s1040" style="position:absolute;margin-left:18pt;margin-top:.5pt;width:200.25pt;height:107.25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" fillcolor="window" strokecolor="#548dd4 [1951]" strokeweight="2pt">
                <v:textbox>
                  <w:txbxContent>
                    <w:p w14:paraId="37493813" w14:textId="154BAADE" w:rsidR="002C37D1" w:rsidRDefault="0080628A" w:rsidP="002C37D1">
                      <w:pPr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</w:rPr>
                        <w:t>June 4</w:t>
                      </w:r>
                      <w:r w:rsidRPr="0080628A"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  <w:vertAlign w:val="superscript"/>
                        </w:rPr>
                        <w:t>th</w:t>
                      </w:r>
                      <w:r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</w:rPr>
                        <w:t xml:space="preserve">, </w:t>
                      </w:r>
                      <w:proofErr w:type="gramStart"/>
                      <w:r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</w:rPr>
                        <w:t>2020  Location</w:t>
                      </w:r>
                      <w:proofErr w:type="gramEnd"/>
                      <w:r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</w:rPr>
                        <w:t>/Host:</w:t>
                      </w:r>
                    </w:p>
                    <w:p w14:paraId="12E6D3C1" w14:textId="466B0392" w:rsidR="0080628A" w:rsidRPr="0080628A" w:rsidRDefault="0080628A" w:rsidP="002C37D1">
                      <w:pPr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>TBA</w:t>
                      </w:r>
                    </w:p>
                  </w:txbxContent>
                </v:textbox>
              </v:rect>
            </w:pict>
          </mc:Fallback>
        </mc:AlternateContent>
      </w:r>
    </w:p>
    <w:p w14:paraId="252BAD0A" w14:textId="4534897A" w:rsidR="002C37D1" w:rsidRDefault="002C37D1" w:rsidP="002C37D1"/>
    <w:p w14:paraId="7DAB19E5" w14:textId="65658564" w:rsidR="002C37D1" w:rsidRDefault="002C37D1" w:rsidP="002C37D1"/>
    <w:p w14:paraId="2315B9EC" w14:textId="4C2CD301" w:rsidR="002C37D1" w:rsidRDefault="002C37D1" w:rsidP="002C37D1"/>
    <w:p w14:paraId="2C5FB80B" w14:textId="618F777E" w:rsidR="00690EBE" w:rsidRPr="00690EBE" w:rsidRDefault="0080628A" w:rsidP="00690EBE">
      <w:r>
        <w:rPr>
          <w:noProof/>
          <w:color w:val="333333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36DE858A" wp14:editId="28FD863B">
                <wp:simplePos x="0" y="0"/>
                <wp:positionH relativeFrom="column">
                  <wp:posOffset>3343275</wp:posOffset>
                </wp:positionH>
                <wp:positionV relativeFrom="paragraph">
                  <wp:posOffset>75565</wp:posOffset>
                </wp:positionV>
                <wp:extent cx="2543175" cy="1476375"/>
                <wp:effectExtent l="0" t="0" r="28575" b="28575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43175" cy="14763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chemeClr val="tx2">
                              <a:lumMod val="60000"/>
                              <a:lumOff val="40000"/>
                            </a:schemeClr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0577E4C7" w14:textId="5FA61189" w:rsidR="002C37D1" w:rsidRDefault="0080628A" w:rsidP="002C37D1">
                            <w:pPr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  <w:t>September 3</w:t>
                            </w:r>
                            <w:r w:rsidRPr="0080628A"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  <w:vertAlign w:val="superscript"/>
                              </w:rPr>
                              <w:t>rd</w:t>
                            </w:r>
                            <w:r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  <w:t>, 2020 Location/Host:</w:t>
                            </w:r>
                          </w:p>
                          <w:p w14:paraId="3D90309F" w14:textId="067BAEF8" w:rsidR="0080628A" w:rsidRPr="0080628A" w:rsidRDefault="0080628A" w:rsidP="002C37D1">
                            <w:pPr>
                              <w:rPr>
                                <w:rFonts w:ascii="Times New Roman" w:hAnsi="Times New Roman"/>
                                <w:bCs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Cs/>
                                <w:sz w:val="24"/>
                                <w:szCs w:val="24"/>
                              </w:rPr>
                              <w:t>TB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6DE858A" id="Rectangle 12" o:spid="_x0000_s1041" style="position:absolute;margin-left:263.25pt;margin-top:5.95pt;width:200.25pt;height:116.25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" fillcolor="window" strokecolor="#548dd4 [1951]" strokeweight="2pt">
                <v:textbox>
                  <w:txbxContent>
                    <w:p w14:paraId="0577E4C7" w14:textId="5FA61189" w:rsidR="002C37D1" w:rsidRDefault="0080628A" w:rsidP="002C37D1">
                      <w:pPr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  <w:t>September 3</w:t>
                      </w:r>
                      <w:r w:rsidRPr="0080628A">
                        <w:rPr>
                          <w:rFonts w:ascii="Times New Roman" w:hAnsi="Times New Roman"/>
                          <w:b/>
                          <w:sz w:val="24"/>
                          <w:szCs w:val="24"/>
                          <w:vertAlign w:val="superscript"/>
                        </w:rPr>
                        <w:t>rd</w:t>
                      </w:r>
                      <w:r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  <w:t>, 2020 Location/Host:</w:t>
                      </w:r>
                    </w:p>
                    <w:p w14:paraId="3D90309F" w14:textId="067BAEF8" w:rsidR="0080628A" w:rsidRPr="0080628A" w:rsidRDefault="0080628A" w:rsidP="002C37D1">
                      <w:pPr>
                        <w:rPr>
                          <w:rFonts w:ascii="Times New Roman" w:hAnsi="Times New Roman"/>
                          <w:bCs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bCs/>
                          <w:sz w:val="24"/>
                          <w:szCs w:val="24"/>
                        </w:rPr>
                        <w:t>TBA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color w:val="333333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0A70061B" wp14:editId="366425D9">
                <wp:simplePos x="0" y="0"/>
                <wp:positionH relativeFrom="column">
                  <wp:posOffset>227965</wp:posOffset>
                </wp:positionH>
                <wp:positionV relativeFrom="paragraph">
                  <wp:posOffset>88900</wp:posOffset>
                </wp:positionV>
                <wp:extent cx="2543175" cy="1476375"/>
                <wp:effectExtent l="0" t="0" r="28575" b="28575"/>
                <wp:wrapNone/>
                <wp:docPr id="11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43175" cy="14763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chemeClr val="tx2">
                              <a:lumMod val="60000"/>
                              <a:lumOff val="40000"/>
                            </a:schemeClr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74212DDC" w14:textId="674A90F0" w:rsidR="002C37D1" w:rsidRDefault="0080628A" w:rsidP="002C37D1">
                            <w:pPr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</w:rPr>
                              <w:t>August 6</w:t>
                            </w:r>
                            <w:r w:rsidRPr="0080628A"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  <w:vertAlign w:val="superscript"/>
                              </w:rPr>
                              <w:t>th</w:t>
                            </w:r>
                            <w:r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gramStart"/>
                            <w:r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</w:rPr>
                              <w:t>2020  Location</w:t>
                            </w:r>
                            <w:proofErr w:type="gramEnd"/>
                            <w:r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</w:rPr>
                              <w:t>/Host:</w:t>
                            </w:r>
                          </w:p>
                          <w:p w14:paraId="32A746DE" w14:textId="09D2A83E" w:rsidR="0080628A" w:rsidRPr="0080628A" w:rsidRDefault="0080628A" w:rsidP="002C37D1">
                            <w:pP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TB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A70061B" id="Rectangle 11" o:spid="_x0000_s1042" style="position:absolute;margin-left:17.95pt;margin-top:7pt;width:200.25pt;height:116.25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" fillcolor="window" strokecolor="#548dd4 [1951]" strokeweight="2pt">
                <v:textbox>
                  <w:txbxContent>
                    <w:p w14:paraId="74212DDC" w14:textId="674A90F0" w:rsidR="002C37D1" w:rsidRDefault="0080628A" w:rsidP="002C37D1">
                      <w:pPr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</w:rPr>
                        <w:t>August 6</w:t>
                      </w:r>
                      <w:r w:rsidRPr="0080628A"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  <w:vertAlign w:val="superscript"/>
                        </w:rPr>
                        <w:t>th</w:t>
                      </w:r>
                      <w:r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</w:rPr>
                        <w:t xml:space="preserve">, </w:t>
                      </w:r>
                      <w:proofErr w:type="gramStart"/>
                      <w:r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</w:rPr>
                        <w:t>2020  Location</w:t>
                      </w:r>
                      <w:proofErr w:type="gramEnd"/>
                      <w:r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</w:rPr>
                        <w:t>/Host:</w:t>
                      </w:r>
                    </w:p>
                    <w:p w14:paraId="32A746DE" w14:textId="09D2A83E" w:rsidR="0080628A" w:rsidRPr="0080628A" w:rsidRDefault="0080628A" w:rsidP="002C37D1">
                      <w:pPr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>TBA</w:t>
                      </w:r>
                    </w:p>
                  </w:txbxContent>
                </v:textbox>
              </v:rect>
            </w:pict>
          </mc:Fallback>
        </mc:AlternateContent>
      </w:r>
    </w:p>
    <w:p w14:paraId="078DD419" w14:textId="0DB7DC6A" w:rsidR="00690EBE" w:rsidRPr="00690EBE" w:rsidRDefault="00690EBE" w:rsidP="00690EBE"/>
    <w:p w14:paraId="2E495BC1" w14:textId="617A4E6C" w:rsidR="00690EBE" w:rsidRPr="00690EBE" w:rsidRDefault="00690EBE" w:rsidP="00690EBE"/>
    <w:p w14:paraId="117D4527" w14:textId="643C7580" w:rsidR="00690EBE" w:rsidRDefault="00690EBE" w:rsidP="00690EBE"/>
    <w:p w14:paraId="5F4A090C" w14:textId="5D92CD33" w:rsidR="00CF1932" w:rsidRPr="00CF1932" w:rsidRDefault="00690EBE" w:rsidP="001D47AC">
      <w:pPr>
        <w:tabs>
          <w:tab w:val="left" w:pos="3510"/>
        </w:tabs>
      </w:pPr>
      <w:r>
        <w:tab/>
      </w:r>
    </w:p>
    <w:sectPr w:rsidR="00CF1932" w:rsidRPr="00CF1932" w:rsidSect="00AC2AEF"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036C95"/>
    <w:multiLevelType w:val="multilevel"/>
    <w:tmpl w:val="624C714C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" w15:restartNumberingAfterBreak="0">
    <w:nsid w:val="0104266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" w15:restartNumberingAfterBreak="0">
    <w:nsid w:val="040327AC"/>
    <w:multiLevelType w:val="hybridMultilevel"/>
    <w:tmpl w:val="44CCD3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7586F8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" w15:restartNumberingAfterBreak="0">
    <w:nsid w:val="0C2647B4"/>
    <w:multiLevelType w:val="hybridMultilevel"/>
    <w:tmpl w:val="007E3A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CC05D6C"/>
    <w:multiLevelType w:val="multilevel"/>
    <w:tmpl w:val="3BCC6552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6" w15:restartNumberingAfterBreak="0">
    <w:nsid w:val="12115A4A"/>
    <w:multiLevelType w:val="hybridMultilevel"/>
    <w:tmpl w:val="3C0268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4A653C8"/>
    <w:multiLevelType w:val="hybridMultilevel"/>
    <w:tmpl w:val="E88C028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165449D9"/>
    <w:multiLevelType w:val="hybridMultilevel"/>
    <w:tmpl w:val="A93CE33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183428F5"/>
    <w:multiLevelType w:val="hybridMultilevel"/>
    <w:tmpl w:val="1488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A2A6DA3"/>
    <w:multiLevelType w:val="hybridMultilevel"/>
    <w:tmpl w:val="708C12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A5E3500"/>
    <w:multiLevelType w:val="multilevel"/>
    <w:tmpl w:val="E7A0AAA6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2" w15:restartNumberingAfterBreak="0">
    <w:nsid w:val="1EF13913"/>
    <w:multiLevelType w:val="hybridMultilevel"/>
    <w:tmpl w:val="9ED035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0BC1006"/>
    <w:multiLevelType w:val="hybridMultilevel"/>
    <w:tmpl w:val="AD18E9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2FA1164"/>
    <w:multiLevelType w:val="hybridMultilevel"/>
    <w:tmpl w:val="BF98CF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74B1392"/>
    <w:multiLevelType w:val="multilevel"/>
    <w:tmpl w:val="F7CAACBC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6" w15:restartNumberingAfterBreak="0">
    <w:nsid w:val="2EFE08F3"/>
    <w:multiLevelType w:val="hybridMultilevel"/>
    <w:tmpl w:val="E3106D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0EC02B7"/>
    <w:multiLevelType w:val="hybridMultilevel"/>
    <w:tmpl w:val="AF3291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2C575A3"/>
    <w:multiLevelType w:val="hybridMultilevel"/>
    <w:tmpl w:val="A3EE87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2DC58A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0" w15:restartNumberingAfterBreak="0">
    <w:nsid w:val="3A3E1A4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1" w15:restartNumberingAfterBreak="0">
    <w:nsid w:val="3FD6284B"/>
    <w:multiLevelType w:val="multilevel"/>
    <w:tmpl w:val="3BCC6552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2" w15:restartNumberingAfterBreak="0">
    <w:nsid w:val="3FE15CC0"/>
    <w:multiLevelType w:val="hybridMultilevel"/>
    <w:tmpl w:val="E99471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6762B6"/>
    <w:multiLevelType w:val="hybridMultilevel"/>
    <w:tmpl w:val="4134B3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0BB12A0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5" w15:restartNumberingAfterBreak="0">
    <w:nsid w:val="4157750F"/>
    <w:multiLevelType w:val="hybridMultilevel"/>
    <w:tmpl w:val="50ECFA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40007B3"/>
    <w:multiLevelType w:val="hybridMultilevel"/>
    <w:tmpl w:val="1DCC6D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9B27CF6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8" w15:restartNumberingAfterBreak="0">
    <w:nsid w:val="4E4A288F"/>
    <w:multiLevelType w:val="hybridMultilevel"/>
    <w:tmpl w:val="84EE0E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1480CDD"/>
    <w:multiLevelType w:val="hybridMultilevel"/>
    <w:tmpl w:val="15BC33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1526A99"/>
    <w:multiLevelType w:val="multilevel"/>
    <w:tmpl w:val="E65C1670"/>
    <w:lvl w:ilvl="0">
      <w:start w:val="5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1" w15:restartNumberingAfterBreak="0">
    <w:nsid w:val="535476A5"/>
    <w:multiLevelType w:val="multilevel"/>
    <w:tmpl w:val="62C0EC60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2" w15:restartNumberingAfterBreak="0">
    <w:nsid w:val="55957721"/>
    <w:multiLevelType w:val="hybridMultilevel"/>
    <w:tmpl w:val="E8A6E2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8AF69A0"/>
    <w:multiLevelType w:val="hybridMultilevel"/>
    <w:tmpl w:val="D74E4C0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EFE75A2"/>
    <w:multiLevelType w:val="hybridMultilevel"/>
    <w:tmpl w:val="460475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FE22B98"/>
    <w:multiLevelType w:val="hybridMultilevel"/>
    <w:tmpl w:val="86584A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1152E39"/>
    <w:multiLevelType w:val="multilevel"/>
    <w:tmpl w:val="F0D239E0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7" w15:restartNumberingAfterBreak="0">
    <w:nsid w:val="65B179A3"/>
    <w:multiLevelType w:val="hybridMultilevel"/>
    <w:tmpl w:val="810AE9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700264C"/>
    <w:multiLevelType w:val="hybridMultilevel"/>
    <w:tmpl w:val="DA464D7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9D908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0" w15:restartNumberingAfterBreak="0">
    <w:nsid w:val="6CCD4AB5"/>
    <w:multiLevelType w:val="hybridMultilevel"/>
    <w:tmpl w:val="7B96B6C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1" w15:restartNumberingAfterBreak="0">
    <w:nsid w:val="6E602ADD"/>
    <w:multiLevelType w:val="multilevel"/>
    <w:tmpl w:val="004826D4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2" w15:restartNumberingAfterBreak="0">
    <w:nsid w:val="71313D84"/>
    <w:multiLevelType w:val="hybridMultilevel"/>
    <w:tmpl w:val="5E4870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B780B7E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2"/>
  </w:num>
  <w:num w:numId="2">
    <w:abstractNumId w:val="17"/>
  </w:num>
  <w:num w:numId="3">
    <w:abstractNumId w:val="29"/>
  </w:num>
  <w:num w:numId="4">
    <w:abstractNumId w:val="42"/>
  </w:num>
  <w:num w:numId="5">
    <w:abstractNumId w:val="25"/>
  </w:num>
  <w:num w:numId="6">
    <w:abstractNumId w:val="3"/>
  </w:num>
  <w:num w:numId="7">
    <w:abstractNumId w:val="27"/>
  </w:num>
  <w:num w:numId="8">
    <w:abstractNumId w:val="39"/>
  </w:num>
  <w:num w:numId="9">
    <w:abstractNumId w:val="31"/>
  </w:num>
  <w:num w:numId="10">
    <w:abstractNumId w:val="20"/>
  </w:num>
  <w:num w:numId="11">
    <w:abstractNumId w:val="19"/>
  </w:num>
  <w:num w:numId="12">
    <w:abstractNumId w:val="24"/>
  </w:num>
  <w:num w:numId="13">
    <w:abstractNumId w:val="1"/>
  </w:num>
  <w:num w:numId="14">
    <w:abstractNumId w:val="30"/>
  </w:num>
  <w:num w:numId="15">
    <w:abstractNumId w:val="43"/>
  </w:num>
  <w:num w:numId="16">
    <w:abstractNumId w:val="32"/>
  </w:num>
  <w:num w:numId="17">
    <w:abstractNumId w:val="28"/>
  </w:num>
  <w:num w:numId="18">
    <w:abstractNumId w:val="35"/>
  </w:num>
  <w:num w:numId="19">
    <w:abstractNumId w:val="21"/>
  </w:num>
  <w:num w:numId="20">
    <w:abstractNumId w:val="33"/>
  </w:num>
  <w:num w:numId="21">
    <w:abstractNumId w:val="13"/>
  </w:num>
  <w:num w:numId="22">
    <w:abstractNumId w:val="10"/>
  </w:num>
  <w:num w:numId="23">
    <w:abstractNumId w:val="34"/>
  </w:num>
  <w:num w:numId="24">
    <w:abstractNumId w:val="37"/>
  </w:num>
  <w:num w:numId="25">
    <w:abstractNumId w:val="4"/>
  </w:num>
  <w:num w:numId="26">
    <w:abstractNumId w:val="9"/>
  </w:num>
  <w:num w:numId="27">
    <w:abstractNumId w:val="22"/>
  </w:num>
  <w:num w:numId="28">
    <w:abstractNumId w:val="7"/>
  </w:num>
  <w:num w:numId="29">
    <w:abstractNumId w:val="23"/>
  </w:num>
  <w:num w:numId="30">
    <w:abstractNumId w:val="14"/>
  </w:num>
  <w:num w:numId="31">
    <w:abstractNumId w:val="18"/>
  </w:num>
  <w:num w:numId="32">
    <w:abstractNumId w:val="8"/>
  </w:num>
  <w:num w:numId="33">
    <w:abstractNumId w:val="12"/>
  </w:num>
  <w:num w:numId="34">
    <w:abstractNumId w:val="16"/>
  </w:num>
  <w:num w:numId="35">
    <w:abstractNumId w:val="5"/>
  </w:num>
  <w:num w:numId="36">
    <w:abstractNumId w:val="6"/>
  </w:num>
  <w:num w:numId="37">
    <w:abstractNumId w:val="26"/>
  </w:num>
  <w:num w:numId="38">
    <w:abstractNumId w:val="40"/>
  </w:num>
  <w:num w:numId="39">
    <w:abstractNumId w:val="38"/>
  </w:num>
  <w:num w:numId="40">
    <w:abstractNumId w:val="36"/>
  </w:num>
  <w:num w:numId="41">
    <w:abstractNumId w:val="0"/>
  </w:num>
  <w:num w:numId="42">
    <w:abstractNumId w:val="41"/>
  </w:num>
  <w:num w:numId="43">
    <w:abstractNumId w:val="15"/>
  </w:num>
  <w:num w:numId="44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A2MbewNLM0NjMyN7VQ0lEKTi0uzszPAykwrAUAs39/2iwAAAA="/>
  </w:docVars>
  <w:rsids>
    <w:rsidRoot w:val="002E3E54"/>
    <w:rsid w:val="00000C44"/>
    <w:rsid w:val="00000C45"/>
    <w:rsid w:val="00006DD2"/>
    <w:rsid w:val="00012E3C"/>
    <w:rsid w:val="00014D9D"/>
    <w:rsid w:val="000249EA"/>
    <w:rsid w:val="000261E8"/>
    <w:rsid w:val="00037F71"/>
    <w:rsid w:val="000411CB"/>
    <w:rsid w:val="00045DB3"/>
    <w:rsid w:val="00046F8A"/>
    <w:rsid w:val="000478BC"/>
    <w:rsid w:val="00081580"/>
    <w:rsid w:val="0009040B"/>
    <w:rsid w:val="000969FF"/>
    <w:rsid w:val="000A106D"/>
    <w:rsid w:val="000A1E50"/>
    <w:rsid w:val="000B6614"/>
    <w:rsid w:val="000C1117"/>
    <w:rsid w:val="000C5BB8"/>
    <w:rsid w:val="000E02B3"/>
    <w:rsid w:val="000E379B"/>
    <w:rsid w:val="000E67A3"/>
    <w:rsid w:val="00112B42"/>
    <w:rsid w:val="00123A6E"/>
    <w:rsid w:val="00126A8F"/>
    <w:rsid w:val="00127338"/>
    <w:rsid w:val="0013401B"/>
    <w:rsid w:val="001350F0"/>
    <w:rsid w:val="00137F0D"/>
    <w:rsid w:val="00141E9F"/>
    <w:rsid w:val="00142A5F"/>
    <w:rsid w:val="00145CC5"/>
    <w:rsid w:val="00156CDB"/>
    <w:rsid w:val="001614B1"/>
    <w:rsid w:val="00161650"/>
    <w:rsid w:val="00163A17"/>
    <w:rsid w:val="001645CF"/>
    <w:rsid w:val="00166E21"/>
    <w:rsid w:val="0017312D"/>
    <w:rsid w:val="00180DE7"/>
    <w:rsid w:val="001823AD"/>
    <w:rsid w:val="001824C5"/>
    <w:rsid w:val="001867BD"/>
    <w:rsid w:val="00192C8A"/>
    <w:rsid w:val="001B1DEF"/>
    <w:rsid w:val="001B20F3"/>
    <w:rsid w:val="001B25CC"/>
    <w:rsid w:val="001B448C"/>
    <w:rsid w:val="001C5C68"/>
    <w:rsid w:val="001D04F1"/>
    <w:rsid w:val="001D47AC"/>
    <w:rsid w:val="001E6BF4"/>
    <w:rsid w:val="001F34FA"/>
    <w:rsid w:val="001F6377"/>
    <w:rsid w:val="0020461B"/>
    <w:rsid w:val="0020653C"/>
    <w:rsid w:val="00207467"/>
    <w:rsid w:val="002263F3"/>
    <w:rsid w:val="002343D7"/>
    <w:rsid w:val="0024757F"/>
    <w:rsid w:val="002555AA"/>
    <w:rsid w:val="00265F21"/>
    <w:rsid w:val="00273318"/>
    <w:rsid w:val="00274EBD"/>
    <w:rsid w:val="00276133"/>
    <w:rsid w:val="0027657C"/>
    <w:rsid w:val="00283A24"/>
    <w:rsid w:val="0028650B"/>
    <w:rsid w:val="002A3B44"/>
    <w:rsid w:val="002B1EF3"/>
    <w:rsid w:val="002B48B7"/>
    <w:rsid w:val="002C3651"/>
    <w:rsid w:val="002C37D1"/>
    <w:rsid w:val="002C782C"/>
    <w:rsid w:val="002D4F34"/>
    <w:rsid w:val="002D707D"/>
    <w:rsid w:val="002E3C8A"/>
    <w:rsid w:val="002E3E54"/>
    <w:rsid w:val="003100A4"/>
    <w:rsid w:val="0032647C"/>
    <w:rsid w:val="00332724"/>
    <w:rsid w:val="00332D8C"/>
    <w:rsid w:val="0034030A"/>
    <w:rsid w:val="00341997"/>
    <w:rsid w:val="0034549E"/>
    <w:rsid w:val="003515C5"/>
    <w:rsid w:val="0035466E"/>
    <w:rsid w:val="00361B10"/>
    <w:rsid w:val="003629FF"/>
    <w:rsid w:val="00364602"/>
    <w:rsid w:val="0037314B"/>
    <w:rsid w:val="00381CA5"/>
    <w:rsid w:val="00381D45"/>
    <w:rsid w:val="00383EC8"/>
    <w:rsid w:val="00387C75"/>
    <w:rsid w:val="00391392"/>
    <w:rsid w:val="003A2074"/>
    <w:rsid w:val="003A5455"/>
    <w:rsid w:val="003B52E2"/>
    <w:rsid w:val="003B7E0B"/>
    <w:rsid w:val="003D213D"/>
    <w:rsid w:val="003D6AEE"/>
    <w:rsid w:val="003F57CA"/>
    <w:rsid w:val="00401F29"/>
    <w:rsid w:val="00414243"/>
    <w:rsid w:val="00423228"/>
    <w:rsid w:val="004256A1"/>
    <w:rsid w:val="004275F4"/>
    <w:rsid w:val="00433DAB"/>
    <w:rsid w:val="00434F32"/>
    <w:rsid w:val="00444A28"/>
    <w:rsid w:val="00445975"/>
    <w:rsid w:val="004461FD"/>
    <w:rsid w:val="004501E8"/>
    <w:rsid w:val="004679A9"/>
    <w:rsid w:val="0047709B"/>
    <w:rsid w:val="00491876"/>
    <w:rsid w:val="004937A9"/>
    <w:rsid w:val="00496711"/>
    <w:rsid w:val="00497182"/>
    <w:rsid w:val="004A1CC8"/>
    <w:rsid w:val="004A3F4A"/>
    <w:rsid w:val="004A4BAC"/>
    <w:rsid w:val="004C0D4F"/>
    <w:rsid w:val="004F2A22"/>
    <w:rsid w:val="005014E3"/>
    <w:rsid w:val="00505CBD"/>
    <w:rsid w:val="00513701"/>
    <w:rsid w:val="005167AD"/>
    <w:rsid w:val="00532097"/>
    <w:rsid w:val="00542F4E"/>
    <w:rsid w:val="0054558B"/>
    <w:rsid w:val="005464D6"/>
    <w:rsid w:val="00552F25"/>
    <w:rsid w:val="00560BDF"/>
    <w:rsid w:val="00561CD0"/>
    <w:rsid w:val="00562C4D"/>
    <w:rsid w:val="00572EE3"/>
    <w:rsid w:val="00576530"/>
    <w:rsid w:val="00577A41"/>
    <w:rsid w:val="00582AE8"/>
    <w:rsid w:val="005A216A"/>
    <w:rsid w:val="005A3537"/>
    <w:rsid w:val="005D2746"/>
    <w:rsid w:val="005F21AF"/>
    <w:rsid w:val="006000B5"/>
    <w:rsid w:val="006009A5"/>
    <w:rsid w:val="0060167B"/>
    <w:rsid w:val="006018B6"/>
    <w:rsid w:val="006022CE"/>
    <w:rsid w:val="00605517"/>
    <w:rsid w:val="00605EBA"/>
    <w:rsid w:val="00626AD0"/>
    <w:rsid w:val="00637572"/>
    <w:rsid w:val="00650786"/>
    <w:rsid w:val="006564A7"/>
    <w:rsid w:val="00661203"/>
    <w:rsid w:val="00665529"/>
    <w:rsid w:val="00667813"/>
    <w:rsid w:val="006735B8"/>
    <w:rsid w:val="0067681F"/>
    <w:rsid w:val="00690AFA"/>
    <w:rsid w:val="00690BD7"/>
    <w:rsid w:val="00690EBE"/>
    <w:rsid w:val="006A1C0C"/>
    <w:rsid w:val="006B2B1B"/>
    <w:rsid w:val="006B2D86"/>
    <w:rsid w:val="006B4675"/>
    <w:rsid w:val="006B6AB3"/>
    <w:rsid w:val="006C07B4"/>
    <w:rsid w:val="006C2B2D"/>
    <w:rsid w:val="006D1E89"/>
    <w:rsid w:val="006E7D19"/>
    <w:rsid w:val="006F5639"/>
    <w:rsid w:val="006F7E54"/>
    <w:rsid w:val="00703EF8"/>
    <w:rsid w:val="00707027"/>
    <w:rsid w:val="007168B4"/>
    <w:rsid w:val="00730117"/>
    <w:rsid w:val="00731A83"/>
    <w:rsid w:val="00732F13"/>
    <w:rsid w:val="00741FB3"/>
    <w:rsid w:val="00745390"/>
    <w:rsid w:val="00750CF2"/>
    <w:rsid w:val="00751C58"/>
    <w:rsid w:val="007623C5"/>
    <w:rsid w:val="0076352A"/>
    <w:rsid w:val="0077236F"/>
    <w:rsid w:val="007742C1"/>
    <w:rsid w:val="0077777C"/>
    <w:rsid w:val="0077796D"/>
    <w:rsid w:val="00777A30"/>
    <w:rsid w:val="007832C2"/>
    <w:rsid w:val="007A1F58"/>
    <w:rsid w:val="007A2940"/>
    <w:rsid w:val="007A39BD"/>
    <w:rsid w:val="007A3B32"/>
    <w:rsid w:val="007A5DE1"/>
    <w:rsid w:val="007A6B69"/>
    <w:rsid w:val="007B0AF2"/>
    <w:rsid w:val="007B1DC1"/>
    <w:rsid w:val="007B7E37"/>
    <w:rsid w:val="007C1046"/>
    <w:rsid w:val="007C526B"/>
    <w:rsid w:val="007D3FA0"/>
    <w:rsid w:val="007E47B7"/>
    <w:rsid w:val="00800F8C"/>
    <w:rsid w:val="008030E5"/>
    <w:rsid w:val="00804591"/>
    <w:rsid w:val="0080628A"/>
    <w:rsid w:val="00812312"/>
    <w:rsid w:val="00820E5B"/>
    <w:rsid w:val="00822418"/>
    <w:rsid w:val="00840D80"/>
    <w:rsid w:val="008425CC"/>
    <w:rsid w:val="008436B9"/>
    <w:rsid w:val="0084660C"/>
    <w:rsid w:val="008521B3"/>
    <w:rsid w:val="008828F1"/>
    <w:rsid w:val="0088412C"/>
    <w:rsid w:val="008936A6"/>
    <w:rsid w:val="0089451D"/>
    <w:rsid w:val="008957EC"/>
    <w:rsid w:val="008B06BC"/>
    <w:rsid w:val="008B1891"/>
    <w:rsid w:val="008B5EEC"/>
    <w:rsid w:val="008B6505"/>
    <w:rsid w:val="008C0DB6"/>
    <w:rsid w:val="008C6660"/>
    <w:rsid w:val="008C6CAB"/>
    <w:rsid w:val="008E5B06"/>
    <w:rsid w:val="008F06D1"/>
    <w:rsid w:val="0090394B"/>
    <w:rsid w:val="00904EAD"/>
    <w:rsid w:val="009153A4"/>
    <w:rsid w:val="00916FEE"/>
    <w:rsid w:val="00920FEB"/>
    <w:rsid w:val="009309D6"/>
    <w:rsid w:val="00931FBD"/>
    <w:rsid w:val="00933798"/>
    <w:rsid w:val="00943694"/>
    <w:rsid w:val="00946398"/>
    <w:rsid w:val="009463C5"/>
    <w:rsid w:val="009470F1"/>
    <w:rsid w:val="00960B74"/>
    <w:rsid w:val="009620CB"/>
    <w:rsid w:val="009652AF"/>
    <w:rsid w:val="00971209"/>
    <w:rsid w:val="00972FD0"/>
    <w:rsid w:val="00973A8D"/>
    <w:rsid w:val="00975CD5"/>
    <w:rsid w:val="009808A4"/>
    <w:rsid w:val="00980943"/>
    <w:rsid w:val="00982BAA"/>
    <w:rsid w:val="00982C86"/>
    <w:rsid w:val="00993B7D"/>
    <w:rsid w:val="0099464D"/>
    <w:rsid w:val="009951C4"/>
    <w:rsid w:val="009A2843"/>
    <w:rsid w:val="009B1C79"/>
    <w:rsid w:val="009B6D71"/>
    <w:rsid w:val="009C764D"/>
    <w:rsid w:val="009D70EE"/>
    <w:rsid w:val="009E5323"/>
    <w:rsid w:val="009F0F44"/>
    <w:rsid w:val="009F3B5B"/>
    <w:rsid w:val="009F6D1D"/>
    <w:rsid w:val="009F7FA6"/>
    <w:rsid w:val="00A04AC6"/>
    <w:rsid w:val="00A06463"/>
    <w:rsid w:val="00A06857"/>
    <w:rsid w:val="00A21DC5"/>
    <w:rsid w:val="00A237BF"/>
    <w:rsid w:val="00A300EE"/>
    <w:rsid w:val="00A375A8"/>
    <w:rsid w:val="00A40719"/>
    <w:rsid w:val="00A4628B"/>
    <w:rsid w:val="00A50888"/>
    <w:rsid w:val="00A535FC"/>
    <w:rsid w:val="00A71941"/>
    <w:rsid w:val="00A764F6"/>
    <w:rsid w:val="00AA05F0"/>
    <w:rsid w:val="00AA7B27"/>
    <w:rsid w:val="00AB2F6E"/>
    <w:rsid w:val="00AB6ECE"/>
    <w:rsid w:val="00AC2AEF"/>
    <w:rsid w:val="00AC7637"/>
    <w:rsid w:val="00AC7E3A"/>
    <w:rsid w:val="00AD331D"/>
    <w:rsid w:val="00AD65AC"/>
    <w:rsid w:val="00AF6DE2"/>
    <w:rsid w:val="00AF7B3F"/>
    <w:rsid w:val="00B01C3F"/>
    <w:rsid w:val="00B06563"/>
    <w:rsid w:val="00B416C4"/>
    <w:rsid w:val="00B438CE"/>
    <w:rsid w:val="00B457BF"/>
    <w:rsid w:val="00B515FC"/>
    <w:rsid w:val="00B607BE"/>
    <w:rsid w:val="00B71F8B"/>
    <w:rsid w:val="00B754DF"/>
    <w:rsid w:val="00B918C9"/>
    <w:rsid w:val="00BA3007"/>
    <w:rsid w:val="00BA43CF"/>
    <w:rsid w:val="00BA7ECD"/>
    <w:rsid w:val="00BB2FE7"/>
    <w:rsid w:val="00BB79A6"/>
    <w:rsid w:val="00BC0470"/>
    <w:rsid w:val="00BC729E"/>
    <w:rsid w:val="00BD0FFB"/>
    <w:rsid w:val="00BD17F8"/>
    <w:rsid w:val="00BD336A"/>
    <w:rsid w:val="00BD5C92"/>
    <w:rsid w:val="00C0209F"/>
    <w:rsid w:val="00C0655B"/>
    <w:rsid w:val="00C06C38"/>
    <w:rsid w:val="00C07DCF"/>
    <w:rsid w:val="00C10CC0"/>
    <w:rsid w:val="00C12A77"/>
    <w:rsid w:val="00C1474E"/>
    <w:rsid w:val="00C20DA9"/>
    <w:rsid w:val="00C42063"/>
    <w:rsid w:val="00C5595B"/>
    <w:rsid w:val="00C6183C"/>
    <w:rsid w:val="00C72515"/>
    <w:rsid w:val="00C735D3"/>
    <w:rsid w:val="00C75DB3"/>
    <w:rsid w:val="00C83DFA"/>
    <w:rsid w:val="00C85273"/>
    <w:rsid w:val="00CA1EAD"/>
    <w:rsid w:val="00CA5037"/>
    <w:rsid w:val="00CA7EBA"/>
    <w:rsid w:val="00CB15AA"/>
    <w:rsid w:val="00CB231B"/>
    <w:rsid w:val="00CB5BC5"/>
    <w:rsid w:val="00CC16F0"/>
    <w:rsid w:val="00CC607C"/>
    <w:rsid w:val="00CD2137"/>
    <w:rsid w:val="00CD2F9E"/>
    <w:rsid w:val="00CD7213"/>
    <w:rsid w:val="00CE0257"/>
    <w:rsid w:val="00CE3382"/>
    <w:rsid w:val="00CE7439"/>
    <w:rsid w:val="00CF1932"/>
    <w:rsid w:val="00CF1AA3"/>
    <w:rsid w:val="00CF2803"/>
    <w:rsid w:val="00CF5F22"/>
    <w:rsid w:val="00CF6F82"/>
    <w:rsid w:val="00D01E5F"/>
    <w:rsid w:val="00D07345"/>
    <w:rsid w:val="00D10CB4"/>
    <w:rsid w:val="00D12AEE"/>
    <w:rsid w:val="00D210BF"/>
    <w:rsid w:val="00D25762"/>
    <w:rsid w:val="00D261A0"/>
    <w:rsid w:val="00D30936"/>
    <w:rsid w:val="00D36723"/>
    <w:rsid w:val="00D37962"/>
    <w:rsid w:val="00D43347"/>
    <w:rsid w:val="00D523E5"/>
    <w:rsid w:val="00D7212E"/>
    <w:rsid w:val="00D72BFA"/>
    <w:rsid w:val="00D7336A"/>
    <w:rsid w:val="00D77E3C"/>
    <w:rsid w:val="00D92384"/>
    <w:rsid w:val="00D958A9"/>
    <w:rsid w:val="00DA3870"/>
    <w:rsid w:val="00DA5B6B"/>
    <w:rsid w:val="00DB11AC"/>
    <w:rsid w:val="00DB6127"/>
    <w:rsid w:val="00DB6374"/>
    <w:rsid w:val="00DC1CF1"/>
    <w:rsid w:val="00DD349B"/>
    <w:rsid w:val="00DD3F27"/>
    <w:rsid w:val="00DD5D48"/>
    <w:rsid w:val="00DD6C87"/>
    <w:rsid w:val="00DE2D24"/>
    <w:rsid w:val="00DF3515"/>
    <w:rsid w:val="00E11036"/>
    <w:rsid w:val="00E16AC8"/>
    <w:rsid w:val="00E229FD"/>
    <w:rsid w:val="00E251A9"/>
    <w:rsid w:val="00E27C67"/>
    <w:rsid w:val="00E32BB8"/>
    <w:rsid w:val="00E33F95"/>
    <w:rsid w:val="00E34C9A"/>
    <w:rsid w:val="00E358C0"/>
    <w:rsid w:val="00E378EE"/>
    <w:rsid w:val="00E455AE"/>
    <w:rsid w:val="00E46997"/>
    <w:rsid w:val="00E4726E"/>
    <w:rsid w:val="00E554ED"/>
    <w:rsid w:val="00E57F80"/>
    <w:rsid w:val="00E64466"/>
    <w:rsid w:val="00E6606B"/>
    <w:rsid w:val="00E86D45"/>
    <w:rsid w:val="00E94F08"/>
    <w:rsid w:val="00EA44BF"/>
    <w:rsid w:val="00EA576D"/>
    <w:rsid w:val="00EB241D"/>
    <w:rsid w:val="00EB4B3B"/>
    <w:rsid w:val="00EB5119"/>
    <w:rsid w:val="00EB608E"/>
    <w:rsid w:val="00EB7D70"/>
    <w:rsid w:val="00EC5AFB"/>
    <w:rsid w:val="00EF36AC"/>
    <w:rsid w:val="00F03C7D"/>
    <w:rsid w:val="00F14824"/>
    <w:rsid w:val="00F1569E"/>
    <w:rsid w:val="00F16291"/>
    <w:rsid w:val="00F16904"/>
    <w:rsid w:val="00F16B5C"/>
    <w:rsid w:val="00F34A2A"/>
    <w:rsid w:val="00F3570C"/>
    <w:rsid w:val="00F3756E"/>
    <w:rsid w:val="00F47A31"/>
    <w:rsid w:val="00F534D2"/>
    <w:rsid w:val="00F64102"/>
    <w:rsid w:val="00F67571"/>
    <w:rsid w:val="00F6775E"/>
    <w:rsid w:val="00F7272F"/>
    <w:rsid w:val="00F7384E"/>
    <w:rsid w:val="00F75510"/>
    <w:rsid w:val="00F85313"/>
    <w:rsid w:val="00F911C2"/>
    <w:rsid w:val="00F94C72"/>
    <w:rsid w:val="00FB3862"/>
    <w:rsid w:val="00FB517F"/>
    <w:rsid w:val="00FB7144"/>
    <w:rsid w:val="00FC7AB4"/>
    <w:rsid w:val="00FD42F1"/>
    <w:rsid w:val="00FD4CB5"/>
    <w:rsid w:val="00FD662F"/>
    <w:rsid w:val="00FE2198"/>
    <w:rsid w:val="00FF06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1FB292"/>
  <w15:docId w15:val="{1FBE1B03-B85F-4A54-9885-D6F4193497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436B9"/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E3E54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936A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36A6"/>
    <w:rPr>
      <w:rFonts w:ascii="Tahoma" w:eastAsia="Calibri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142A5F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820E5B"/>
    <w:rPr>
      <w:color w:val="808080"/>
      <w:shd w:val="clear" w:color="auto" w:fill="E6E6E6"/>
    </w:rPr>
  </w:style>
  <w:style w:type="paragraph" w:styleId="NormalWeb">
    <w:name w:val="Normal (Web)"/>
    <w:basedOn w:val="Normal"/>
    <w:uiPriority w:val="99"/>
    <w:unhideWhenUsed/>
    <w:rsid w:val="00552F25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52F25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8922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79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247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32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753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chart" Target="charts/chart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themeOverride" Target="../theme/themeOverride1.xml"/><Relationship Id="rId2" Type="http://schemas.microsoft.com/office/2011/relationships/chartColorStyle" Target="colors1.xml"/><Relationship Id="rId1" Type="http://schemas.microsoft.com/office/2011/relationships/chartStyle" Target="style1.xml"/><Relationship Id="rId4" Type="http://schemas.openxmlformats.org/officeDocument/2006/relationships/package" Target="../embeddings/Microsoft_Excel_Worksheet.xlsx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pivotSource>
    <c:name>[FY20 Budget 7-5-2019.xlsx]Scholarships!PivotTable2</c:name>
    <c:fmtId val="76"/>
  </c:pivotSource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1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b="1"/>
              <a:t>Scholarships</a:t>
            </a:r>
          </a:p>
        </c:rich>
      </c:tx>
      <c:layout>
        <c:manualLayout>
          <c:xMode val="edge"/>
          <c:yMode val="edge"/>
          <c:x val="0.35820292265447023"/>
          <c:y val="1.0039011677842645E-2"/>
        </c:manualLayout>
      </c:layout>
      <c:overlay val="0"/>
      <c:spPr>
        <a:solidFill>
          <a:schemeClr val="accent6">
            <a:lumMod val="40000"/>
            <a:lumOff val="60000"/>
          </a:schemeClr>
        </a:solidFill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1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ivotFmts>
      <c:pivotFmt>
        <c:idx val="0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-0.23875350177187457"/>
              <c:y val="2.5250830072496858E-2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no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>
              <c15:layout>
                <c:manualLayout>
                  <c:w val="0.18132788956935936"/>
                  <c:h val="0.10899637008340923"/>
                </c:manualLayout>
              </c15:layout>
            </c:ext>
          </c:extLst>
        </c:dLbl>
      </c:pivotFmt>
      <c:pivotFmt>
        <c:idx val="2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-8.3126938678119794E-2"/>
              <c:y val="-6.5956654623405678E-2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3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-4.8725159355080615E-2"/>
              <c:y val="1.8269436937453754E-2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4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0.18810820364626138"/>
              <c:y val="-2.7044712943614914E-2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5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0.23952636602242902"/>
              <c:y val="-1.259077166929564E-2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6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7.1760474385146305E-3"/>
              <c:y val="4.2271316685829688E-2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>
              <c15:layout>
                <c:manualLayout>
                  <c:w val="0.16821548821548821"/>
                  <c:h val="8.2511326739587637E-2"/>
                </c:manualLayout>
              </c15:layout>
            </c:ext>
          </c:extLst>
        </c:dLbl>
      </c:pivotFmt>
      <c:pivotFmt>
        <c:idx val="7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-0.12459291073464301"/>
              <c:y val="-2.8830399816409637E-2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8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-1.0977844941099537E-2"/>
              <c:y val="3.3554677326147912E-2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9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-5.0441422094965422E-3"/>
              <c:y val="5.1101659260346273E-2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no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>
              <c15:layout>
                <c:manualLayout>
                  <c:w val="0.17359155863092871"/>
                  <c:h val="8.581574511121709E-2"/>
                </c:manualLayout>
              </c15:layout>
            </c:ext>
          </c:extLst>
        </c:dLbl>
      </c:pivotFmt>
      <c:pivotFmt>
        <c:idx val="10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2.1875788253741011E-2"/>
              <c:y val="-6.3784130283360829E-3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1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4.7913897126495549E-3"/>
              <c:y val="1.9921838471273094E-2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no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>
              <c15:layout>
                <c:manualLayout>
                  <c:w val="0.15262995534649079"/>
                  <c:h val="8.4559434023482996E-2"/>
                </c:manualLayout>
              </c15:layout>
            </c:ext>
          </c:extLst>
        </c:dLbl>
      </c:pivotFmt>
      <c:pivotFmt>
        <c:idx val="12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-3.4732419811159966E-2"/>
              <c:y val="-2.8388144851734159E-2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3"/>
        <c:spPr>
          <a:solidFill>
            <a:schemeClr val="accent1"/>
          </a:solidFill>
          <a:ln w="19050">
            <a:noFill/>
          </a:ln>
          <a:effectLst/>
        </c:spPr>
        <c:marker>
          <c:symbol val="none"/>
        </c:marker>
        <c:dLbl>
          <c:idx val="0"/>
          <c:numFmt formatCode="&quot;$&quot;#,##0.00" sourceLinked="0"/>
          <c:spPr>
            <a:solidFill>
              <a:schemeClr val="accent1">
                <a:lumMod val="60000"/>
                <a:lumOff val="40000"/>
              </a:schemeClr>
            </a:solidFill>
            <a:ln>
              <a:solidFill>
                <a:schemeClr val="accent1"/>
              </a:solidFill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4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  <c:marker>
          <c:symbol val="none"/>
        </c:marker>
      </c:pivotFmt>
      <c:pivotFmt>
        <c:idx val="15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  <c:marker>
          <c:symbol val="none"/>
        </c:marker>
      </c:pivotFmt>
      <c:pivotFmt>
        <c:idx val="16"/>
        <c:spPr>
          <a:solidFill>
            <a:schemeClr val="accent1"/>
          </a:solidFill>
          <a:ln w="19050">
            <a:noFill/>
          </a:ln>
          <a:effectLst/>
        </c:spPr>
        <c:dLbl>
          <c:idx val="0"/>
          <c:layout>
            <c:manualLayout>
              <c:x val="-3.6027303517753351E-2"/>
              <c:y val="7.5100749119948754E-2"/>
            </c:manualLayout>
          </c:layout>
          <c:numFmt formatCode="&quot;$&quot;#,##0.00" sourceLinked="0"/>
          <c:spPr>
            <a:solidFill>
              <a:schemeClr val="accent1">
                <a:lumMod val="60000"/>
                <a:lumOff val="40000"/>
              </a:schemeClr>
            </a:solidFill>
            <a:ln>
              <a:solidFill>
                <a:schemeClr val="accent1"/>
              </a:solidFill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7"/>
        <c:spPr>
          <a:solidFill>
            <a:schemeClr val="accent1"/>
          </a:solidFill>
          <a:ln w="19050">
            <a:noFill/>
          </a:ln>
          <a:effectLst/>
        </c:spPr>
        <c:dLbl>
          <c:idx val="0"/>
          <c:layout>
            <c:manualLayout>
              <c:x val="-3.2572524969032339E-2"/>
              <c:y val="-7.6739826824766239E-2"/>
            </c:manualLayout>
          </c:layout>
          <c:numFmt formatCode="&quot;$&quot;#,##0.00" sourceLinked="0"/>
          <c:spPr>
            <a:solidFill>
              <a:schemeClr val="accent1">
                <a:lumMod val="60000"/>
                <a:lumOff val="40000"/>
              </a:schemeClr>
            </a:solidFill>
            <a:ln>
              <a:solidFill>
                <a:schemeClr val="accent1"/>
              </a:solidFill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no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>
              <c15:layout>
                <c:manualLayout>
                  <c:w val="0.15818490510468367"/>
                  <c:h val="0.1096279715531316"/>
                </c:manualLayout>
              </c15:layout>
            </c:ext>
          </c:extLst>
        </c:dLbl>
      </c:pivotFmt>
      <c:pivotFmt>
        <c:idx val="18"/>
        <c:spPr>
          <a:solidFill>
            <a:schemeClr val="accent1"/>
          </a:solidFill>
          <a:ln w="19050">
            <a:noFill/>
          </a:ln>
          <a:effectLst/>
        </c:spPr>
        <c:dLbl>
          <c:idx val="0"/>
          <c:layout>
            <c:manualLayout>
              <c:x val="-0.11029217882418163"/>
              <c:y val="6.5351743533904938E-2"/>
            </c:manualLayout>
          </c:layout>
          <c:numFmt formatCode="&quot;$&quot;#,##0.00" sourceLinked="0"/>
          <c:spPr>
            <a:solidFill>
              <a:schemeClr val="accent1">
                <a:lumMod val="60000"/>
                <a:lumOff val="40000"/>
              </a:schemeClr>
            </a:solidFill>
            <a:ln>
              <a:solidFill>
                <a:schemeClr val="accent1"/>
              </a:solidFill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9"/>
        <c:spPr>
          <a:solidFill>
            <a:schemeClr val="accent1"/>
          </a:solidFill>
          <a:ln w="19050">
            <a:noFill/>
          </a:ln>
          <a:effectLst/>
        </c:spPr>
        <c:dLbl>
          <c:idx val="0"/>
          <c:layout>
            <c:manualLayout>
              <c:x val="-0.23432464506293149"/>
              <c:y val="1.8859785913478963E-2"/>
            </c:manualLayout>
          </c:layout>
          <c:numFmt formatCode="&quot;$&quot;#,##0.00" sourceLinked="0"/>
          <c:spPr>
            <a:solidFill>
              <a:schemeClr val="accent1">
                <a:lumMod val="60000"/>
                <a:lumOff val="40000"/>
              </a:schemeClr>
            </a:solidFill>
            <a:ln>
              <a:solidFill>
                <a:schemeClr val="accent1"/>
              </a:solidFill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20"/>
        <c:spPr>
          <a:solidFill>
            <a:schemeClr val="accent1"/>
          </a:solidFill>
          <a:ln w="19050">
            <a:noFill/>
          </a:ln>
          <a:effectLst/>
        </c:spPr>
        <c:dLbl>
          <c:idx val="0"/>
          <c:layout>
            <c:manualLayout>
              <c:x val="-0.46119989951751078"/>
              <c:y val="-0.13694501744537035"/>
            </c:manualLayout>
          </c:layout>
          <c:numFmt formatCode="&quot;$&quot;#,##0.00" sourceLinked="0"/>
          <c:spPr>
            <a:solidFill>
              <a:schemeClr val="accent1">
                <a:lumMod val="60000"/>
                <a:lumOff val="40000"/>
              </a:schemeClr>
            </a:solidFill>
            <a:ln>
              <a:solidFill>
                <a:schemeClr val="accent1"/>
              </a:solidFill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21"/>
        <c:spPr>
          <a:solidFill>
            <a:schemeClr val="accent1"/>
          </a:solidFill>
          <a:ln w="19050">
            <a:noFill/>
          </a:ln>
          <a:effectLst/>
        </c:spPr>
        <c:dLbl>
          <c:idx val="0"/>
          <c:layout>
            <c:manualLayout>
              <c:x val="0.17344542328248558"/>
              <c:y val="2.9090132285699174E-2"/>
            </c:manualLayout>
          </c:layout>
          <c:numFmt formatCode="&quot;$&quot;#,##0.00" sourceLinked="0"/>
          <c:spPr>
            <a:solidFill>
              <a:schemeClr val="accent1">
                <a:lumMod val="60000"/>
                <a:lumOff val="40000"/>
              </a:schemeClr>
            </a:solidFill>
            <a:ln>
              <a:solidFill>
                <a:schemeClr val="accent1"/>
              </a:solidFill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22"/>
        <c:spPr>
          <a:solidFill>
            <a:schemeClr val="accent1"/>
          </a:solidFill>
          <a:ln w="19050">
            <a:noFill/>
          </a:ln>
          <a:effectLst/>
        </c:spPr>
        <c:dLbl>
          <c:idx val="0"/>
          <c:layout>
            <c:manualLayout>
              <c:x val="-1.2298363694637181E-2"/>
              <c:y val="0.12447996746205883"/>
            </c:manualLayout>
          </c:layout>
          <c:numFmt formatCode="&quot;$&quot;#,##0.00" sourceLinked="0"/>
          <c:spPr>
            <a:solidFill>
              <a:schemeClr val="accent1">
                <a:lumMod val="60000"/>
                <a:lumOff val="40000"/>
              </a:schemeClr>
            </a:solidFill>
            <a:ln>
              <a:solidFill>
                <a:schemeClr val="accent1"/>
              </a:solidFill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23"/>
        <c:spPr>
          <a:solidFill>
            <a:schemeClr val="accent1"/>
          </a:solidFill>
          <a:ln w="19050">
            <a:noFill/>
          </a:ln>
          <a:effectLst/>
        </c:spPr>
        <c:dLbl>
          <c:idx val="0"/>
          <c:layout>
            <c:manualLayout>
              <c:x val="-0.10697885536585154"/>
              <c:y val="-0.15714247293720604"/>
            </c:manualLayout>
          </c:layout>
          <c:numFmt formatCode="&quot;$&quot;#,##0.00" sourceLinked="0"/>
          <c:spPr>
            <a:solidFill>
              <a:schemeClr val="accent1">
                <a:lumMod val="60000"/>
                <a:lumOff val="40000"/>
              </a:schemeClr>
            </a:solidFill>
            <a:ln>
              <a:solidFill>
                <a:schemeClr val="accent1"/>
              </a:solidFill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24"/>
        <c:spPr>
          <a:solidFill>
            <a:schemeClr val="accent1"/>
          </a:solidFill>
          <a:ln w="19050">
            <a:noFill/>
          </a:ln>
          <a:effectLst/>
        </c:spPr>
        <c:dLbl>
          <c:idx val="0"/>
          <c:layout>
            <c:manualLayout>
              <c:x val="-0.18579731988946926"/>
              <c:y val="-8.0281077472764986E-2"/>
            </c:manualLayout>
          </c:layout>
          <c:numFmt formatCode="&quot;$&quot;#,##0.00" sourceLinked="0"/>
          <c:spPr>
            <a:solidFill>
              <a:schemeClr val="accent1">
                <a:lumMod val="60000"/>
                <a:lumOff val="40000"/>
              </a:schemeClr>
            </a:solidFill>
            <a:ln>
              <a:solidFill>
                <a:schemeClr val="accent1"/>
              </a:solidFill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25"/>
        <c:spPr>
          <a:solidFill>
            <a:schemeClr val="accent1"/>
          </a:solidFill>
          <a:ln w="19050">
            <a:noFill/>
          </a:ln>
          <a:effectLst/>
        </c:spPr>
        <c:dLbl>
          <c:idx val="0"/>
          <c:layout>
            <c:manualLayout>
              <c:x val="-7.417842571658749E-2"/>
              <c:y val="-0.15863409042410581"/>
            </c:manualLayout>
          </c:layout>
          <c:numFmt formatCode="&quot;$&quot;#,##0.00" sourceLinked="0"/>
          <c:spPr>
            <a:solidFill>
              <a:schemeClr val="accent1">
                <a:lumMod val="60000"/>
                <a:lumOff val="40000"/>
              </a:schemeClr>
            </a:solidFill>
            <a:ln>
              <a:solidFill>
                <a:schemeClr val="accent1"/>
              </a:solidFill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26"/>
        <c:spPr>
          <a:solidFill>
            <a:schemeClr val="accent1"/>
          </a:solidFill>
          <a:ln w="19050">
            <a:noFill/>
          </a:ln>
          <a:effectLst/>
        </c:spPr>
        <c:dLbl>
          <c:idx val="0"/>
          <c:layout>
            <c:manualLayout>
              <c:x val="0.11525774624706557"/>
              <c:y val="-1.106271761116066E-2"/>
            </c:manualLayout>
          </c:layout>
          <c:numFmt formatCode="&quot;$&quot;#,##0.00" sourceLinked="0"/>
          <c:spPr>
            <a:solidFill>
              <a:schemeClr val="accent1">
                <a:lumMod val="60000"/>
                <a:lumOff val="40000"/>
              </a:schemeClr>
            </a:solidFill>
            <a:ln>
              <a:solidFill>
                <a:schemeClr val="accent1"/>
              </a:solidFill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27"/>
        <c:spPr>
          <a:solidFill>
            <a:schemeClr val="accent1"/>
          </a:solidFill>
          <a:ln w="19050">
            <a:noFill/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1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28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29"/>
        <c:spPr>
          <a:solidFill>
            <a:schemeClr val="accent1"/>
          </a:solidFill>
          <a:ln w="19050">
            <a:noFill/>
          </a:ln>
          <a:effectLst/>
        </c:spPr>
        <c:dLbl>
          <c:idx val="0"/>
          <c:layout>
            <c:manualLayout>
              <c:x val="-9.1403030066786212E-2"/>
              <c:y val="-0.18782134408690401"/>
            </c:manualLayout>
          </c:layout>
          <c:numFmt formatCode="&quot;$&quot;#,##0.00" sourceLinked="0"/>
          <c:spPr>
            <a:solidFill>
              <a:schemeClr val="accent1">
                <a:lumMod val="60000"/>
                <a:lumOff val="40000"/>
              </a:schemeClr>
            </a:solidFill>
            <a:ln>
              <a:solidFill>
                <a:schemeClr val="accent1"/>
              </a:solidFill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30"/>
        <c:spPr>
          <a:solidFill>
            <a:schemeClr val="accent1"/>
          </a:solidFill>
          <a:ln w="19050">
            <a:noFill/>
          </a:ln>
          <a:effectLst/>
        </c:spPr>
        <c:dLbl>
          <c:idx val="0"/>
          <c:layout>
            <c:manualLayout>
              <c:x val="-7.0903043060211612E-2"/>
              <c:y val="-0.15843050030732303"/>
            </c:manualLayout>
          </c:layout>
          <c:numFmt formatCode="&quot;$&quot;#,##0.00" sourceLinked="0"/>
          <c:spPr>
            <a:solidFill>
              <a:schemeClr val="accent1">
                <a:lumMod val="60000"/>
                <a:lumOff val="40000"/>
              </a:schemeClr>
            </a:solidFill>
            <a:ln>
              <a:solidFill>
                <a:schemeClr val="accent1"/>
              </a:solidFill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31"/>
        <c:spPr>
          <a:solidFill>
            <a:schemeClr val="accent1"/>
          </a:solidFill>
          <a:ln w="19050">
            <a:noFill/>
          </a:ln>
          <a:effectLst/>
        </c:spPr>
        <c:dLbl>
          <c:idx val="0"/>
          <c:layout>
            <c:manualLayout>
              <c:x val="0.11604584080455274"/>
              <c:y val="4.6068134521770589E-2"/>
            </c:manualLayout>
          </c:layout>
          <c:numFmt formatCode="&quot;$&quot;#,##0.00" sourceLinked="0"/>
          <c:spPr>
            <a:solidFill>
              <a:schemeClr val="accent1">
                <a:lumMod val="60000"/>
                <a:lumOff val="40000"/>
              </a:schemeClr>
            </a:solidFill>
            <a:ln>
              <a:solidFill>
                <a:schemeClr val="accent1"/>
              </a:solidFill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32"/>
        <c:spPr>
          <a:solidFill>
            <a:schemeClr val="accent1"/>
          </a:solidFill>
          <a:ln w="19050">
            <a:noFill/>
          </a:ln>
          <a:effectLst/>
        </c:spPr>
      </c:pivotFmt>
      <c:pivotFmt>
        <c:idx val="33"/>
        <c:spPr>
          <a:solidFill>
            <a:schemeClr val="accent1"/>
          </a:solidFill>
          <a:ln w="19050">
            <a:noFill/>
          </a:ln>
          <a:effectLst/>
        </c:spPr>
      </c:pivotFmt>
      <c:pivotFmt>
        <c:idx val="34"/>
        <c:spPr>
          <a:solidFill>
            <a:schemeClr val="accent1"/>
          </a:solidFill>
          <a:ln w="19050">
            <a:noFill/>
          </a:ln>
          <a:effectLst/>
        </c:spPr>
        <c:dLbl>
          <c:idx val="0"/>
          <c:layout>
            <c:manualLayout>
              <c:x val="-8.4251559038748516E-4"/>
              <c:y val="-1.769652231376799E-2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no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1"/>
          <c:showCatName val="1"/>
          <c:showSerName val="0"/>
          <c:showPercent val="1"/>
          <c:showBubbleSize val="0"/>
          <c:extLst>
            <c:ext xmlns:c15="http://schemas.microsoft.com/office/drawing/2012/chart" uri="{CE6537A1-D6FC-4f65-9D91-7224C49458BB}">
              <c15:layout>
                <c:manualLayout>
                  <c:w val="0.12180967238689545"/>
                  <c:h val="9.8829597084090684E-2"/>
                </c:manualLayout>
              </c15:layout>
            </c:ext>
          </c:extLst>
        </c:dLbl>
      </c:pivotFmt>
      <c:pivotFmt>
        <c:idx val="35"/>
        <c:spPr>
          <a:solidFill>
            <a:schemeClr val="accent1"/>
          </a:solidFill>
          <a:ln w="19050">
            <a:noFill/>
          </a:ln>
          <a:effectLst/>
        </c:spPr>
      </c:pivotFmt>
      <c:pivotFmt>
        <c:idx val="36"/>
        <c:spPr>
          <a:solidFill>
            <a:schemeClr val="accent1"/>
          </a:solidFill>
          <a:ln w="19050">
            <a:noFill/>
          </a:ln>
          <a:effectLst/>
        </c:spPr>
      </c:pivotFmt>
      <c:pivotFmt>
        <c:idx val="37"/>
        <c:spPr>
          <a:solidFill>
            <a:schemeClr val="accent1"/>
          </a:solidFill>
          <a:ln w="19050">
            <a:noFill/>
          </a:ln>
          <a:effectLst/>
        </c:spPr>
      </c:pivotFmt>
      <c:pivotFmt>
        <c:idx val="38"/>
        <c:spPr>
          <a:solidFill>
            <a:schemeClr val="accent1"/>
          </a:solidFill>
          <a:ln w="19050">
            <a:noFill/>
          </a:ln>
          <a:effectLst/>
        </c:spPr>
      </c:pivotFmt>
      <c:pivotFmt>
        <c:idx val="39"/>
        <c:spPr>
          <a:solidFill>
            <a:schemeClr val="accent1"/>
          </a:solidFill>
          <a:ln w="19050">
            <a:noFill/>
          </a:ln>
          <a:effectLst/>
        </c:spPr>
      </c:pivotFmt>
      <c:pivotFmt>
        <c:idx val="40"/>
        <c:spPr>
          <a:solidFill>
            <a:schemeClr val="accent1"/>
          </a:solidFill>
          <a:ln w="19050">
            <a:noFill/>
          </a:ln>
          <a:effectLst/>
        </c:spPr>
      </c:pivotFmt>
      <c:pivotFmt>
        <c:idx val="41"/>
        <c:spPr>
          <a:solidFill>
            <a:schemeClr val="accent1"/>
          </a:solidFill>
          <a:ln w="19050">
            <a:noFill/>
          </a:ln>
          <a:effectLst/>
        </c:spPr>
      </c:pivotFmt>
      <c:pivotFmt>
        <c:idx val="42"/>
        <c:spPr>
          <a:solidFill>
            <a:schemeClr val="accent1"/>
          </a:solidFill>
          <a:ln w="19050">
            <a:noFill/>
          </a:ln>
          <a:effectLst/>
        </c:spPr>
      </c:pivotFmt>
      <c:pivotFmt>
        <c:idx val="43"/>
        <c:spPr>
          <a:solidFill>
            <a:schemeClr val="accent1"/>
          </a:solidFill>
          <a:ln w="19050">
            <a:noFill/>
          </a:ln>
          <a:effectLst/>
        </c:spPr>
      </c:pivotFmt>
      <c:pivotFmt>
        <c:idx val="44"/>
        <c:spPr>
          <a:solidFill>
            <a:schemeClr val="accent1"/>
          </a:solidFill>
          <a:ln w="19050">
            <a:noFill/>
          </a:ln>
          <a:effectLst/>
        </c:spPr>
      </c:pivotFmt>
      <c:pivotFmt>
        <c:idx val="45"/>
        <c:spPr>
          <a:solidFill>
            <a:schemeClr val="accent1"/>
          </a:solidFill>
          <a:ln w="19050">
            <a:noFill/>
          </a:ln>
          <a:effectLst/>
        </c:spPr>
      </c:pivotFmt>
      <c:pivotFmt>
        <c:idx val="46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47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48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49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50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51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52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53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54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55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56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57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58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59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60"/>
        <c:spPr>
          <a:solidFill>
            <a:schemeClr val="accent1"/>
          </a:solidFill>
          <a:ln w="19050">
            <a:noFill/>
          </a:ln>
          <a:effectLst/>
        </c:spPr>
        <c:dLbl>
          <c:idx val="0"/>
          <c:layout>
            <c:manualLayout>
              <c:x val="-0.2603333246710498"/>
              <c:y val="-3.6377427350474119E-2"/>
            </c:manualLayout>
          </c:layout>
          <c:numFmt formatCode="&quot;$&quot;#,##0.00" sourceLinked="0"/>
          <c:spPr>
            <a:solidFill>
              <a:schemeClr val="accent1">
                <a:lumMod val="60000"/>
                <a:lumOff val="40000"/>
              </a:schemeClr>
            </a:solidFill>
            <a:ln>
              <a:solidFill>
                <a:schemeClr val="accent1"/>
              </a:solidFill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61"/>
        <c:spPr>
          <a:solidFill>
            <a:schemeClr val="accent1"/>
          </a:solidFill>
          <a:ln w="19050">
            <a:noFill/>
          </a:ln>
          <a:effectLst/>
        </c:spPr>
      </c:pivotFmt>
      <c:pivotFmt>
        <c:idx val="62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63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64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5.1798561151079135E-2"/>
              <c:y val="7.7923939437239229E-2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65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-0.17639245454030478"/>
              <c:y val="6.160761185640639E-3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66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-0.15847459355350357"/>
              <c:y val="-5.0761654804188615E-3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67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7.5190543628089648E-2"/>
              <c:y val="-1.4905000884393947E-2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68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-4.5312184897751163E-2"/>
              <c:y val="-7.4371619837706347E-3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69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70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71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72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73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-6.6951188655374916E-2"/>
              <c:y val="-5.4103442562134091E-3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no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>
              <c15:layout>
                <c:manualLayout>
                  <c:w val="0.15144364508393285"/>
                  <c:h val="7.3752193934287405E-2"/>
                </c:manualLayout>
              </c15:layout>
            </c:ext>
          </c:extLst>
        </c:dLbl>
      </c:pivotFmt>
      <c:pivotFmt>
        <c:idx val="74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75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-0.16365399648784909"/>
              <c:y val="-7.24579152587361E-2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76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77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78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79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80"/>
        <c:spPr>
          <a:solidFill>
            <a:schemeClr val="accent1"/>
          </a:solidFill>
          <a:ln w="19050">
            <a:noFill/>
          </a:ln>
          <a:effectLst/>
        </c:spPr>
      </c:pivotFmt>
      <c:pivotFmt>
        <c:idx val="81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82"/>
        <c:spPr>
          <a:solidFill>
            <a:schemeClr val="accent6">
              <a:lumMod val="60000"/>
            </a:schemeClr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-0.10160478861005685"/>
              <c:y val="-0.10746716953015761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83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84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85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-4.5312184897751163E-2"/>
              <c:y val="-7.4371619837706347E-3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86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87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88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-0.15847459355350357"/>
              <c:y val="-5.0761654804188615E-3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89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90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91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7.5190543628089648E-2"/>
              <c:y val="-1.4905000884393947E-2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92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-6.6951188655374916E-2"/>
              <c:y val="-5.4103442562134091E-3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no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>
              <c15:layout>
                <c:manualLayout>
                  <c:w val="0.15144364508393285"/>
                  <c:h val="7.3752193934287405E-2"/>
                </c:manualLayout>
              </c15:layout>
            </c:ext>
          </c:extLst>
        </c:dLbl>
      </c:pivotFmt>
      <c:pivotFmt>
        <c:idx val="93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94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-0.16365399648784909"/>
              <c:y val="-7.24579152587361E-2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95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-0.10160478861005685"/>
              <c:y val="-0.10746716953015761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96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97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5.1798561151079135E-2"/>
              <c:y val="7.7923939437239229E-2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98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99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-0.17639245454030478"/>
              <c:y val="6.160761185640639E-3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00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101"/>
        <c:spPr>
          <a:solidFill>
            <a:schemeClr val="accent1"/>
          </a:solidFill>
          <a:ln w="19050">
            <a:noFill/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1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02"/>
        <c:spPr>
          <a:solidFill>
            <a:schemeClr val="accent1"/>
          </a:solidFill>
          <a:ln w="19050">
            <a:noFill/>
          </a:ln>
          <a:effectLst/>
        </c:spPr>
      </c:pivotFmt>
      <c:pivotFmt>
        <c:idx val="103"/>
        <c:spPr>
          <a:solidFill>
            <a:schemeClr val="accent1"/>
          </a:solidFill>
          <a:ln w="19050">
            <a:noFill/>
          </a:ln>
          <a:effectLst/>
        </c:spPr>
      </c:pivotFmt>
      <c:pivotFmt>
        <c:idx val="104"/>
        <c:spPr>
          <a:solidFill>
            <a:schemeClr val="accent1"/>
          </a:solidFill>
          <a:ln w="19050">
            <a:noFill/>
          </a:ln>
          <a:effectLst/>
        </c:spPr>
      </c:pivotFmt>
      <c:pivotFmt>
        <c:idx val="105"/>
        <c:spPr>
          <a:solidFill>
            <a:schemeClr val="accent1"/>
          </a:solidFill>
          <a:ln w="19050">
            <a:noFill/>
          </a:ln>
          <a:effectLst/>
        </c:spPr>
      </c:pivotFmt>
      <c:pivotFmt>
        <c:idx val="106"/>
        <c:spPr>
          <a:solidFill>
            <a:schemeClr val="accent1"/>
          </a:solidFill>
          <a:ln w="19050">
            <a:noFill/>
          </a:ln>
          <a:effectLst/>
        </c:spPr>
        <c:dLbl>
          <c:idx val="0"/>
          <c:layout>
            <c:manualLayout>
              <c:x val="-8.4251559038748516E-4"/>
              <c:y val="-1.769652231376799E-2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no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1"/>
          <c:showCatName val="1"/>
          <c:showSerName val="0"/>
          <c:showPercent val="1"/>
          <c:showBubbleSize val="0"/>
          <c:extLst>
            <c:ext xmlns:c15="http://schemas.microsoft.com/office/drawing/2012/chart" uri="{CE6537A1-D6FC-4f65-9D91-7224C49458BB}">
              <c15:layout>
                <c:manualLayout>
                  <c:w val="0.12180967238689545"/>
                  <c:h val="9.8829597084090684E-2"/>
                </c:manualLayout>
              </c15:layout>
            </c:ext>
          </c:extLst>
        </c:dLbl>
      </c:pivotFmt>
      <c:pivotFmt>
        <c:idx val="107"/>
        <c:spPr>
          <a:solidFill>
            <a:schemeClr val="accent1"/>
          </a:solidFill>
          <a:ln w="19050">
            <a:noFill/>
          </a:ln>
          <a:effectLst/>
        </c:spPr>
      </c:pivotFmt>
      <c:pivotFmt>
        <c:idx val="108"/>
        <c:spPr>
          <a:solidFill>
            <a:schemeClr val="accent1"/>
          </a:solidFill>
          <a:ln w="19050">
            <a:noFill/>
          </a:ln>
          <a:effectLst/>
        </c:spPr>
      </c:pivotFmt>
      <c:pivotFmt>
        <c:idx val="109"/>
        <c:spPr>
          <a:solidFill>
            <a:schemeClr val="accent1"/>
          </a:solidFill>
          <a:ln w="19050">
            <a:noFill/>
          </a:ln>
          <a:effectLst/>
        </c:spPr>
      </c:pivotFmt>
      <c:pivotFmt>
        <c:idx val="110"/>
        <c:spPr>
          <a:solidFill>
            <a:schemeClr val="accent1"/>
          </a:solidFill>
          <a:ln w="19050">
            <a:noFill/>
          </a:ln>
          <a:effectLst/>
        </c:spPr>
      </c:pivotFmt>
      <c:pivotFmt>
        <c:idx val="111"/>
        <c:spPr>
          <a:solidFill>
            <a:schemeClr val="accent1"/>
          </a:solidFill>
          <a:ln w="19050">
            <a:noFill/>
          </a:ln>
          <a:effectLst/>
        </c:spPr>
      </c:pivotFmt>
      <c:pivotFmt>
        <c:idx val="112"/>
        <c:spPr>
          <a:solidFill>
            <a:schemeClr val="accent1"/>
          </a:solidFill>
          <a:ln w="19050">
            <a:noFill/>
          </a:ln>
          <a:effectLst/>
        </c:spPr>
      </c:pivotFmt>
      <c:pivotFmt>
        <c:idx val="113"/>
        <c:spPr>
          <a:solidFill>
            <a:schemeClr val="accent1"/>
          </a:solidFill>
          <a:ln w="19050">
            <a:noFill/>
          </a:ln>
          <a:effectLst/>
        </c:spPr>
      </c:pivotFmt>
      <c:pivotFmt>
        <c:idx val="114"/>
        <c:spPr>
          <a:solidFill>
            <a:schemeClr val="accent1"/>
          </a:solidFill>
          <a:ln w="19050">
            <a:noFill/>
          </a:ln>
          <a:effectLst/>
        </c:spPr>
      </c:pivotFmt>
      <c:pivotFmt>
        <c:idx val="115"/>
        <c:spPr>
          <a:solidFill>
            <a:schemeClr val="accent1"/>
          </a:solidFill>
          <a:ln w="19050">
            <a:noFill/>
          </a:ln>
          <a:effectLst/>
        </c:spPr>
      </c:pivotFmt>
      <c:pivotFmt>
        <c:idx val="116"/>
        <c:spPr>
          <a:solidFill>
            <a:schemeClr val="accent1"/>
          </a:solidFill>
          <a:ln w="19050">
            <a:noFill/>
          </a:ln>
          <a:effectLst/>
        </c:spPr>
      </c:pivotFmt>
      <c:pivotFmt>
        <c:idx val="117"/>
        <c:spPr>
          <a:solidFill>
            <a:schemeClr val="accent1"/>
          </a:solidFill>
          <a:ln w="19050">
            <a:noFill/>
          </a:ln>
          <a:effectLst/>
        </c:spPr>
      </c:pivotFmt>
      <c:pivotFmt>
        <c:idx val="118"/>
        <c:spPr>
          <a:solidFill>
            <a:schemeClr val="accent1"/>
          </a:solidFill>
          <a:ln w="19050">
            <a:noFill/>
          </a:ln>
          <a:effectLst/>
        </c:spPr>
      </c:pivotFmt>
      <c:pivotFmt>
        <c:idx val="119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20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121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122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123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124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125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126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127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128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129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130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131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132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133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134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135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136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137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38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139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-4.5312184897751163E-2"/>
              <c:y val="-7.4371619837706347E-3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40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141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142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-0.15847459355350357"/>
              <c:y val="-5.0761654804188615E-3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43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144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145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7.5190543628089648E-2"/>
              <c:y val="-1.4905000884393947E-2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46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-6.6951188655374916E-2"/>
              <c:y val="-5.4103442562134091E-3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no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>
              <c15:layout>
                <c:manualLayout>
                  <c:w val="0.15144364508393285"/>
                  <c:h val="7.3752193934287405E-2"/>
                </c:manualLayout>
              </c15:layout>
            </c:ext>
          </c:extLst>
        </c:dLbl>
      </c:pivotFmt>
      <c:pivotFmt>
        <c:idx val="147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148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-0.16365399648784909"/>
              <c:y val="-7.24579152587361E-2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49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-0.10160478861005685"/>
              <c:y val="-0.10746716953015761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50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151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5.1798561151079135E-2"/>
              <c:y val="7.7923939437239229E-2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52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153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-0.17639245454030478"/>
              <c:y val="6.160761185640639E-3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54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155"/>
        <c:spPr>
          <a:solidFill>
            <a:schemeClr val="accent1"/>
          </a:solidFill>
          <a:ln w="19050">
            <a:noFill/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1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56"/>
        <c:spPr>
          <a:solidFill>
            <a:schemeClr val="accent1"/>
          </a:solidFill>
          <a:ln w="19050">
            <a:noFill/>
          </a:ln>
          <a:effectLst/>
        </c:spPr>
      </c:pivotFmt>
      <c:pivotFmt>
        <c:idx val="157"/>
        <c:spPr>
          <a:solidFill>
            <a:schemeClr val="accent1"/>
          </a:solidFill>
          <a:ln w="19050">
            <a:noFill/>
          </a:ln>
          <a:effectLst/>
        </c:spPr>
      </c:pivotFmt>
      <c:pivotFmt>
        <c:idx val="158"/>
        <c:spPr>
          <a:solidFill>
            <a:schemeClr val="accent1"/>
          </a:solidFill>
          <a:ln w="19050">
            <a:noFill/>
          </a:ln>
          <a:effectLst/>
        </c:spPr>
      </c:pivotFmt>
      <c:pivotFmt>
        <c:idx val="159"/>
        <c:spPr>
          <a:solidFill>
            <a:schemeClr val="accent1"/>
          </a:solidFill>
          <a:ln w="19050">
            <a:noFill/>
          </a:ln>
          <a:effectLst/>
        </c:spPr>
      </c:pivotFmt>
      <c:pivotFmt>
        <c:idx val="160"/>
        <c:spPr>
          <a:solidFill>
            <a:schemeClr val="accent1"/>
          </a:solidFill>
          <a:ln w="19050">
            <a:noFill/>
          </a:ln>
          <a:effectLst/>
        </c:spPr>
        <c:dLbl>
          <c:idx val="0"/>
          <c:layout>
            <c:manualLayout>
              <c:x val="-8.4251559038748516E-4"/>
              <c:y val="-1.769652231376799E-2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no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1"/>
          <c:showCatName val="1"/>
          <c:showSerName val="0"/>
          <c:showPercent val="1"/>
          <c:showBubbleSize val="0"/>
          <c:extLst>
            <c:ext xmlns:c15="http://schemas.microsoft.com/office/drawing/2012/chart" uri="{CE6537A1-D6FC-4f65-9D91-7224C49458BB}">
              <c15:layout>
                <c:manualLayout>
                  <c:w val="0.12180967238689545"/>
                  <c:h val="9.8829597084090684E-2"/>
                </c:manualLayout>
              </c15:layout>
            </c:ext>
          </c:extLst>
        </c:dLbl>
      </c:pivotFmt>
      <c:pivotFmt>
        <c:idx val="161"/>
        <c:spPr>
          <a:solidFill>
            <a:schemeClr val="accent1"/>
          </a:solidFill>
          <a:ln w="19050">
            <a:noFill/>
          </a:ln>
          <a:effectLst/>
        </c:spPr>
      </c:pivotFmt>
      <c:pivotFmt>
        <c:idx val="162"/>
        <c:spPr>
          <a:solidFill>
            <a:schemeClr val="accent1"/>
          </a:solidFill>
          <a:ln w="19050">
            <a:noFill/>
          </a:ln>
          <a:effectLst/>
        </c:spPr>
      </c:pivotFmt>
      <c:pivotFmt>
        <c:idx val="163"/>
        <c:spPr>
          <a:solidFill>
            <a:schemeClr val="accent1"/>
          </a:solidFill>
          <a:ln w="19050">
            <a:noFill/>
          </a:ln>
          <a:effectLst/>
        </c:spPr>
      </c:pivotFmt>
      <c:pivotFmt>
        <c:idx val="164"/>
        <c:spPr>
          <a:solidFill>
            <a:schemeClr val="accent1"/>
          </a:solidFill>
          <a:ln w="19050">
            <a:noFill/>
          </a:ln>
          <a:effectLst/>
        </c:spPr>
      </c:pivotFmt>
      <c:pivotFmt>
        <c:idx val="165"/>
        <c:spPr>
          <a:solidFill>
            <a:schemeClr val="accent1"/>
          </a:solidFill>
          <a:ln w="19050">
            <a:noFill/>
          </a:ln>
          <a:effectLst/>
        </c:spPr>
      </c:pivotFmt>
      <c:pivotFmt>
        <c:idx val="166"/>
        <c:spPr>
          <a:solidFill>
            <a:schemeClr val="accent1"/>
          </a:solidFill>
          <a:ln w="19050">
            <a:noFill/>
          </a:ln>
          <a:effectLst/>
        </c:spPr>
      </c:pivotFmt>
      <c:pivotFmt>
        <c:idx val="167"/>
        <c:spPr>
          <a:solidFill>
            <a:schemeClr val="accent1"/>
          </a:solidFill>
          <a:ln w="19050">
            <a:noFill/>
          </a:ln>
          <a:effectLst/>
        </c:spPr>
      </c:pivotFmt>
      <c:pivotFmt>
        <c:idx val="168"/>
        <c:spPr>
          <a:solidFill>
            <a:schemeClr val="accent1"/>
          </a:solidFill>
          <a:ln w="19050">
            <a:noFill/>
          </a:ln>
          <a:effectLst/>
        </c:spPr>
      </c:pivotFmt>
      <c:pivotFmt>
        <c:idx val="169"/>
        <c:spPr>
          <a:solidFill>
            <a:schemeClr val="accent1"/>
          </a:solidFill>
          <a:ln w="19050">
            <a:noFill/>
          </a:ln>
          <a:effectLst/>
        </c:spPr>
      </c:pivotFmt>
      <c:pivotFmt>
        <c:idx val="170"/>
        <c:spPr>
          <a:solidFill>
            <a:schemeClr val="accent1"/>
          </a:solidFill>
          <a:ln w="19050">
            <a:noFill/>
          </a:ln>
          <a:effectLst/>
        </c:spPr>
      </c:pivotFmt>
      <c:pivotFmt>
        <c:idx val="171"/>
        <c:spPr>
          <a:solidFill>
            <a:schemeClr val="accent1"/>
          </a:solidFill>
          <a:ln w="19050">
            <a:noFill/>
          </a:ln>
          <a:effectLst/>
        </c:spPr>
      </c:pivotFmt>
      <c:pivotFmt>
        <c:idx val="172"/>
        <c:spPr>
          <a:solidFill>
            <a:schemeClr val="accent1"/>
          </a:solidFill>
          <a:ln w="19050">
            <a:noFill/>
          </a:ln>
          <a:effectLst/>
        </c:spPr>
      </c:pivotFmt>
      <c:pivotFmt>
        <c:idx val="173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74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175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176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177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178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179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180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181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182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183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184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185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186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187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188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189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190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</c:pivotFmts>
    <c:plotArea>
      <c:layout>
        <c:manualLayout>
          <c:layoutTarget val="inner"/>
          <c:xMode val="edge"/>
          <c:yMode val="edge"/>
          <c:x val="0.17135278234105628"/>
          <c:y val="0.13342849993698488"/>
          <c:w val="0.56286327845382966"/>
          <c:h val="0.82860138020611773"/>
        </c:manualLayout>
      </c:layout>
      <c:pieChart>
        <c:varyColors val="1"/>
        <c:ser>
          <c:idx val="0"/>
          <c:order val="0"/>
          <c:tx>
            <c:strRef>
              <c:f>Scholarships!$B$70</c:f>
              <c:strCache>
                <c:ptCount val="1"/>
                <c:pt idx="0">
                  <c:v>Sum of Actual Expense</c:v>
                </c:pt>
              </c:strCache>
            </c:strRef>
          </c:tx>
          <c:dPt>
            <c:idx val="0"/>
            <c:bubble3D val="0"/>
            <c:spPr>
              <a:solidFill>
                <a:schemeClr val="accent1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1-8D4D-4AF9-913B-B0FA7AC94699}"/>
              </c:ext>
            </c:extLst>
          </c:dPt>
          <c:dPt>
            <c:idx val="1"/>
            <c:bubble3D val="0"/>
            <c:spPr>
              <a:solidFill>
                <a:schemeClr val="accent2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3-8D4D-4AF9-913B-B0FA7AC94699}"/>
              </c:ext>
            </c:extLst>
          </c:dPt>
          <c:dPt>
            <c:idx val="2"/>
            <c:bubble3D val="0"/>
            <c:spPr>
              <a:solidFill>
                <a:schemeClr val="accent3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5-8D4D-4AF9-913B-B0FA7AC94699}"/>
              </c:ext>
            </c:extLst>
          </c:dPt>
          <c:dPt>
            <c:idx val="3"/>
            <c:bubble3D val="0"/>
            <c:spPr>
              <a:solidFill>
                <a:schemeClr val="accent4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7-8D4D-4AF9-913B-B0FA7AC94699}"/>
              </c:ext>
            </c:extLst>
          </c:dPt>
          <c:dPt>
            <c:idx val="4"/>
            <c:bubble3D val="0"/>
            <c:spPr>
              <a:solidFill>
                <a:schemeClr val="accent5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9-8D4D-4AF9-913B-B0FA7AC94699}"/>
              </c:ext>
            </c:extLst>
          </c:dPt>
          <c:dPt>
            <c:idx val="5"/>
            <c:bubble3D val="0"/>
            <c:spPr>
              <a:solidFill>
                <a:schemeClr val="accent6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B-8D4D-4AF9-913B-B0FA7AC94699}"/>
              </c:ext>
            </c:extLst>
          </c:dPt>
          <c:dPt>
            <c:idx val="6"/>
            <c:bubble3D val="0"/>
            <c:spPr>
              <a:solidFill>
                <a:schemeClr val="accent1">
                  <a:lumMod val="60000"/>
                </a:schemeClr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D-8D4D-4AF9-913B-B0FA7AC94699}"/>
              </c:ext>
            </c:extLst>
          </c:dPt>
          <c:dPt>
            <c:idx val="7"/>
            <c:bubble3D val="0"/>
            <c:spPr>
              <a:solidFill>
                <a:schemeClr val="accent2">
                  <a:lumMod val="60000"/>
                </a:schemeClr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F-8D4D-4AF9-913B-B0FA7AC94699}"/>
              </c:ext>
            </c:extLst>
          </c:dPt>
          <c:dPt>
            <c:idx val="8"/>
            <c:bubble3D val="0"/>
            <c:spPr>
              <a:solidFill>
                <a:schemeClr val="accent3">
                  <a:lumMod val="60000"/>
                </a:schemeClr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11-8D4D-4AF9-913B-B0FA7AC94699}"/>
              </c:ext>
            </c:extLst>
          </c:dPt>
          <c:dPt>
            <c:idx val="9"/>
            <c:bubble3D val="0"/>
            <c:spPr>
              <a:solidFill>
                <a:schemeClr val="accent4">
                  <a:lumMod val="60000"/>
                </a:schemeClr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13-8D4D-4AF9-913B-B0FA7AC94699}"/>
              </c:ext>
            </c:extLst>
          </c:dPt>
          <c:dPt>
            <c:idx val="10"/>
            <c:bubble3D val="0"/>
            <c:spPr>
              <a:solidFill>
                <a:schemeClr val="accent5">
                  <a:lumMod val="60000"/>
                </a:schemeClr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15-8D4D-4AF9-913B-B0FA7AC94699}"/>
              </c:ext>
            </c:extLst>
          </c:dPt>
          <c:dPt>
            <c:idx val="11"/>
            <c:bubble3D val="0"/>
            <c:spPr>
              <a:solidFill>
                <a:schemeClr val="accent6">
                  <a:lumMod val="60000"/>
                </a:schemeClr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17-8D4D-4AF9-913B-B0FA7AC94699}"/>
              </c:ext>
            </c:extLst>
          </c:dPt>
          <c:dPt>
            <c:idx val="12"/>
            <c:bubble3D val="0"/>
            <c:spPr>
              <a:solidFill>
                <a:schemeClr val="accent1">
                  <a:lumMod val="80000"/>
                  <a:lumOff val="20000"/>
                </a:schemeClr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19-8D4D-4AF9-913B-B0FA7AC94699}"/>
              </c:ext>
            </c:extLst>
          </c:dPt>
          <c:dPt>
            <c:idx val="13"/>
            <c:bubble3D val="0"/>
            <c:spPr>
              <a:solidFill>
                <a:schemeClr val="accent2">
                  <a:lumMod val="80000"/>
                  <a:lumOff val="20000"/>
                </a:schemeClr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1B-8D4D-4AF9-913B-B0FA7AC94699}"/>
              </c:ext>
            </c:extLst>
          </c:dPt>
          <c:dPt>
            <c:idx val="14"/>
            <c:bubble3D val="0"/>
            <c:spPr>
              <a:solidFill>
                <a:schemeClr val="accent3">
                  <a:lumMod val="80000"/>
                  <a:lumOff val="20000"/>
                </a:schemeClr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1D-8D4D-4AF9-913B-B0FA7AC94699}"/>
              </c:ext>
            </c:extLst>
          </c:dPt>
          <c:dPt>
            <c:idx val="15"/>
            <c:bubble3D val="0"/>
            <c:spPr>
              <a:solidFill>
                <a:schemeClr val="accent4">
                  <a:lumMod val="80000"/>
                  <a:lumOff val="20000"/>
                </a:schemeClr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1F-8D4D-4AF9-913B-B0FA7AC94699}"/>
              </c:ext>
            </c:extLst>
          </c:dPt>
          <c:dPt>
            <c:idx val="16"/>
            <c:bubble3D val="0"/>
            <c:spPr>
              <a:solidFill>
                <a:schemeClr val="accent5">
                  <a:lumMod val="80000"/>
                  <a:lumOff val="20000"/>
                </a:schemeClr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21-8D4D-4AF9-913B-B0FA7AC94699}"/>
              </c:ext>
            </c:extLst>
          </c:dPt>
          <c:dLbls>
            <c:dLbl>
              <c:idx val="1"/>
              <c:layout>
                <c:manualLayout>
                  <c:x val="-4.5312184897751163E-2"/>
                  <c:y val="-7.4371619837706347E-3"/>
                </c:manualLayout>
              </c:layout>
              <c:dLblPos val="bestFit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3-8D4D-4AF9-913B-B0FA7AC94699}"/>
                </c:ext>
              </c:extLst>
            </c:dLbl>
            <c:dLbl>
              <c:idx val="4"/>
              <c:layout>
                <c:manualLayout>
                  <c:x val="-0.15847459355350357"/>
                  <c:y val="-5.0761654804188615E-3"/>
                </c:manualLayout>
              </c:layout>
              <c:dLblPos val="bestFit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9-8D4D-4AF9-913B-B0FA7AC94699}"/>
                </c:ext>
              </c:extLst>
            </c:dLbl>
            <c:dLbl>
              <c:idx val="7"/>
              <c:layout>
                <c:manualLayout>
                  <c:x val="7.5190543628089648E-2"/>
                  <c:y val="-1.4905000884393947E-2"/>
                </c:manualLayout>
              </c:layout>
              <c:dLblPos val="bestFit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F-8D4D-4AF9-913B-B0FA7AC94699}"/>
                </c:ext>
              </c:extLst>
            </c:dLbl>
            <c:dLbl>
              <c:idx val="8"/>
              <c:layout>
                <c:manualLayout>
                  <c:x val="-6.6951188655374916E-2"/>
                  <c:y val="-5.4103442562134091E-3"/>
                </c:manualLayout>
              </c:layout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noAutofit/>
                </a:bodyPr>
                <a:lstStyle/>
                <a:p>
                  <a:pPr>
                    <a:defRPr sz="900" b="0" i="0" u="none" strike="noStrike" kern="1200" baseline="0">
                      <a:solidFill>
                        <a:schemeClr val="tx1">
                          <a:lumMod val="75000"/>
                          <a:lumOff val="25000"/>
                        </a:schemeClr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dLblPos val="bestFit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layout>
                    <c:manualLayout>
                      <c:w val="0.15144364508393285"/>
                      <c:h val="7.3752193934287405E-2"/>
                    </c:manualLayout>
                  </c15:layout>
                </c:ext>
                <c:ext xmlns:c16="http://schemas.microsoft.com/office/drawing/2014/chart" uri="{C3380CC4-5D6E-409C-BE32-E72D297353CC}">
                  <c16:uniqueId val="{00000011-8D4D-4AF9-913B-B0FA7AC94699}"/>
                </c:ext>
              </c:extLst>
            </c:dLbl>
            <c:dLbl>
              <c:idx val="10"/>
              <c:layout>
                <c:manualLayout>
                  <c:x val="-0.16365399648784909"/>
                  <c:y val="-7.24579152587361E-2"/>
                </c:manualLayout>
              </c:layout>
              <c:dLblPos val="bestFit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15-8D4D-4AF9-913B-B0FA7AC94699}"/>
                </c:ext>
              </c:extLst>
            </c:dLbl>
            <c:dLbl>
              <c:idx val="11"/>
              <c:layout>
                <c:manualLayout>
                  <c:x val="-0.10160478861005685"/>
                  <c:y val="-0.10746716953015761"/>
                </c:manualLayout>
              </c:layout>
              <c:dLblPos val="bestFit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17-8D4D-4AF9-913B-B0FA7AC94699}"/>
                </c:ext>
              </c:extLst>
            </c:dLbl>
            <c:dLbl>
              <c:idx val="13"/>
              <c:layout>
                <c:manualLayout>
                  <c:x val="5.1798561151079135E-2"/>
                  <c:y val="7.7923939437239229E-2"/>
                </c:manualLayout>
              </c:layout>
              <c:dLblPos val="bestFit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1B-8D4D-4AF9-913B-B0FA7AC94699}"/>
                </c:ext>
              </c:extLst>
            </c:dLbl>
            <c:dLbl>
              <c:idx val="15"/>
              <c:layout>
                <c:manualLayout>
                  <c:x val="-0.17639245454030478"/>
                  <c:y val="6.160761185640639E-3"/>
                </c:manualLayout>
              </c:layout>
              <c:dLblPos val="bestFit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1F-8D4D-4AF9-913B-B0FA7AC94699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bestFit"/>
            <c:showLegendKey val="0"/>
            <c:showVal val="1"/>
            <c:showCatName val="1"/>
            <c:showSerName val="0"/>
            <c:showPercent val="0"/>
            <c:showBubbleSize val="0"/>
            <c:showLeaderLines val="1"/>
            <c:leaderLines>
              <c:spPr>
                <a:ln w="9525" cap="flat" cmpd="sng" algn="ctr">
                  <a:solidFill>
                    <a:schemeClr val="tx1">
                      <a:lumMod val="35000"/>
                      <a:lumOff val="65000"/>
                    </a:schemeClr>
                  </a:solidFill>
                  <a:round/>
                </a:ln>
                <a:effectLst/>
              </c:spPr>
            </c:leaderLines>
            <c:extLst>
              <c:ext xmlns:c15="http://schemas.microsoft.com/office/drawing/2012/chart" uri="{CE6537A1-D6FC-4f65-9D91-7224C49458BB}"/>
            </c:extLst>
          </c:dLbls>
          <c:cat>
            <c:strRef>
              <c:f>Scholarships!$A$71:$A$88</c:f>
              <c:strCache>
                <c:ptCount val="17"/>
                <c:pt idx="0">
                  <c:v>10th JD Attorney's</c:v>
                </c:pt>
                <c:pt idx="1">
                  <c:v>Canon City PD</c:v>
                </c:pt>
                <c:pt idx="2">
                  <c:v>Colorado Springs PD</c:v>
                </c:pt>
                <c:pt idx="3">
                  <c:v>Cripple Creek</c:v>
                </c:pt>
                <c:pt idx="4">
                  <c:v>Custer County</c:v>
                </c:pt>
                <c:pt idx="5">
                  <c:v>El Paso County SO</c:v>
                </c:pt>
                <c:pt idx="6">
                  <c:v>Florence PD</c:v>
                </c:pt>
                <c:pt idx="7">
                  <c:v>Fountain PD</c:v>
                </c:pt>
                <c:pt idx="8">
                  <c:v>Fremont County SO</c:v>
                </c:pt>
                <c:pt idx="9">
                  <c:v>Park County SO</c:v>
                </c:pt>
                <c:pt idx="10">
                  <c:v>Pikes Peak CC</c:v>
                </c:pt>
                <c:pt idx="11">
                  <c:v>Pueblo CC</c:v>
                </c:pt>
                <c:pt idx="12">
                  <c:v>Pueblo County SO</c:v>
                </c:pt>
                <c:pt idx="13">
                  <c:v>Pueblo PD</c:v>
                </c:pt>
                <c:pt idx="14">
                  <c:v>Salida PD</c:v>
                </c:pt>
                <c:pt idx="15">
                  <c:v>Teller County SO</c:v>
                </c:pt>
                <c:pt idx="16">
                  <c:v>Woodland Park</c:v>
                </c:pt>
              </c:strCache>
            </c:strRef>
          </c:cat>
          <c:val>
            <c:numRef>
              <c:f>Scholarships!$B$71:$B$88</c:f>
              <c:numCache>
                <c:formatCode>_([$$-409]* #,##0.00_);_([$$-409]* \(#,##0.00\);_([$$-409]* "-"??_);_(@_)</c:formatCode>
                <c:ptCount val="17"/>
                <c:pt idx="0">
                  <c:v>850</c:v>
                </c:pt>
                <c:pt idx="1">
                  <c:v>1895</c:v>
                </c:pt>
                <c:pt idx="3">
                  <c:v>895</c:v>
                </c:pt>
                <c:pt idx="4">
                  <c:v>1920</c:v>
                </c:pt>
                <c:pt idx="6">
                  <c:v>600</c:v>
                </c:pt>
                <c:pt idx="7">
                  <c:v>1550</c:v>
                </c:pt>
                <c:pt idx="8">
                  <c:v>300</c:v>
                </c:pt>
                <c:pt idx="10">
                  <c:v>149</c:v>
                </c:pt>
                <c:pt idx="11">
                  <c:v>240</c:v>
                </c:pt>
                <c:pt idx="13">
                  <c:v>5930</c:v>
                </c:pt>
                <c:pt idx="15">
                  <c:v>37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22-8D4D-4AF9-913B-B0FA7AC94699}"/>
            </c:ext>
          </c:extLst>
        </c:ser>
        <c:ser>
          <c:idx val="1"/>
          <c:order val="1"/>
          <c:tx>
            <c:strRef>
              <c:f>Scholarships!$C$70</c:f>
              <c:strCache>
                <c:ptCount val="1"/>
                <c:pt idx="0">
                  <c:v>Sum of Rural</c:v>
                </c:pt>
              </c:strCache>
            </c:strRef>
          </c:tx>
          <c:spPr>
            <a:ln>
              <a:noFill/>
            </a:ln>
          </c:spPr>
          <c:dPt>
            <c:idx val="0"/>
            <c:bubble3D val="0"/>
            <c:spPr>
              <a:solidFill>
                <a:schemeClr val="accent1"/>
              </a:solidFill>
              <a:ln w="19050"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24-8D4D-4AF9-913B-B0FA7AC94699}"/>
              </c:ext>
            </c:extLst>
          </c:dPt>
          <c:dPt>
            <c:idx val="1"/>
            <c:bubble3D val="0"/>
            <c:spPr>
              <a:solidFill>
                <a:schemeClr val="accent2"/>
              </a:solidFill>
              <a:ln w="19050"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26-8D4D-4AF9-913B-B0FA7AC94699}"/>
              </c:ext>
            </c:extLst>
          </c:dPt>
          <c:dPt>
            <c:idx val="2"/>
            <c:bubble3D val="0"/>
            <c:spPr>
              <a:solidFill>
                <a:schemeClr val="accent3"/>
              </a:solidFill>
              <a:ln w="19050"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28-8D4D-4AF9-913B-B0FA7AC94699}"/>
              </c:ext>
            </c:extLst>
          </c:dPt>
          <c:dPt>
            <c:idx val="3"/>
            <c:bubble3D val="0"/>
            <c:spPr>
              <a:solidFill>
                <a:schemeClr val="accent4"/>
              </a:solidFill>
              <a:ln w="19050"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2A-8D4D-4AF9-913B-B0FA7AC94699}"/>
              </c:ext>
            </c:extLst>
          </c:dPt>
          <c:dPt>
            <c:idx val="4"/>
            <c:bubble3D val="0"/>
            <c:spPr>
              <a:solidFill>
                <a:schemeClr val="accent5"/>
              </a:solidFill>
              <a:ln w="19050"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2C-8D4D-4AF9-913B-B0FA7AC94699}"/>
              </c:ext>
            </c:extLst>
          </c:dPt>
          <c:dPt>
            <c:idx val="5"/>
            <c:bubble3D val="0"/>
            <c:spPr>
              <a:solidFill>
                <a:schemeClr val="accent6"/>
              </a:solidFill>
              <a:ln w="19050"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2E-8D4D-4AF9-913B-B0FA7AC94699}"/>
              </c:ext>
            </c:extLst>
          </c:dPt>
          <c:dPt>
            <c:idx val="6"/>
            <c:bubble3D val="0"/>
            <c:spPr>
              <a:solidFill>
                <a:schemeClr val="accent1">
                  <a:lumMod val="60000"/>
                </a:schemeClr>
              </a:solidFill>
              <a:ln w="19050"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30-8D4D-4AF9-913B-B0FA7AC94699}"/>
              </c:ext>
            </c:extLst>
          </c:dPt>
          <c:dPt>
            <c:idx val="7"/>
            <c:bubble3D val="0"/>
            <c:spPr>
              <a:solidFill>
                <a:schemeClr val="accent2">
                  <a:lumMod val="60000"/>
                </a:schemeClr>
              </a:solidFill>
              <a:ln w="19050"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32-8D4D-4AF9-913B-B0FA7AC94699}"/>
              </c:ext>
            </c:extLst>
          </c:dPt>
          <c:dPt>
            <c:idx val="8"/>
            <c:bubble3D val="0"/>
            <c:spPr>
              <a:solidFill>
                <a:schemeClr val="accent3">
                  <a:lumMod val="60000"/>
                </a:schemeClr>
              </a:solidFill>
              <a:ln w="19050"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34-8D4D-4AF9-913B-B0FA7AC94699}"/>
              </c:ext>
            </c:extLst>
          </c:dPt>
          <c:dPt>
            <c:idx val="9"/>
            <c:bubble3D val="0"/>
            <c:spPr>
              <a:solidFill>
                <a:schemeClr val="accent4">
                  <a:lumMod val="60000"/>
                </a:schemeClr>
              </a:solidFill>
              <a:ln w="19050"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36-8D4D-4AF9-913B-B0FA7AC94699}"/>
              </c:ext>
            </c:extLst>
          </c:dPt>
          <c:dPt>
            <c:idx val="10"/>
            <c:bubble3D val="0"/>
            <c:spPr>
              <a:solidFill>
                <a:schemeClr val="accent5">
                  <a:lumMod val="60000"/>
                </a:schemeClr>
              </a:solidFill>
              <a:ln w="19050"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38-8D4D-4AF9-913B-B0FA7AC94699}"/>
              </c:ext>
            </c:extLst>
          </c:dPt>
          <c:dPt>
            <c:idx val="11"/>
            <c:bubble3D val="0"/>
            <c:spPr>
              <a:solidFill>
                <a:schemeClr val="accent6">
                  <a:lumMod val="60000"/>
                </a:schemeClr>
              </a:solidFill>
              <a:ln w="19050"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3A-8D4D-4AF9-913B-B0FA7AC94699}"/>
              </c:ext>
            </c:extLst>
          </c:dPt>
          <c:dPt>
            <c:idx val="12"/>
            <c:bubble3D val="0"/>
            <c:spPr>
              <a:solidFill>
                <a:schemeClr val="accent1">
                  <a:lumMod val="80000"/>
                  <a:lumOff val="20000"/>
                </a:schemeClr>
              </a:solidFill>
              <a:ln w="19050"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3C-8D4D-4AF9-913B-B0FA7AC94699}"/>
              </c:ext>
            </c:extLst>
          </c:dPt>
          <c:dPt>
            <c:idx val="13"/>
            <c:bubble3D val="0"/>
            <c:spPr>
              <a:solidFill>
                <a:schemeClr val="accent2">
                  <a:lumMod val="80000"/>
                  <a:lumOff val="20000"/>
                </a:schemeClr>
              </a:solidFill>
              <a:ln w="19050"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3E-8D4D-4AF9-913B-B0FA7AC94699}"/>
              </c:ext>
            </c:extLst>
          </c:dPt>
          <c:dPt>
            <c:idx val="14"/>
            <c:bubble3D val="0"/>
            <c:spPr>
              <a:solidFill>
                <a:schemeClr val="accent3">
                  <a:lumMod val="80000"/>
                  <a:lumOff val="20000"/>
                </a:schemeClr>
              </a:solidFill>
              <a:ln w="19050"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40-8D4D-4AF9-913B-B0FA7AC94699}"/>
              </c:ext>
            </c:extLst>
          </c:dPt>
          <c:dPt>
            <c:idx val="15"/>
            <c:bubble3D val="0"/>
            <c:spPr>
              <a:solidFill>
                <a:schemeClr val="accent4">
                  <a:lumMod val="80000"/>
                  <a:lumOff val="20000"/>
                </a:schemeClr>
              </a:solidFill>
              <a:ln w="19050"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42-8D4D-4AF9-913B-B0FA7AC94699}"/>
              </c:ext>
            </c:extLst>
          </c:dPt>
          <c:dPt>
            <c:idx val="16"/>
            <c:bubble3D val="0"/>
            <c:spPr>
              <a:solidFill>
                <a:schemeClr val="accent5">
                  <a:lumMod val="80000"/>
                  <a:lumOff val="20000"/>
                </a:schemeClr>
              </a:solidFill>
              <a:ln w="19050"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44-8D4D-4AF9-913B-B0FA7AC94699}"/>
              </c:ext>
            </c:extLst>
          </c:dPt>
          <c:dLbls>
            <c:dLbl>
              <c:idx val="4"/>
              <c:layout>
                <c:manualLayout>
                  <c:x val="-8.4251559038748516E-4"/>
                  <c:y val="-1.769652231376799E-2"/>
                </c:manualLayout>
              </c:layout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noAutofit/>
                </a:bodyPr>
                <a:lstStyle/>
                <a:p>
                  <a:pPr>
                    <a:defRPr sz="900" b="0" i="0" u="none" strike="noStrike" kern="1200" baseline="0">
                      <a:solidFill>
                        <a:schemeClr val="tx1">
                          <a:lumMod val="75000"/>
                          <a:lumOff val="25000"/>
                        </a:schemeClr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showLegendKey val="0"/>
              <c:showVal val="1"/>
              <c:showCatName val="1"/>
              <c:showSerName val="0"/>
              <c:showPercent val="1"/>
              <c:showBubbleSize val="0"/>
              <c:extLst>
                <c:ext xmlns:c15="http://schemas.microsoft.com/office/drawing/2012/chart" uri="{CE6537A1-D6FC-4f65-9D91-7224C49458BB}">
                  <c15:layout>
                    <c:manualLayout>
                      <c:w val="0.12180967238689545"/>
                      <c:h val="9.8829597084090684E-2"/>
                    </c:manualLayout>
                  </c15:layout>
                </c:ext>
                <c:ext xmlns:c16="http://schemas.microsoft.com/office/drawing/2014/chart" uri="{C3380CC4-5D6E-409C-BE32-E72D297353CC}">
                  <c16:uniqueId val="{0000002C-8D4D-4AF9-913B-B0FA7AC94699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1"/>
            <c:leaderLines>
              <c:spPr>
                <a:ln w="9525" cap="flat" cmpd="sng" algn="ctr">
                  <a:solidFill>
                    <a:schemeClr val="tx1">
                      <a:lumMod val="35000"/>
                      <a:lumOff val="65000"/>
                    </a:schemeClr>
                  </a:solidFill>
                  <a:round/>
                </a:ln>
                <a:effectLst/>
              </c:spPr>
            </c:leaderLines>
            <c:extLst>
              <c:ext xmlns:c15="http://schemas.microsoft.com/office/drawing/2012/chart" uri="{CE6537A1-D6FC-4f65-9D91-7224C49458BB}"/>
            </c:extLst>
          </c:dLbls>
          <c:cat>
            <c:strRef>
              <c:f>Scholarships!$A$71:$A$88</c:f>
              <c:strCache>
                <c:ptCount val="17"/>
                <c:pt idx="0">
                  <c:v>10th JD Attorney's</c:v>
                </c:pt>
                <c:pt idx="1">
                  <c:v>Canon City PD</c:v>
                </c:pt>
                <c:pt idx="2">
                  <c:v>Colorado Springs PD</c:v>
                </c:pt>
                <c:pt idx="3">
                  <c:v>Cripple Creek</c:v>
                </c:pt>
                <c:pt idx="4">
                  <c:v>Custer County</c:v>
                </c:pt>
                <c:pt idx="5">
                  <c:v>El Paso County SO</c:v>
                </c:pt>
                <c:pt idx="6">
                  <c:v>Florence PD</c:v>
                </c:pt>
                <c:pt idx="7">
                  <c:v>Fountain PD</c:v>
                </c:pt>
                <c:pt idx="8">
                  <c:v>Fremont County SO</c:v>
                </c:pt>
                <c:pt idx="9">
                  <c:v>Park County SO</c:v>
                </c:pt>
                <c:pt idx="10">
                  <c:v>Pikes Peak CC</c:v>
                </c:pt>
                <c:pt idx="11">
                  <c:v>Pueblo CC</c:v>
                </c:pt>
                <c:pt idx="12">
                  <c:v>Pueblo County SO</c:v>
                </c:pt>
                <c:pt idx="13">
                  <c:v>Pueblo PD</c:v>
                </c:pt>
                <c:pt idx="14">
                  <c:v>Salida PD</c:v>
                </c:pt>
                <c:pt idx="15">
                  <c:v>Teller County SO</c:v>
                </c:pt>
                <c:pt idx="16">
                  <c:v>Woodland Park</c:v>
                </c:pt>
              </c:strCache>
            </c:strRef>
          </c:cat>
          <c:val>
            <c:numRef>
              <c:f>Scholarships!$C$71:$C$88</c:f>
              <c:numCache>
                <c:formatCode>General</c:formatCode>
                <c:ptCount val="17"/>
                <c:pt idx="0">
                  <c:v>2</c:v>
                </c:pt>
                <c:pt idx="1">
                  <c:v>2</c:v>
                </c:pt>
                <c:pt idx="3">
                  <c:v>2</c:v>
                </c:pt>
                <c:pt idx="4">
                  <c:v>2</c:v>
                </c:pt>
                <c:pt idx="6">
                  <c:v>2</c:v>
                </c:pt>
                <c:pt idx="7">
                  <c:v>4</c:v>
                </c:pt>
                <c:pt idx="8">
                  <c:v>1</c:v>
                </c:pt>
                <c:pt idx="10">
                  <c:v>1</c:v>
                </c:pt>
                <c:pt idx="11">
                  <c:v>2</c:v>
                </c:pt>
                <c:pt idx="15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45-8D4D-4AF9-913B-B0FA7AC94699}"/>
            </c:ext>
          </c:extLst>
        </c:ser>
        <c:ser>
          <c:idx val="2"/>
          <c:order val="2"/>
          <c:tx>
            <c:strRef>
              <c:f>Scholarships!$D$70</c:f>
              <c:strCache>
                <c:ptCount val="1"/>
                <c:pt idx="0">
                  <c:v>Sum of Urban</c:v>
                </c:pt>
              </c:strCache>
            </c:strRef>
          </c:tx>
          <c:dPt>
            <c:idx val="0"/>
            <c:bubble3D val="0"/>
            <c:spPr>
              <a:solidFill>
                <a:schemeClr val="accent1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47-8D4D-4AF9-913B-B0FA7AC94699}"/>
              </c:ext>
            </c:extLst>
          </c:dPt>
          <c:dPt>
            <c:idx val="1"/>
            <c:bubble3D val="0"/>
            <c:spPr>
              <a:solidFill>
                <a:schemeClr val="accent2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49-8D4D-4AF9-913B-B0FA7AC94699}"/>
              </c:ext>
            </c:extLst>
          </c:dPt>
          <c:dPt>
            <c:idx val="2"/>
            <c:bubble3D val="0"/>
            <c:spPr>
              <a:solidFill>
                <a:schemeClr val="accent3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4B-8D4D-4AF9-913B-B0FA7AC94699}"/>
              </c:ext>
            </c:extLst>
          </c:dPt>
          <c:dPt>
            <c:idx val="3"/>
            <c:bubble3D val="0"/>
            <c:spPr>
              <a:solidFill>
                <a:schemeClr val="accent4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4D-8D4D-4AF9-913B-B0FA7AC94699}"/>
              </c:ext>
            </c:extLst>
          </c:dPt>
          <c:dPt>
            <c:idx val="4"/>
            <c:bubble3D val="0"/>
            <c:spPr>
              <a:solidFill>
                <a:schemeClr val="accent5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4F-8D4D-4AF9-913B-B0FA7AC94699}"/>
              </c:ext>
            </c:extLst>
          </c:dPt>
          <c:dPt>
            <c:idx val="5"/>
            <c:bubble3D val="0"/>
            <c:spPr>
              <a:solidFill>
                <a:schemeClr val="accent6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51-8D4D-4AF9-913B-B0FA7AC94699}"/>
              </c:ext>
            </c:extLst>
          </c:dPt>
          <c:dPt>
            <c:idx val="6"/>
            <c:bubble3D val="0"/>
            <c:spPr>
              <a:solidFill>
                <a:schemeClr val="accent1">
                  <a:lumMod val="60000"/>
                </a:schemeClr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53-8D4D-4AF9-913B-B0FA7AC94699}"/>
              </c:ext>
            </c:extLst>
          </c:dPt>
          <c:dPt>
            <c:idx val="7"/>
            <c:bubble3D val="0"/>
            <c:spPr>
              <a:solidFill>
                <a:schemeClr val="accent2">
                  <a:lumMod val="60000"/>
                </a:schemeClr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55-8D4D-4AF9-913B-B0FA7AC94699}"/>
              </c:ext>
            </c:extLst>
          </c:dPt>
          <c:dPt>
            <c:idx val="8"/>
            <c:bubble3D val="0"/>
            <c:spPr>
              <a:solidFill>
                <a:schemeClr val="accent3">
                  <a:lumMod val="60000"/>
                </a:schemeClr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57-8D4D-4AF9-913B-B0FA7AC94699}"/>
              </c:ext>
            </c:extLst>
          </c:dPt>
          <c:dPt>
            <c:idx val="9"/>
            <c:bubble3D val="0"/>
            <c:spPr>
              <a:solidFill>
                <a:schemeClr val="accent4">
                  <a:lumMod val="60000"/>
                </a:schemeClr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59-8D4D-4AF9-913B-B0FA7AC94699}"/>
              </c:ext>
            </c:extLst>
          </c:dPt>
          <c:dPt>
            <c:idx val="10"/>
            <c:bubble3D val="0"/>
            <c:spPr>
              <a:solidFill>
                <a:schemeClr val="accent5">
                  <a:lumMod val="60000"/>
                </a:schemeClr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5B-8D4D-4AF9-913B-B0FA7AC94699}"/>
              </c:ext>
            </c:extLst>
          </c:dPt>
          <c:dPt>
            <c:idx val="11"/>
            <c:bubble3D val="0"/>
            <c:spPr>
              <a:solidFill>
                <a:schemeClr val="accent6">
                  <a:lumMod val="60000"/>
                </a:schemeClr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5D-8D4D-4AF9-913B-B0FA7AC94699}"/>
              </c:ext>
            </c:extLst>
          </c:dPt>
          <c:dPt>
            <c:idx val="12"/>
            <c:bubble3D val="0"/>
            <c:spPr>
              <a:solidFill>
                <a:schemeClr val="accent1">
                  <a:lumMod val="80000"/>
                  <a:lumOff val="20000"/>
                </a:schemeClr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5F-8D4D-4AF9-913B-B0FA7AC94699}"/>
              </c:ext>
            </c:extLst>
          </c:dPt>
          <c:dPt>
            <c:idx val="13"/>
            <c:bubble3D val="0"/>
            <c:spPr>
              <a:solidFill>
                <a:schemeClr val="accent2">
                  <a:lumMod val="80000"/>
                  <a:lumOff val="20000"/>
                </a:schemeClr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61-8D4D-4AF9-913B-B0FA7AC94699}"/>
              </c:ext>
            </c:extLst>
          </c:dPt>
          <c:dPt>
            <c:idx val="14"/>
            <c:bubble3D val="0"/>
            <c:spPr>
              <a:solidFill>
                <a:schemeClr val="accent3">
                  <a:lumMod val="80000"/>
                  <a:lumOff val="20000"/>
                </a:schemeClr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63-8D4D-4AF9-913B-B0FA7AC94699}"/>
              </c:ext>
            </c:extLst>
          </c:dPt>
          <c:dPt>
            <c:idx val="15"/>
            <c:bubble3D val="0"/>
            <c:spPr>
              <a:solidFill>
                <a:schemeClr val="accent4">
                  <a:lumMod val="80000"/>
                  <a:lumOff val="20000"/>
                </a:schemeClr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65-8D4D-4AF9-913B-B0FA7AC94699}"/>
              </c:ext>
            </c:extLst>
          </c:dPt>
          <c:dPt>
            <c:idx val="16"/>
            <c:bubble3D val="0"/>
            <c:spPr>
              <a:solidFill>
                <a:schemeClr val="accent5">
                  <a:lumMod val="80000"/>
                  <a:lumOff val="20000"/>
                </a:schemeClr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67-8D4D-4AF9-913B-B0FA7AC94699}"/>
              </c:ext>
            </c:extLst>
          </c:dPt>
          <c:cat>
            <c:strRef>
              <c:f>Scholarships!$A$71:$A$88</c:f>
              <c:strCache>
                <c:ptCount val="17"/>
                <c:pt idx="0">
                  <c:v>10th JD Attorney's</c:v>
                </c:pt>
                <c:pt idx="1">
                  <c:v>Canon City PD</c:v>
                </c:pt>
                <c:pt idx="2">
                  <c:v>Colorado Springs PD</c:v>
                </c:pt>
                <c:pt idx="3">
                  <c:v>Cripple Creek</c:v>
                </c:pt>
                <c:pt idx="4">
                  <c:v>Custer County</c:v>
                </c:pt>
                <c:pt idx="5">
                  <c:v>El Paso County SO</c:v>
                </c:pt>
                <c:pt idx="6">
                  <c:v>Florence PD</c:v>
                </c:pt>
                <c:pt idx="7">
                  <c:v>Fountain PD</c:v>
                </c:pt>
                <c:pt idx="8">
                  <c:v>Fremont County SO</c:v>
                </c:pt>
                <c:pt idx="9">
                  <c:v>Park County SO</c:v>
                </c:pt>
                <c:pt idx="10">
                  <c:v>Pikes Peak CC</c:v>
                </c:pt>
                <c:pt idx="11">
                  <c:v>Pueblo CC</c:v>
                </c:pt>
                <c:pt idx="12">
                  <c:v>Pueblo County SO</c:v>
                </c:pt>
                <c:pt idx="13">
                  <c:v>Pueblo PD</c:v>
                </c:pt>
                <c:pt idx="14">
                  <c:v>Salida PD</c:v>
                </c:pt>
                <c:pt idx="15">
                  <c:v>Teller County SO</c:v>
                </c:pt>
                <c:pt idx="16">
                  <c:v>Woodland Park</c:v>
                </c:pt>
              </c:strCache>
            </c:strRef>
          </c:cat>
          <c:val>
            <c:numRef>
              <c:f>Scholarships!$D$71:$D$88</c:f>
              <c:numCache>
                <c:formatCode>General</c:formatCode>
                <c:ptCount val="17"/>
                <c:pt idx="13">
                  <c:v>1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68-8D4D-4AF9-913B-B0FA7AC94699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  <c:showLeaderLines val="1"/>
        </c:dLbls>
        <c:firstSliceAng val="0"/>
      </c:pieChart>
      <c:spPr>
        <a:noFill/>
        <a:ln>
          <a:noFill/>
        </a:ln>
        <a:effectLst/>
      </c:spPr>
    </c:plotArea>
    <c:legend>
      <c:legendPos val="r"/>
      <c:layout>
        <c:manualLayout>
          <c:xMode val="edge"/>
          <c:yMode val="edge"/>
          <c:x val="0.78793049383678526"/>
          <c:y val="1.8122256207104726E-2"/>
          <c:w val="0.17449104269691609"/>
          <c:h val="0.7292798108817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>
      <a:outerShdw blurRad="50800" dist="38100" dir="2700000" algn="tl" rotWithShape="0">
        <a:prstClr val="black">
          <a:alpha val="40000"/>
        </a:prstClr>
      </a:outerShdw>
    </a:effectLst>
  </c:spPr>
  <c:txPr>
    <a:bodyPr/>
    <a:lstStyle/>
    <a:p>
      <a:pPr>
        <a:defRPr/>
      </a:pPr>
      <a:endParaRPr lang="en-US"/>
    </a:p>
  </c:txPr>
  <c:externalData r:id="rId4">
    <c:autoUpdate val="0"/>
  </c:externalData>
  <c:extLst>
    <c:ext xmlns:c14="http://schemas.microsoft.com/office/drawing/2007/8/2/chart" uri="{781A3756-C4B2-4CAC-9D66-4F8BD8637D16}">
      <c14:pivotOptions>
        <c14:dropZoneFilter val="1"/>
        <c14:dropZoneCategories val="1"/>
        <c14:dropZoneSeries val="1"/>
        <c14:dropZonesVisible val="1"/>
      </c14:pivotOptions>
    </c:ext>
    <c:ext xmlns:c16="http://schemas.microsoft.com/office/drawing/2014/chart" uri="{E28EC0CA-F0BB-4C9C-879D-F8772B89E7AC}">
      <c16:pivotOptions16>
        <c16:showExpandCollapseFieldButtons val="1"/>
      </c16:pivotOptions16>
    </c:ext>
  </c:extLst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5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ln w="19050">
        <a:solidFill>
          <a:schemeClr val="lt1"/>
        </a:solidFill>
      </a:ln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ln w="25400">
        <a:solidFill>
          <a:schemeClr val="lt1"/>
        </a:solidFill>
      </a:ln>
    </cs:spPr>
  </cs:dataPoint3D>
  <cs:dataPointLine>
    <cs:lnRef idx="0">
      <cs:styleClr val="auto"/>
    </cs:lnRef>
    <cs:fillRef idx="0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theme/themeOverride1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44546A"/>
    </a:dk2>
    <a:lt2>
      <a:srgbClr val="E7E6E6"/>
    </a:lt2>
    <a:accent1>
      <a:srgbClr val="5B9BD5"/>
    </a:accent1>
    <a:accent2>
      <a:srgbClr val="ED7D31"/>
    </a:accent2>
    <a:accent3>
      <a:srgbClr val="A5A5A5"/>
    </a:accent3>
    <a:accent4>
      <a:srgbClr val="FFC000"/>
    </a:accent4>
    <a:accent5>
      <a:srgbClr val="4472C4"/>
    </a:accent5>
    <a:accent6>
      <a:srgbClr val="70AD47"/>
    </a:accent6>
    <a:hlink>
      <a:srgbClr val="0563C1"/>
    </a:hlink>
    <a:folHlink>
      <a:srgbClr val="954F72"/>
    </a:folHlink>
  </a:clrScheme>
  <a:fontScheme name="Office">
    <a:majorFont>
      <a:latin typeface="Calibri Light" panose="020F0302020204030204"/>
      <a:ea typeface=""/>
      <a:cs typeface=""/>
      <a:font script="Jpan" typeface="游ゴシック Light"/>
      <a:font script="Hang" typeface="맑은 고딕"/>
      <a:font script="Hans" typeface="等线 Light"/>
      <a:font script="Hant" typeface="新細明體"/>
      <a:font script="Arab" typeface="Times New Roman"/>
      <a:font script="Hebr" typeface="Times New Roman"/>
      <a:font script="Thai" typeface="Tahoma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ajorFont>
    <a:minorFont>
      <a:latin typeface="Calibri" panose="020F0502020204030204"/>
      <a:ea typeface=""/>
      <a:cs typeface=""/>
      <a:font script="Jpan" typeface="游ゴシック"/>
      <a:font script="Hang" typeface="맑은 고딕"/>
      <a:font script="Hans" typeface="等线"/>
      <a:font script="Hant" typeface="新細明體"/>
      <a:font script="Arab" typeface="Arial"/>
      <a:font script="Hebr" typeface="Arial"/>
      <a:font script="Thai" typeface="Tahoma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lumMod val="110000"/>
              <a:satMod val="105000"/>
              <a:tint val="67000"/>
            </a:schemeClr>
          </a:gs>
          <a:gs pos="50000">
            <a:schemeClr val="phClr">
              <a:lumMod val="105000"/>
              <a:satMod val="103000"/>
              <a:tint val="73000"/>
            </a:schemeClr>
          </a:gs>
          <a:gs pos="100000">
            <a:schemeClr val="phClr">
              <a:lumMod val="105000"/>
              <a:satMod val="109000"/>
              <a:tint val="81000"/>
            </a:schemeClr>
          </a:gs>
        </a:gsLst>
        <a:lin ang="5400000" scaled="0"/>
      </a:gradFill>
      <a:gradFill rotWithShape="1">
        <a:gsLst>
          <a:gs pos="0">
            <a:schemeClr val="phClr">
              <a:satMod val="103000"/>
              <a:lumMod val="102000"/>
              <a:tint val="94000"/>
            </a:schemeClr>
          </a:gs>
          <a:gs pos="50000">
            <a:schemeClr val="phClr">
              <a:satMod val="110000"/>
              <a:lumMod val="100000"/>
              <a:shade val="100000"/>
            </a:schemeClr>
          </a:gs>
          <a:gs pos="100000">
            <a:schemeClr val="phClr">
              <a:lumMod val="99000"/>
              <a:satMod val="120000"/>
              <a:shade val="78000"/>
            </a:schemeClr>
          </a:gs>
        </a:gsLst>
        <a:lin ang="5400000" scaled="0"/>
      </a:gradFill>
    </a:fillStyleLst>
    <a:lnStyleLst>
      <a:ln w="6350" cap="flat" cmpd="sng" algn="ctr">
        <a:solidFill>
          <a:schemeClr val="phClr"/>
        </a:solidFill>
        <a:prstDash val="solid"/>
        <a:miter lim="800000"/>
      </a:ln>
      <a:ln w="12700" cap="flat" cmpd="sng" algn="ctr">
        <a:solidFill>
          <a:schemeClr val="phClr"/>
        </a:solidFill>
        <a:prstDash val="solid"/>
        <a:miter lim="800000"/>
      </a:ln>
      <a:ln w="19050" cap="flat" cmpd="sng" algn="ctr">
        <a:solidFill>
          <a:schemeClr val="phClr"/>
        </a:solidFill>
        <a:prstDash val="solid"/>
        <a:miter lim="800000"/>
      </a:ln>
    </a:lnStyleLst>
    <a:effectStyleLst>
      <a:effectStyle>
        <a:effectLst/>
      </a:effectStyle>
      <a:effectStyle>
        <a:effectLst/>
      </a:effectStyle>
      <a:effectStyle>
        <a:effectLst>
          <a:outerShdw blurRad="57150" dist="19050" dir="5400000" algn="ctr" rotWithShape="0">
            <a:srgbClr val="000000">
              <a:alpha val="63000"/>
            </a:srgbClr>
          </a:outerShdw>
        </a:effectLst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4C0D971-BB3C-47B5-A500-7BAA0FD57B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90</TotalTime>
  <Pages>8</Pages>
  <Words>715</Words>
  <Characters>4082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ussel L. Johnson</dc:creator>
  <cp:lastModifiedBy>Jason Smith</cp:lastModifiedBy>
  <cp:revision>10</cp:revision>
  <cp:lastPrinted>2019-11-14T15:26:00Z</cp:lastPrinted>
  <dcterms:created xsi:type="dcterms:W3CDTF">2019-10-15T17:04:00Z</dcterms:created>
  <dcterms:modified xsi:type="dcterms:W3CDTF">2019-11-14T15:35:00Z</dcterms:modified>
</cp:coreProperties>
</file>